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B5880C" w14:textId="77777777" w:rsidR="00604892" w:rsidRPr="001738DE" w:rsidRDefault="00604892">
      <w:pPr>
        <w:pStyle w:val="Szvegtrzs"/>
        <w:rPr>
          <w:sz w:val="20"/>
        </w:rPr>
      </w:pPr>
    </w:p>
    <w:p w14:paraId="533120DB" w14:textId="77777777" w:rsidR="00604892" w:rsidRPr="001738DE" w:rsidRDefault="00604892">
      <w:pPr>
        <w:pStyle w:val="Szvegtrzs"/>
        <w:spacing w:before="7"/>
        <w:rPr>
          <w:sz w:val="11"/>
        </w:rPr>
      </w:pPr>
    </w:p>
    <w:tbl>
      <w:tblPr>
        <w:tblStyle w:val="TableNormal"/>
        <w:tblW w:w="0" w:type="auto"/>
        <w:tblInd w:w="2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657"/>
        <w:gridCol w:w="6747"/>
      </w:tblGrid>
      <w:tr w:rsidR="00604892" w:rsidRPr="001738DE" w14:paraId="167D5D17" w14:textId="77777777">
        <w:trPr>
          <w:trHeight w:val="642"/>
        </w:trPr>
        <w:tc>
          <w:tcPr>
            <w:tcW w:w="9404" w:type="dxa"/>
            <w:gridSpan w:val="2"/>
            <w:shd w:val="clear" w:color="auto" w:fill="7F7F7F"/>
          </w:tcPr>
          <w:p w14:paraId="1EC64C00" w14:textId="77777777" w:rsidR="00604892" w:rsidRPr="001738DE" w:rsidRDefault="00604892">
            <w:pPr>
              <w:pStyle w:val="TableParagraph"/>
              <w:spacing w:before="4"/>
              <w:rPr>
                <w:sz w:val="17"/>
              </w:rPr>
            </w:pPr>
          </w:p>
          <w:p w14:paraId="385E58B1" w14:textId="2FB36B4F" w:rsidR="00604892" w:rsidRPr="001738DE" w:rsidRDefault="00062142" w:rsidP="007A06C6">
            <w:pPr>
              <w:pStyle w:val="TableParagraph"/>
              <w:tabs>
                <w:tab w:val="center" w:pos="6071"/>
              </w:tabs>
              <w:spacing w:before="1"/>
              <w:ind w:left="2749"/>
              <w:rPr>
                <w:b/>
                <w:sz w:val="18"/>
              </w:rPr>
            </w:pPr>
            <w:bookmarkStart w:id="0" w:name="_bookmark0"/>
            <w:bookmarkEnd w:id="0"/>
            <w:r w:rsidRPr="001738DE">
              <w:rPr>
                <w:b/>
                <w:sz w:val="18"/>
              </w:rPr>
              <w:t>Filled by the Charges and Benefits</w:t>
            </w:r>
            <w:r w:rsidR="007A06C6" w:rsidRPr="001738DE">
              <w:rPr>
                <w:b/>
                <w:sz w:val="18"/>
              </w:rPr>
              <w:t xml:space="preserve"> Committee</w:t>
            </w:r>
          </w:p>
        </w:tc>
      </w:tr>
      <w:tr w:rsidR="00604892" w:rsidRPr="001738DE" w14:paraId="62D4C1AF" w14:textId="77777777">
        <w:trPr>
          <w:trHeight w:val="404"/>
        </w:trPr>
        <w:tc>
          <w:tcPr>
            <w:tcW w:w="2657" w:type="dxa"/>
            <w:shd w:val="clear" w:color="auto" w:fill="CCCCCC"/>
          </w:tcPr>
          <w:p w14:paraId="6268E636" w14:textId="77777777" w:rsidR="00604892" w:rsidRPr="001738DE" w:rsidRDefault="00062142" w:rsidP="007A06C6">
            <w:pPr>
              <w:jc w:val="center"/>
            </w:pPr>
            <w:r w:rsidRPr="001738DE">
              <w:t>Reg No.:</w:t>
            </w:r>
          </w:p>
        </w:tc>
        <w:tc>
          <w:tcPr>
            <w:tcW w:w="6747" w:type="dxa"/>
          </w:tcPr>
          <w:p w14:paraId="6D54A1EC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484841BD" w14:textId="77777777">
        <w:trPr>
          <w:trHeight w:val="404"/>
        </w:trPr>
        <w:tc>
          <w:tcPr>
            <w:tcW w:w="2657" w:type="dxa"/>
            <w:shd w:val="clear" w:color="auto" w:fill="CCCCCC"/>
          </w:tcPr>
          <w:p w14:paraId="17174698" w14:textId="77777777" w:rsidR="00604892" w:rsidRPr="001738DE" w:rsidRDefault="00062142" w:rsidP="007A06C6">
            <w:pPr>
              <w:jc w:val="center"/>
            </w:pPr>
            <w:r w:rsidRPr="001738DE">
              <w:t>Reg. date:</w:t>
            </w:r>
          </w:p>
        </w:tc>
        <w:tc>
          <w:tcPr>
            <w:tcW w:w="6747" w:type="dxa"/>
          </w:tcPr>
          <w:p w14:paraId="72FBFDE5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3BF16556" w14:textId="77777777">
        <w:trPr>
          <w:trHeight w:val="404"/>
        </w:trPr>
        <w:tc>
          <w:tcPr>
            <w:tcW w:w="2657" w:type="dxa"/>
            <w:shd w:val="clear" w:color="auto" w:fill="CCCCCC"/>
          </w:tcPr>
          <w:p w14:paraId="170EB9C4" w14:textId="77777777" w:rsidR="00604892" w:rsidRPr="001738DE" w:rsidRDefault="00062142" w:rsidP="007A06C6">
            <w:pPr>
              <w:jc w:val="center"/>
            </w:pPr>
            <w:r w:rsidRPr="001738DE">
              <w:t>Decree No.:</w:t>
            </w:r>
          </w:p>
        </w:tc>
        <w:tc>
          <w:tcPr>
            <w:tcW w:w="6747" w:type="dxa"/>
          </w:tcPr>
          <w:p w14:paraId="2AF96055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</w:tbl>
    <w:p w14:paraId="36C96085" w14:textId="77777777" w:rsidR="00604892" w:rsidRPr="001738DE" w:rsidRDefault="00604892">
      <w:pPr>
        <w:pStyle w:val="Szvegtrzs"/>
        <w:rPr>
          <w:sz w:val="20"/>
        </w:rPr>
      </w:pPr>
    </w:p>
    <w:p w14:paraId="6688A4B5" w14:textId="77777777" w:rsidR="00604892" w:rsidRPr="001738DE" w:rsidRDefault="00604892">
      <w:pPr>
        <w:pStyle w:val="Szvegtrzs"/>
        <w:spacing w:before="10"/>
        <w:rPr>
          <w:sz w:val="20"/>
        </w:rPr>
      </w:pPr>
    </w:p>
    <w:tbl>
      <w:tblPr>
        <w:tblStyle w:val="TableNormal"/>
        <w:tblW w:w="9737" w:type="dxa"/>
        <w:tblInd w:w="2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51"/>
        <w:gridCol w:w="6986"/>
      </w:tblGrid>
      <w:tr w:rsidR="00604892" w:rsidRPr="001738DE" w14:paraId="162CFC6B" w14:textId="77777777" w:rsidTr="007A06C6">
        <w:trPr>
          <w:trHeight w:val="1442"/>
        </w:trPr>
        <w:tc>
          <w:tcPr>
            <w:tcW w:w="9737" w:type="dxa"/>
            <w:gridSpan w:val="2"/>
          </w:tcPr>
          <w:p w14:paraId="23239E27" w14:textId="0E339BC4" w:rsidR="00604892" w:rsidRPr="001738DE" w:rsidRDefault="007A06C6" w:rsidP="007A06C6">
            <w:pPr>
              <w:jc w:val="center"/>
              <w:rPr>
                <w:b/>
                <w:bCs/>
              </w:rPr>
            </w:pPr>
            <w:r w:rsidRPr="001738DE">
              <w:rPr>
                <w:b/>
                <w:bCs/>
              </w:rPr>
              <w:t xml:space="preserve">UP DSA DOCTORAL </w:t>
            </w:r>
            <w:r w:rsidR="00062142" w:rsidRPr="001738DE">
              <w:rPr>
                <w:b/>
                <w:bCs/>
              </w:rPr>
              <w:t>PROPOSAL FORM</w:t>
            </w:r>
          </w:p>
          <w:p w14:paraId="28771550" w14:textId="6CEB70A9" w:rsidR="00604892" w:rsidRPr="001738DE" w:rsidRDefault="00062142">
            <w:pPr>
              <w:pStyle w:val="TableParagraph"/>
              <w:tabs>
                <w:tab w:val="left" w:pos="6080"/>
                <w:tab w:val="left" w:pos="8133"/>
              </w:tabs>
              <w:spacing w:before="18" w:line="256" w:lineRule="auto"/>
              <w:ind w:left="122" w:right="113"/>
              <w:jc w:val="center"/>
              <w:rPr>
                <w:i/>
              </w:rPr>
            </w:pPr>
            <w:r w:rsidRPr="001738DE">
              <w:rPr>
                <w:i/>
              </w:rPr>
              <w:t xml:space="preserve">For doctoral Students of the University of </w:t>
            </w:r>
            <w:proofErr w:type="spellStart"/>
            <w:r w:rsidRPr="001738DE">
              <w:rPr>
                <w:i/>
              </w:rPr>
              <w:t>Pécs</w:t>
            </w:r>
            <w:proofErr w:type="spellEnd"/>
            <w:r w:rsidRPr="001738DE">
              <w:rPr>
                <w:i/>
              </w:rPr>
              <w:t xml:space="preserve"> </w:t>
            </w:r>
          </w:p>
          <w:p w14:paraId="7B795B0D" w14:textId="77777777" w:rsidR="00604892" w:rsidRPr="001738DE" w:rsidRDefault="00604892">
            <w:pPr>
              <w:pStyle w:val="TableParagraph"/>
              <w:spacing w:before="9"/>
              <w:rPr>
                <w:sz w:val="20"/>
              </w:rPr>
            </w:pPr>
          </w:p>
          <w:p w14:paraId="79A6FC61" w14:textId="77777777" w:rsidR="00604892" w:rsidRPr="001738DE" w:rsidRDefault="00062142">
            <w:pPr>
              <w:pStyle w:val="TableParagraph"/>
              <w:spacing w:before="1" w:line="203" w:lineRule="exact"/>
              <w:ind w:left="122"/>
            </w:pPr>
            <w:r w:rsidRPr="001738DE">
              <w:rPr>
                <w:i/>
                <w:w w:val="99"/>
              </w:rPr>
              <w:t>Deadline for receipt:</w:t>
            </w:r>
          </w:p>
        </w:tc>
      </w:tr>
      <w:tr w:rsidR="00604892" w:rsidRPr="001738DE" w14:paraId="16A7B4FA" w14:textId="77777777" w:rsidTr="007A06C6">
        <w:trPr>
          <w:trHeight w:val="441"/>
        </w:trPr>
        <w:tc>
          <w:tcPr>
            <w:tcW w:w="9737" w:type="dxa"/>
            <w:gridSpan w:val="2"/>
          </w:tcPr>
          <w:p w14:paraId="56DC4CFE" w14:textId="77777777" w:rsidR="00604892" w:rsidRPr="001738DE" w:rsidRDefault="00062142">
            <w:pPr>
              <w:pStyle w:val="TableParagraph"/>
              <w:spacing w:before="0" w:line="196" w:lineRule="exact"/>
              <w:ind w:left="122"/>
              <w:rPr>
                <w:b/>
                <w:i/>
              </w:rPr>
            </w:pPr>
            <w:r w:rsidRPr="001738DE">
              <w:rPr>
                <w:b/>
                <w:i/>
              </w:rPr>
              <w:t>Student identification:</w:t>
            </w:r>
          </w:p>
          <w:p w14:paraId="5C8287FC" w14:textId="44303ED7" w:rsidR="00604892" w:rsidRPr="001738DE" w:rsidRDefault="00062142" w:rsidP="00062142">
            <w:pPr>
              <w:pStyle w:val="TableParagraph"/>
              <w:spacing w:before="18" w:line="229" w:lineRule="exact"/>
              <w:ind w:left="122"/>
              <w:rPr>
                <w:iCs/>
              </w:rPr>
            </w:pPr>
            <w:r w:rsidRPr="001738DE">
              <w:rPr>
                <w:iCs/>
              </w:rPr>
              <w:t>Filling</w:t>
            </w:r>
            <w:r w:rsidR="007A06C6" w:rsidRPr="001738DE">
              <w:rPr>
                <w:iCs/>
              </w:rPr>
              <w:t xml:space="preserve"> out</w:t>
            </w:r>
            <w:r w:rsidRPr="001738DE">
              <w:rPr>
                <w:iCs/>
              </w:rPr>
              <w:t xml:space="preserve"> every line is compulsory! In case of</w:t>
            </w:r>
            <w:r w:rsidR="0086208A" w:rsidRPr="001738DE">
              <w:rPr>
                <w:iCs/>
              </w:rPr>
              <w:t xml:space="preserve"> an</w:t>
            </w:r>
            <w:r w:rsidRPr="001738DE">
              <w:rPr>
                <w:iCs/>
              </w:rPr>
              <w:t xml:space="preserve"> incomplete sheet, the </w:t>
            </w:r>
            <w:r w:rsidR="001275D6" w:rsidRPr="001738DE">
              <w:rPr>
                <w:iCs/>
              </w:rPr>
              <w:t>proposal</w:t>
            </w:r>
            <w:r w:rsidRPr="001738DE">
              <w:rPr>
                <w:iCs/>
              </w:rPr>
              <w:t xml:space="preserve"> is invalid!</w:t>
            </w:r>
          </w:p>
        </w:tc>
      </w:tr>
      <w:tr w:rsidR="00604892" w:rsidRPr="001738DE" w14:paraId="5AAE7F99" w14:textId="77777777" w:rsidTr="007A06C6">
        <w:trPr>
          <w:trHeight w:val="385"/>
        </w:trPr>
        <w:tc>
          <w:tcPr>
            <w:tcW w:w="2751" w:type="dxa"/>
          </w:tcPr>
          <w:p w14:paraId="3AD699E9" w14:textId="77777777" w:rsidR="00604892" w:rsidRPr="001738DE" w:rsidRDefault="00062142" w:rsidP="007A06C6">
            <w:pPr>
              <w:jc w:val="center"/>
            </w:pPr>
            <w:r w:rsidRPr="001738DE">
              <w:t>Name:</w:t>
            </w:r>
          </w:p>
        </w:tc>
        <w:tc>
          <w:tcPr>
            <w:tcW w:w="6986" w:type="dxa"/>
          </w:tcPr>
          <w:p w14:paraId="55DB573C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40100403" w14:textId="77777777" w:rsidTr="007A06C6">
        <w:trPr>
          <w:trHeight w:val="385"/>
        </w:trPr>
        <w:tc>
          <w:tcPr>
            <w:tcW w:w="2751" w:type="dxa"/>
          </w:tcPr>
          <w:p w14:paraId="7361F283" w14:textId="4BD00961" w:rsidR="00604892" w:rsidRPr="001738DE" w:rsidRDefault="00062142" w:rsidP="007A06C6">
            <w:pPr>
              <w:jc w:val="center"/>
            </w:pPr>
            <w:proofErr w:type="spellStart"/>
            <w:r w:rsidRPr="001738DE">
              <w:t>Neptun</w:t>
            </w:r>
            <w:proofErr w:type="spellEnd"/>
            <w:r w:rsidRPr="001738DE">
              <w:t xml:space="preserve"> username</w:t>
            </w:r>
            <w:r w:rsidR="00112DB7" w:rsidRPr="001738DE">
              <w:t>:</w:t>
            </w:r>
          </w:p>
        </w:tc>
        <w:tc>
          <w:tcPr>
            <w:tcW w:w="6986" w:type="dxa"/>
          </w:tcPr>
          <w:p w14:paraId="0FA174F1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6A4E254A" w14:textId="77777777" w:rsidTr="007A06C6">
        <w:trPr>
          <w:trHeight w:val="385"/>
        </w:trPr>
        <w:tc>
          <w:tcPr>
            <w:tcW w:w="2751" w:type="dxa"/>
          </w:tcPr>
          <w:p w14:paraId="4176C55A" w14:textId="74328203" w:rsidR="00604892" w:rsidRPr="001738DE" w:rsidRDefault="00062142" w:rsidP="007A06C6">
            <w:pPr>
              <w:jc w:val="center"/>
            </w:pPr>
            <w:r w:rsidRPr="001738DE">
              <w:t>Place, date of birth</w:t>
            </w:r>
            <w:r w:rsidR="00112DB7" w:rsidRPr="001738DE">
              <w:t>:</w:t>
            </w:r>
          </w:p>
        </w:tc>
        <w:tc>
          <w:tcPr>
            <w:tcW w:w="6986" w:type="dxa"/>
          </w:tcPr>
          <w:p w14:paraId="047DD482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6D50C4D1" w14:textId="77777777" w:rsidTr="007A06C6">
        <w:trPr>
          <w:trHeight w:val="385"/>
        </w:trPr>
        <w:tc>
          <w:tcPr>
            <w:tcW w:w="2751" w:type="dxa"/>
          </w:tcPr>
          <w:p w14:paraId="52F96C36" w14:textId="77777777" w:rsidR="00604892" w:rsidRPr="001738DE" w:rsidRDefault="00062142" w:rsidP="007A06C6">
            <w:pPr>
              <w:jc w:val="center"/>
            </w:pPr>
            <w:r w:rsidRPr="001738DE">
              <w:t>Mother’s name:</w:t>
            </w:r>
          </w:p>
        </w:tc>
        <w:tc>
          <w:tcPr>
            <w:tcW w:w="6986" w:type="dxa"/>
          </w:tcPr>
          <w:p w14:paraId="45B935C6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4EA9E02D" w14:textId="77777777" w:rsidTr="007A06C6">
        <w:trPr>
          <w:trHeight w:val="385"/>
        </w:trPr>
        <w:tc>
          <w:tcPr>
            <w:tcW w:w="2751" w:type="dxa"/>
          </w:tcPr>
          <w:p w14:paraId="4E9B889A" w14:textId="77777777" w:rsidR="00604892" w:rsidRPr="001738DE" w:rsidRDefault="00062142" w:rsidP="007A06C6">
            <w:pPr>
              <w:jc w:val="center"/>
            </w:pPr>
            <w:r w:rsidRPr="001738DE">
              <w:t>Permanent Address:</w:t>
            </w:r>
          </w:p>
        </w:tc>
        <w:tc>
          <w:tcPr>
            <w:tcW w:w="6986" w:type="dxa"/>
          </w:tcPr>
          <w:p w14:paraId="3FD44D65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3A73FD78" w14:textId="77777777" w:rsidTr="007A06C6">
        <w:trPr>
          <w:trHeight w:val="385"/>
        </w:trPr>
        <w:tc>
          <w:tcPr>
            <w:tcW w:w="2751" w:type="dxa"/>
          </w:tcPr>
          <w:p w14:paraId="6609F8EF" w14:textId="77777777" w:rsidR="00604892" w:rsidRPr="001738DE" w:rsidRDefault="00062142" w:rsidP="007A06C6">
            <w:pPr>
              <w:jc w:val="center"/>
            </w:pPr>
            <w:r w:rsidRPr="001738DE">
              <w:t>Faculty:</w:t>
            </w:r>
          </w:p>
        </w:tc>
        <w:tc>
          <w:tcPr>
            <w:tcW w:w="6986" w:type="dxa"/>
          </w:tcPr>
          <w:p w14:paraId="279FD9D1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5B789681" w14:textId="77777777" w:rsidTr="007A06C6">
        <w:trPr>
          <w:trHeight w:val="385"/>
        </w:trPr>
        <w:tc>
          <w:tcPr>
            <w:tcW w:w="2751" w:type="dxa"/>
          </w:tcPr>
          <w:p w14:paraId="0ECFB692" w14:textId="77777777" w:rsidR="00604892" w:rsidRPr="001738DE" w:rsidRDefault="00062142" w:rsidP="007A06C6">
            <w:pPr>
              <w:jc w:val="center"/>
            </w:pPr>
            <w:r w:rsidRPr="001738DE">
              <w:t>Doctoral school:</w:t>
            </w:r>
          </w:p>
        </w:tc>
        <w:tc>
          <w:tcPr>
            <w:tcW w:w="6986" w:type="dxa"/>
          </w:tcPr>
          <w:p w14:paraId="519BA793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10095498" w14:textId="77777777" w:rsidTr="007A06C6">
        <w:trPr>
          <w:trHeight w:val="643"/>
        </w:trPr>
        <w:tc>
          <w:tcPr>
            <w:tcW w:w="2751" w:type="dxa"/>
          </w:tcPr>
          <w:p w14:paraId="3C32C67A" w14:textId="05650155" w:rsidR="00604892" w:rsidRPr="001738DE" w:rsidRDefault="00062142" w:rsidP="007A06C6">
            <w:pPr>
              <w:jc w:val="center"/>
            </w:pPr>
            <w:r w:rsidRPr="001738DE">
              <w:t xml:space="preserve">Expected time of </w:t>
            </w:r>
            <w:proofErr w:type="spellStart"/>
            <w:r w:rsidRPr="001738DE">
              <w:t>of</w:t>
            </w:r>
            <w:proofErr w:type="spellEnd"/>
            <w:r w:rsidRPr="001738DE">
              <w:t xml:space="preserve"> student status termination:</w:t>
            </w:r>
            <w:r w:rsidR="00733E27" w:rsidRPr="001738DE">
              <w:rPr>
                <w:vertAlign w:val="superscript"/>
              </w:rPr>
              <w:footnoteReference w:id="1"/>
            </w:r>
          </w:p>
        </w:tc>
        <w:tc>
          <w:tcPr>
            <w:tcW w:w="6986" w:type="dxa"/>
          </w:tcPr>
          <w:p w14:paraId="02F51A94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324E67C2" w14:textId="77777777" w:rsidTr="007A06C6">
        <w:trPr>
          <w:trHeight w:val="385"/>
        </w:trPr>
        <w:tc>
          <w:tcPr>
            <w:tcW w:w="2751" w:type="dxa"/>
          </w:tcPr>
          <w:p w14:paraId="50FF00DE" w14:textId="77777777" w:rsidR="00604892" w:rsidRPr="001738DE" w:rsidRDefault="00062142" w:rsidP="007A06C6">
            <w:pPr>
              <w:jc w:val="center"/>
            </w:pPr>
            <w:r w:rsidRPr="001738DE">
              <w:t>Cellphone number:</w:t>
            </w:r>
          </w:p>
        </w:tc>
        <w:tc>
          <w:tcPr>
            <w:tcW w:w="6986" w:type="dxa"/>
          </w:tcPr>
          <w:p w14:paraId="61D13796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11EC525E" w14:textId="77777777" w:rsidTr="007A06C6">
        <w:trPr>
          <w:trHeight w:val="385"/>
        </w:trPr>
        <w:tc>
          <w:tcPr>
            <w:tcW w:w="2751" w:type="dxa"/>
          </w:tcPr>
          <w:p w14:paraId="04EF5765" w14:textId="77777777" w:rsidR="00604892" w:rsidRPr="001738DE" w:rsidRDefault="00062142" w:rsidP="007A06C6">
            <w:pPr>
              <w:jc w:val="center"/>
            </w:pPr>
            <w:r w:rsidRPr="001738DE">
              <w:t>E-mail address:</w:t>
            </w:r>
          </w:p>
        </w:tc>
        <w:tc>
          <w:tcPr>
            <w:tcW w:w="6986" w:type="dxa"/>
          </w:tcPr>
          <w:p w14:paraId="6CF86FF7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42105DAE" w14:textId="77777777" w:rsidTr="007A06C6">
        <w:trPr>
          <w:trHeight w:val="385"/>
        </w:trPr>
        <w:tc>
          <w:tcPr>
            <w:tcW w:w="2751" w:type="dxa"/>
          </w:tcPr>
          <w:p w14:paraId="32208889" w14:textId="77777777" w:rsidR="00604892" w:rsidRPr="001738DE" w:rsidRDefault="00062142" w:rsidP="007A06C6">
            <w:pPr>
              <w:jc w:val="center"/>
            </w:pPr>
            <w:r w:rsidRPr="001738DE">
              <w:t>Name, title of consultant:</w:t>
            </w:r>
          </w:p>
        </w:tc>
        <w:tc>
          <w:tcPr>
            <w:tcW w:w="6986" w:type="dxa"/>
          </w:tcPr>
          <w:p w14:paraId="2522C5F0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4D8F71FA" w14:textId="77777777" w:rsidTr="007A06C6">
        <w:trPr>
          <w:trHeight w:val="385"/>
        </w:trPr>
        <w:tc>
          <w:tcPr>
            <w:tcW w:w="2751" w:type="dxa"/>
          </w:tcPr>
          <w:p w14:paraId="08E6BFB8" w14:textId="77777777" w:rsidR="00604892" w:rsidRPr="001738DE" w:rsidRDefault="00062142" w:rsidP="007A06C6">
            <w:pPr>
              <w:jc w:val="center"/>
            </w:pPr>
            <w:r w:rsidRPr="001738DE">
              <w:t>Contact info of consultant:</w:t>
            </w:r>
          </w:p>
        </w:tc>
        <w:tc>
          <w:tcPr>
            <w:tcW w:w="6986" w:type="dxa"/>
          </w:tcPr>
          <w:p w14:paraId="1755B1B7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0E01C1F9" w14:textId="77777777" w:rsidTr="007A06C6">
        <w:trPr>
          <w:trHeight w:val="385"/>
        </w:trPr>
        <w:tc>
          <w:tcPr>
            <w:tcW w:w="2751" w:type="dxa"/>
          </w:tcPr>
          <w:p w14:paraId="13145C04" w14:textId="742B71C0" w:rsidR="00604892" w:rsidRPr="001738DE" w:rsidRDefault="009B2C9C" w:rsidP="007A06C6">
            <w:pPr>
              <w:jc w:val="center"/>
            </w:pPr>
            <w:r w:rsidRPr="001738DE">
              <w:t>Has applied earlier</w:t>
            </w:r>
            <w:r w:rsidR="00062142" w:rsidRPr="001738DE">
              <w:t>:</w:t>
            </w:r>
          </w:p>
        </w:tc>
        <w:tc>
          <w:tcPr>
            <w:tcW w:w="6986" w:type="dxa"/>
          </w:tcPr>
          <w:p w14:paraId="0F1AB0EA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55130698" w14:textId="77777777" w:rsidTr="007A06C6">
        <w:trPr>
          <w:trHeight w:val="700"/>
        </w:trPr>
        <w:tc>
          <w:tcPr>
            <w:tcW w:w="9737" w:type="dxa"/>
            <w:gridSpan w:val="2"/>
          </w:tcPr>
          <w:p w14:paraId="747B3370" w14:textId="77777777" w:rsidR="00604892" w:rsidRPr="001738DE" w:rsidRDefault="00062142" w:rsidP="007A06C6">
            <w:pPr>
              <w:rPr>
                <w:b/>
                <w:bCs/>
              </w:rPr>
            </w:pPr>
            <w:r w:rsidRPr="001738DE">
              <w:rPr>
                <w:b/>
                <w:bCs/>
              </w:rPr>
              <w:t>Proposal Categories</w:t>
            </w:r>
          </w:p>
          <w:p w14:paraId="3571428E" w14:textId="540992B1" w:rsidR="00604892" w:rsidRPr="001738DE" w:rsidRDefault="00733E27" w:rsidP="007A06C6">
            <w:r w:rsidRPr="001738DE">
              <w:t>The given category can only be evaluated in the case of a complete</w:t>
            </w:r>
            <w:r w:rsidR="00112DB7" w:rsidRPr="001738DE">
              <w:t>d</w:t>
            </w:r>
            <w:r w:rsidR="007A06C6" w:rsidRPr="001738DE">
              <w:t xml:space="preserve"> </w:t>
            </w:r>
            <w:r w:rsidRPr="001738DE">
              <w:t>proposal sheet!</w:t>
            </w:r>
            <w:r w:rsidR="007A06C6" w:rsidRPr="001738DE">
              <w:t xml:space="preserve"> </w:t>
            </w:r>
            <w:r w:rsidRPr="001738DE">
              <w:t>Only a clearly specified category can be considered!</w:t>
            </w:r>
          </w:p>
        </w:tc>
      </w:tr>
      <w:tr w:rsidR="00604892" w:rsidRPr="001738DE" w14:paraId="0EF1D45D" w14:textId="77777777" w:rsidTr="007A06C6">
        <w:trPr>
          <w:trHeight w:val="382"/>
        </w:trPr>
        <w:tc>
          <w:tcPr>
            <w:tcW w:w="2751" w:type="dxa"/>
          </w:tcPr>
          <w:p w14:paraId="55F0DA39" w14:textId="77777777" w:rsidR="00604892" w:rsidRPr="001738DE" w:rsidRDefault="00733E27">
            <w:pPr>
              <w:pStyle w:val="TableParagraph"/>
              <w:spacing w:before="75"/>
              <w:ind w:left="122"/>
            </w:pPr>
            <w:r w:rsidRPr="001738DE">
              <w:t xml:space="preserve">Category: </w:t>
            </w:r>
          </w:p>
        </w:tc>
        <w:tc>
          <w:tcPr>
            <w:tcW w:w="6986" w:type="dxa"/>
          </w:tcPr>
          <w:p w14:paraId="13F090DB" w14:textId="614AD555" w:rsidR="00604892" w:rsidRPr="001738DE" w:rsidRDefault="00733E27">
            <w:pPr>
              <w:pStyle w:val="TableParagraph"/>
              <w:spacing w:before="0"/>
            </w:pPr>
            <w:r w:rsidRPr="001738DE">
              <w:t>scientific/ar</w:t>
            </w:r>
            <w:r w:rsidR="007A06C6" w:rsidRPr="001738DE">
              <w:t>t</w:t>
            </w:r>
          </w:p>
        </w:tc>
      </w:tr>
      <w:tr w:rsidR="00604892" w:rsidRPr="001738DE" w14:paraId="74119AF3" w14:textId="77777777" w:rsidTr="007A06C6">
        <w:trPr>
          <w:trHeight w:val="385"/>
        </w:trPr>
        <w:tc>
          <w:tcPr>
            <w:tcW w:w="2751" w:type="dxa"/>
          </w:tcPr>
          <w:p w14:paraId="6E6CAD1A" w14:textId="77777777" w:rsidR="00604892" w:rsidRPr="001738DE" w:rsidRDefault="00733E27">
            <w:pPr>
              <w:pStyle w:val="TableParagraph"/>
              <w:spacing w:before="78"/>
              <w:ind w:left="122"/>
            </w:pPr>
            <w:r w:rsidRPr="001738DE">
              <w:t>Sub-category:</w:t>
            </w:r>
          </w:p>
        </w:tc>
        <w:tc>
          <w:tcPr>
            <w:tcW w:w="6986" w:type="dxa"/>
          </w:tcPr>
          <w:p w14:paraId="5A39BCEC" w14:textId="77777777" w:rsidR="00604892" w:rsidRPr="001738DE" w:rsidRDefault="00733E27">
            <w:pPr>
              <w:pStyle w:val="TableParagraph"/>
              <w:spacing w:before="0"/>
            </w:pPr>
            <w:r w:rsidRPr="001738DE">
              <w:t>conference presentation/other professional activity</w:t>
            </w:r>
          </w:p>
        </w:tc>
      </w:tr>
    </w:tbl>
    <w:p w14:paraId="7AC19957" w14:textId="77777777" w:rsidR="007A06C6" w:rsidRPr="001738DE" w:rsidRDefault="00062142" w:rsidP="007A06C6">
      <w:pPr>
        <w:pStyle w:val="Szvegtrzs"/>
        <w:tabs>
          <w:tab w:val="left" w:pos="1701"/>
          <w:tab w:val="left" w:pos="3402"/>
          <w:tab w:val="left" w:pos="4678"/>
        </w:tabs>
        <w:spacing w:before="96"/>
      </w:pPr>
      <w:r w:rsidRPr="001738DE">
        <w:tab/>
      </w:r>
      <w:r w:rsidR="00733E27" w:rsidRPr="001738DE">
        <w:t>year</w:t>
      </w:r>
      <w:r w:rsidRPr="001738DE">
        <w:tab/>
      </w:r>
      <w:r w:rsidR="00733E27" w:rsidRPr="001738DE">
        <w:t>month</w:t>
      </w:r>
      <w:r w:rsidRPr="001738DE">
        <w:tab/>
      </w:r>
      <w:r w:rsidRPr="001738DE">
        <w:rPr>
          <w:spacing w:val="10"/>
        </w:rPr>
        <w:t xml:space="preserve"> </w:t>
      </w:r>
      <w:r w:rsidR="00733E27" w:rsidRPr="001738DE">
        <w:t>day</w:t>
      </w:r>
    </w:p>
    <w:p w14:paraId="728A53E3" w14:textId="0F56F28B" w:rsidR="007A06C6" w:rsidRPr="001738DE" w:rsidRDefault="001738DE" w:rsidP="007A06C6">
      <w:pPr>
        <w:pStyle w:val="Szvegtrzs"/>
        <w:spacing w:before="8"/>
        <w:rPr>
          <w:sz w:val="12"/>
        </w:rPr>
      </w:pPr>
      <w:r w:rsidRPr="001738DE">
        <w:pict w14:anchorId="15EE1536">
          <v:line id="_x0000_s1037" style="position:absolute;z-index:-251645440;mso-wrap-edited:f;mso-wrap-distance-left:0;mso-wrap-distance-right:0;mso-position-horizontal-relative:page" from="382.7pt,9.5pt" to="524.4pt,9.5pt" strokeweight=".14042mm">
            <w10:wrap type="topAndBottom" anchorx="page"/>
          </v:line>
        </w:pict>
      </w:r>
    </w:p>
    <w:p w14:paraId="3FC115B7" w14:textId="77777777" w:rsidR="007A06C6" w:rsidRPr="001738DE" w:rsidRDefault="007A06C6" w:rsidP="007A06C6">
      <w:pPr>
        <w:pStyle w:val="Szvegtrzs"/>
        <w:spacing w:before="12"/>
        <w:ind w:left="6663" w:right="4"/>
        <w:rPr>
          <w:sz w:val="16"/>
        </w:rPr>
      </w:pPr>
      <w:r w:rsidRPr="001738DE">
        <w:t>Applicant signature</w:t>
      </w:r>
      <w:r w:rsidRPr="001738DE">
        <w:rPr>
          <w:rStyle w:val="Lbjegyzet-hivatkozs"/>
        </w:rPr>
        <w:footnoteReference w:id="2"/>
      </w:r>
    </w:p>
    <w:p w14:paraId="43BADBAD" w14:textId="77777777" w:rsidR="007A06C6" w:rsidRPr="001738DE" w:rsidRDefault="007A06C6">
      <w:pPr>
        <w:pStyle w:val="Szvegtrzs"/>
        <w:tabs>
          <w:tab w:val="left" w:pos="1979"/>
          <w:tab w:val="left" w:pos="4094"/>
          <w:tab w:val="left" w:pos="5173"/>
        </w:tabs>
        <w:spacing w:before="97"/>
        <w:ind w:left="268"/>
      </w:pPr>
    </w:p>
    <w:p w14:paraId="63042D9E" w14:textId="77777777" w:rsidR="00604892" w:rsidRPr="001738DE" w:rsidRDefault="00604892">
      <w:pPr>
        <w:pStyle w:val="Szvegtrzs"/>
        <w:rPr>
          <w:sz w:val="20"/>
        </w:rPr>
      </w:pPr>
    </w:p>
    <w:p w14:paraId="3256E350" w14:textId="77777777" w:rsidR="00604892" w:rsidRPr="001738DE" w:rsidRDefault="00604892">
      <w:pPr>
        <w:pStyle w:val="Szvegtrzs"/>
        <w:rPr>
          <w:sz w:val="20"/>
        </w:rPr>
      </w:pPr>
    </w:p>
    <w:p w14:paraId="33461742" w14:textId="77777777" w:rsidR="00604892" w:rsidRPr="001738DE" w:rsidRDefault="00604892" w:rsidP="00062142">
      <w:pPr>
        <w:pStyle w:val="Szvegtrzs"/>
        <w:tabs>
          <w:tab w:val="left" w:pos="1965"/>
        </w:tabs>
        <w:rPr>
          <w:sz w:val="20"/>
        </w:rPr>
      </w:pPr>
    </w:p>
    <w:p w14:paraId="22F71093" w14:textId="77777777" w:rsidR="00604892" w:rsidRPr="001738DE" w:rsidRDefault="00604892">
      <w:pPr>
        <w:pStyle w:val="Szvegtrzs"/>
        <w:spacing w:before="7"/>
        <w:rPr>
          <w:sz w:val="16"/>
        </w:rPr>
      </w:pPr>
    </w:p>
    <w:p w14:paraId="7B43A9D2" w14:textId="77777777" w:rsidR="00604892" w:rsidRPr="001738DE" w:rsidRDefault="00733E27" w:rsidP="00733E27">
      <w:pPr>
        <w:pStyle w:val="Szvegtrzs"/>
        <w:spacing w:before="4"/>
        <w:jc w:val="center"/>
        <w:rPr>
          <w:b/>
        </w:rPr>
      </w:pPr>
      <w:bookmarkStart w:id="1" w:name="_bookmark3"/>
      <w:bookmarkEnd w:id="1"/>
      <w:r w:rsidRPr="001738DE">
        <w:rPr>
          <w:b/>
        </w:rPr>
        <w:t>STATEMENT</w:t>
      </w:r>
    </w:p>
    <w:p w14:paraId="6DD6D5FF" w14:textId="77777777" w:rsidR="00733E27" w:rsidRPr="001738DE" w:rsidRDefault="00733E27" w:rsidP="00733E27">
      <w:pPr>
        <w:pStyle w:val="Szvegtrzs"/>
        <w:spacing w:before="4"/>
        <w:jc w:val="center"/>
        <w:rPr>
          <w:b/>
        </w:rPr>
      </w:pPr>
    </w:p>
    <w:p w14:paraId="65DC8973" w14:textId="2A48E641" w:rsidR="00604892" w:rsidRPr="001738DE" w:rsidRDefault="00733E27" w:rsidP="007A06C6">
      <w:pPr>
        <w:pStyle w:val="Szvegtrzs"/>
        <w:jc w:val="both"/>
        <w:rPr>
          <w:sz w:val="20"/>
        </w:rPr>
      </w:pPr>
      <w:r w:rsidRPr="001738DE">
        <w:t xml:space="preserve">I, the undersigned, hereby declare that I give my consent to the Doctoral Student Association of the University of Pécs (hereinafter: UP DSA) to handle and record my personal data provided during the </w:t>
      </w:r>
      <w:r w:rsidR="001275D6" w:rsidRPr="001738DE">
        <w:t>proposal</w:t>
      </w:r>
      <w:r w:rsidRPr="001738DE">
        <w:t xml:space="preserve"> procedure for the purpose of evaluating my proposal. In case of my proposal being successful, I undertake the fulfillment of the obligations arising from the Rules and Regulations of The Doctoral Student Association of The University of </w:t>
      </w:r>
      <w:proofErr w:type="spellStart"/>
      <w:r w:rsidRPr="001738DE">
        <w:t>Pécs</w:t>
      </w:r>
      <w:proofErr w:type="spellEnd"/>
      <w:r w:rsidRPr="001738DE">
        <w:t xml:space="preserve"> </w:t>
      </w:r>
      <w:r w:rsidR="00553976" w:rsidRPr="001738DE">
        <w:t>on</w:t>
      </w:r>
      <w:r w:rsidRPr="001738DE">
        <w:t xml:space="preserve"> the </w:t>
      </w:r>
      <w:r w:rsidR="007A06C6" w:rsidRPr="001738DE">
        <w:t>Outstanding</w:t>
      </w:r>
      <w:r w:rsidRPr="001738DE">
        <w:t xml:space="preserve"> </w:t>
      </w:r>
      <w:r w:rsidR="00553976" w:rsidRPr="001738DE">
        <w:t>Scientific</w:t>
      </w:r>
      <w:r w:rsidRPr="001738DE">
        <w:t xml:space="preserve"> And </w:t>
      </w:r>
      <w:r w:rsidR="007A06C6" w:rsidRPr="001738DE">
        <w:t>Art</w:t>
      </w:r>
      <w:r w:rsidRPr="001738DE">
        <w:t xml:space="preserve"> </w:t>
      </w:r>
      <w:r w:rsidR="007A06C6" w:rsidRPr="001738DE">
        <w:t>Scholarship</w:t>
      </w:r>
      <w:r w:rsidRPr="001738DE">
        <w:t xml:space="preserve"> (hereinafter: Regulations) and the Call for Proposals, and accept the </w:t>
      </w:r>
      <w:r w:rsidR="007A06C6" w:rsidRPr="001738DE">
        <w:t>application</w:t>
      </w:r>
      <w:r w:rsidRPr="001738DE">
        <w:t xml:space="preserve"> of the legal consequences if I breach these obligations. Also, I give my consent to the UP DSA to handle and use my above-mentioned data and my closing report in the framework of the </w:t>
      </w:r>
      <w:r w:rsidR="007A06C6" w:rsidRPr="001738DE">
        <w:t>Scholarship</w:t>
      </w:r>
      <w:r w:rsidRPr="001738DE">
        <w:t xml:space="preserve"> and the UP Doctoral Student Alumni System. Being aware of my criminal responsibility, I declare that the information I provided is true and I acknowledge that I bear the consequences of false reporting</w:t>
      </w:r>
      <w:r w:rsidR="006D4AFD" w:rsidRPr="001738DE">
        <w:t>.</w:t>
      </w:r>
    </w:p>
    <w:p w14:paraId="5891FDAE" w14:textId="77777777" w:rsidR="00604892" w:rsidRPr="001738DE" w:rsidRDefault="00604892">
      <w:pPr>
        <w:pStyle w:val="Szvegtrzs"/>
        <w:rPr>
          <w:sz w:val="20"/>
        </w:rPr>
      </w:pPr>
    </w:p>
    <w:p w14:paraId="73BDF48B" w14:textId="77777777" w:rsidR="00604892" w:rsidRPr="001738DE" w:rsidRDefault="00604892">
      <w:pPr>
        <w:pStyle w:val="Szvegtrzs"/>
        <w:spacing w:before="7"/>
        <w:rPr>
          <w:sz w:val="25"/>
        </w:rPr>
      </w:pPr>
    </w:p>
    <w:p w14:paraId="595B6DC2" w14:textId="15A373EC" w:rsidR="00604892" w:rsidRPr="001738DE" w:rsidRDefault="00062142" w:rsidP="00733E27">
      <w:pPr>
        <w:pStyle w:val="Szvegtrzs"/>
        <w:tabs>
          <w:tab w:val="left" w:pos="1701"/>
          <w:tab w:val="left" w:pos="3402"/>
          <w:tab w:val="left" w:pos="4678"/>
        </w:tabs>
        <w:spacing w:before="96"/>
      </w:pPr>
      <w:r w:rsidRPr="001738DE">
        <w:tab/>
      </w:r>
      <w:r w:rsidR="00733E27" w:rsidRPr="001738DE">
        <w:t>year</w:t>
      </w:r>
      <w:r w:rsidRPr="001738DE">
        <w:tab/>
      </w:r>
      <w:r w:rsidR="00733E27" w:rsidRPr="001738DE">
        <w:t>month</w:t>
      </w:r>
      <w:r w:rsidRPr="001738DE">
        <w:tab/>
      </w:r>
      <w:r w:rsidRPr="001738DE">
        <w:rPr>
          <w:spacing w:val="11"/>
        </w:rPr>
        <w:t xml:space="preserve"> </w:t>
      </w:r>
      <w:r w:rsidR="00733E27" w:rsidRPr="001738DE">
        <w:t>day</w:t>
      </w:r>
    </w:p>
    <w:p w14:paraId="238E8FA8" w14:textId="77777777" w:rsidR="00604892" w:rsidRPr="001738DE" w:rsidRDefault="001738DE">
      <w:pPr>
        <w:pStyle w:val="Szvegtrzs"/>
        <w:spacing w:before="8"/>
        <w:rPr>
          <w:sz w:val="12"/>
        </w:rPr>
      </w:pPr>
      <w:r w:rsidRPr="001738DE">
        <w:pict w14:anchorId="41540A9D">
          <v:line id="_x0000_s1036" style="position:absolute;z-index:-251658752;mso-wrap-edited:f;mso-wrap-distance-left:0;mso-wrap-distance-right:0;mso-position-horizontal-relative:page" from="382.7pt,9.5pt" to="524.4pt,9.5pt" strokeweight=".14042mm">
            <w10:wrap type="topAndBottom" anchorx="page"/>
          </v:line>
        </w:pict>
      </w:r>
    </w:p>
    <w:p w14:paraId="2F29F441" w14:textId="3565F47C" w:rsidR="007A06C6" w:rsidRPr="001738DE" w:rsidRDefault="00733E27" w:rsidP="00733E27">
      <w:pPr>
        <w:pStyle w:val="Szvegtrzs"/>
        <w:spacing w:before="12"/>
        <w:ind w:left="6663" w:right="4"/>
      </w:pPr>
      <w:r w:rsidRPr="001738DE">
        <w:t>Applicant signature</w:t>
      </w:r>
      <w:r w:rsidRPr="001738DE">
        <w:rPr>
          <w:rStyle w:val="Lbjegyzet-hivatkozs"/>
        </w:rPr>
        <w:footnoteReference w:id="3"/>
      </w:r>
    </w:p>
    <w:p w14:paraId="23610FAB" w14:textId="77777777" w:rsidR="007A06C6" w:rsidRPr="001738DE" w:rsidRDefault="007A06C6">
      <w:r w:rsidRPr="001738DE">
        <w:br w:type="page"/>
      </w:r>
    </w:p>
    <w:p w14:paraId="1E1C0E86" w14:textId="77777777" w:rsidR="00604892" w:rsidRPr="001738DE" w:rsidRDefault="00604892" w:rsidP="00733E27">
      <w:pPr>
        <w:pStyle w:val="Szvegtrzs"/>
        <w:spacing w:before="12"/>
        <w:ind w:left="6663" w:right="4"/>
        <w:rPr>
          <w:sz w:val="16"/>
        </w:rPr>
      </w:pPr>
    </w:p>
    <w:p w14:paraId="6AD759D8" w14:textId="77777777" w:rsidR="00604892" w:rsidRPr="001738DE" w:rsidRDefault="00733E27">
      <w:pPr>
        <w:pStyle w:val="Cmsor2"/>
        <w:spacing w:before="1"/>
        <w:ind w:left="114"/>
        <w:rPr>
          <w:b w:val="0"/>
          <w:sz w:val="16"/>
        </w:rPr>
      </w:pPr>
      <w:r w:rsidRPr="001738DE">
        <w:t>Attachments</w:t>
      </w:r>
      <w:r w:rsidRPr="001738DE">
        <w:rPr>
          <w:rStyle w:val="Lbjegyzet-hivatkozs"/>
        </w:rPr>
        <w:footnoteReference w:id="4"/>
      </w:r>
    </w:p>
    <w:tbl>
      <w:tblPr>
        <w:tblStyle w:val="TableNormal"/>
        <w:tblW w:w="0" w:type="auto"/>
        <w:tblInd w:w="15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48"/>
        <w:gridCol w:w="4783"/>
      </w:tblGrid>
      <w:tr w:rsidR="00604892" w:rsidRPr="001738DE" w14:paraId="7C3FDE33" w14:textId="77777777">
        <w:trPr>
          <w:trHeight w:val="431"/>
        </w:trPr>
        <w:tc>
          <w:tcPr>
            <w:tcW w:w="1948" w:type="dxa"/>
          </w:tcPr>
          <w:p w14:paraId="629EA4E9" w14:textId="78EB8DB8" w:rsidR="00604892" w:rsidRPr="001738DE" w:rsidRDefault="00112DB7" w:rsidP="00733E27">
            <w:pPr>
              <w:pStyle w:val="TableParagraph"/>
              <w:spacing w:before="55"/>
              <w:ind w:left="240"/>
              <w:rPr>
                <w:sz w:val="16"/>
              </w:rPr>
            </w:pPr>
            <w:r w:rsidRPr="001738DE">
              <w:t>Attach</w:t>
            </w:r>
            <w:r w:rsidR="00733E27" w:rsidRPr="001738DE">
              <w:t>m</w:t>
            </w:r>
            <w:r w:rsidRPr="001738DE">
              <w:t>e</w:t>
            </w:r>
            <w:r w:rsidR="00733E27" w:rsidRPr="001738DE">
              <w:t>nt code</w:t>
            </w:r>
            <w:r w:rsidR="002B3D5C" w:rsidRPr="001738DE">
              <w:rPr>
                <w:rStyle w:val="Lbjegyzet-hivatkozs"/>
              </w:rPr>
              <w:footnoteReference w:id="5"/>
            </w:r>
          </w:p>
        </w:tc>
        <w:tc>
          <w:tcPr>
            <w:tcW w:w="4783" w:type="dxa"/>
          </w:tcPr>
          <w:p w14:paraId="7B2958C8" w14:textId="77777777" w:rsidR="00604892" w:rsidRPr="001738DE" w:rsidRDefault="00733E27">
            <w:pPr>
              <w:pStyle w:val="TableParagraph"/>
              <w:spacing w:before="79"/>
              <w:ind w:left="1369"/>
            </w:pPr>
            <w:r w:rsidRPr="001738DE">
              <w:t>Attachment name</w:t>
            </w:r>
          </w:p>
        </w:tc>
      </w:tr>
      <w:tr w:rsidR="00604892" w:rsidRPr="001738DE" w14:paraId="34428110" w14:textId="77777777">
        <w:trPr>
          <w:trHeight w:val="431"/>
        </w:trPr>
        <w:tc>
          <w:tcPr>
            <w:tcW w:w="1948" w:type="dxa"/>
          </w:tcPr>
          <w:p w14:paraId="393C39F2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4783" w:type="dxa"/>
          </w:tcPr>
          <w:p w14:paraId="5687D6A6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</w:tr>
      <w:tr w:rsidR="00604892" w:rsidRPr="001738DE" w14:paraId="144EC474" w14:textId="77777777">
        <w:trPr>
          <w:trHeight w:val="431"/>
        </w:trPr>
        <w:tc>
          <w:tcPr>
            <w:tcW w:w="1948" w:type="dxa"/>
          </w:tcPr>
          <w:p w14:paraId="765E05B8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4783" w:type="dxa"/>
          </w:tcPr>
          <w:p w14:paraId="100E6BEB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</w:tr>
      <w:tr w:rsidR="00604892" w:rsidRPr="001738DE" w14:paraId="65CD263D" w14:textId="77777777">
        <w:trPr>
          <w:trHeight w:val="431"/>
        </w:trPr>
        <w:tc>
          <w:tcPr>
            <w:tcW w:w="1948" w:type="dxa"/>
          </w:tcPr>
          <w:p w14:paraId="2CD364D1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4783" w:type="dxa"/>
          </w:tcPr>
          <w:p w14:paraId="44CF7520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</w:tr>
      <w:tr w:rsidR="00604892" w:rsidRPr="001738DE" w14:paraId="576C0351" w14:textId="77777777">
        <w:trPr>
          <w:trHeight w:val="431"/>
        </w:trPr>
        <w:tc>
          <w:tcPr>
            <w:tcW w:w="1948" w:type="dxa"/>
          </w:tcPr>
          <w:p w14:paraId="0A40D54B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4783" w:type="dxa"/>
          </w:tcPr>
          <w:p w14:paraId="74435DA2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</w:tr>
      <w:tr w:rsidR="00604892" w:rsidRPr="001738DE" w14:paraId="18F7A34C" w14:textId="77777777">
        <w:trPr>
          <w:trHeight w:val="431"/>
        </w:trPr>
        <w:tc>
          <w:tcPr>
            <w:tcW w:w="1948" w:type="dxa"/>
          </w:tcPr>
          <w:p w14:paraId="65C810D1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4783" w:type="dxa"/>
          </w:tcPr>
          <w:p w14:paraId="473A0C53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</w:tr>
      <w:tr w:rsidR="00604892" w:rsidRPr="001738DE" w14:paraId="0E50A257" w14:textId="77777777">
        <w:trPr>
          <w:trHeight w:val="431"/>
        </w:trPr>
        <w:tc>
          <w:tcPr>
            <w:tcW w:w="1948" w:type="dxa"/>
          </w:tcPr>
          <w:p w14:paraId="6F405799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4783" w:type="dxa"/>
          </w:tcPr>
          <w:p w14:paraId="126D833E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</w:tr>
      <w:tr w:rsidR="00604892" w:rsidRPr="001738DE" w14:paraId="2C37E8B2" w14:textId="77777777">
        <w:trPr>
          <w:trHeight w:val="431"/>
        </w:trPr>
        <w:tc>
          <w:tcPr>
            <w:tcW w:w="1948" w:type="dxa"/>
          </w:tcPr>
          <w:p w14:paraId="46709BA7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4783" w:type="dxa"/>
          </w:tcPr>
          <w:p w14:paraId="69102A69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</w:tr>
      <w:tr w:rsidR="00604892" w:rsidRPr="001738DE" w14:paraId="082F30BE" w14:textId="77777777">
        <w:trPr>
          <w:trHeight w:val="431"/>
        </w:trPr>
        <w:tc>
          <w:tcPr>
            <w:tcW w:w="1948" w:type="dxa"/>
          </w:tcPr>
          <w:p w14:paraId="77E6B360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4783" w:type="dxa"/>
          </w:tcPr>
          <w:p w14:paraId="687C6B59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</w:tr>
      <w:tr w:rsidR="00604892" w:rsidRPr="001738DE" w14:paraId="19C3424D" w14:textId="77777777">
        <w:trPr>
          <w:trHeight w:val="431"/>
        </w:trPr>
        <w:tc>
          <w:tcPr>
            <w:tcW w:w="1948" w:type="dxa"/>
          </w:tcPr>
          <w:p w14:paraId="156DA2B9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4783" w:type="dxa"/>
          </w:tcPr>
          <w:p w14:paraId="2A084171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</w:tr>
      <w:tr w:rsidR="00604892" w:rsidRPr="001738DE" w14:paraId="0AEB88E5" w14:textId="77777777">
        <w:trPr>
          <w:trHeight w:val="431"/>
        </w:trPr>
        <w:tc>
          <w:tcPr>
            <w:tcW w:w="1948" w:type="dxa"/>
          </w:tcPr>
          <w:p w14:paraId="72D34AED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4783" w:type="dxa"/>
          </w:tcPr>
          <w:p w14:paraId="2EEE66D3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</w:tr>
      <w:tr w:rsidR="00604892" w:rsidRPr="001738DE" w14:paraId="393D528D" w14:textId="77777777">
        <w:trPr>
          <w:trHeight w:val="431"/>
        </w:trPr>
        <w:tc>
          <w:tcPr>
            <w:tcW w:w="1948" w:type="dxa"/>
          </w:tcPr>
          <w:p w14:paraId="08EF5D4F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4783" w:type="dxa"/>
          </w:tcPr>
          <w:p w14:paraId="61DB684E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</w:tr>
      <w:tr w:rsidR="00604892" w:rsidRPr="001738DE" w14:paraId="44278F7E" w14:textId="77777777">
        <w:trPr>
          <w:trHeight w:val="431"/>
        </w:trPr>
        <w:tc>
          <w:tcPr>
            <w:tcW w:w="1948" w:type="dxa"/>
          </w:tcPr>
          <w:p w14:paraId="0094B961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4783" w:type="dxa"/>
          </w:tcPr>
          <w:p w14:paraId="64985CA8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</w:tr>
      <w:tr w:rsidR="00604892" w:rsidRPr="001738DE" w14:paraId="7272A8AE" w14:textId="77777777">
        <w:trPr>
          <w:trHeight w:val="431"/>
        </w:trPr>
        <w:tc>
          <w:tcPr>
            <w:tcW w:w="1948" w:type="dxa"/>
          </w:tcPr>
          <w:p w14:paraId="3CB8C0BF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4783" w:type="dxa"/>
          </w:tcPr>
          <w:p w14:paraId="16C72F6A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</w:tr>
      <w:tr w:rsidR="00604892" w:rsidRPr="001738DE" w14:paraId="30F7E774" w14:textId="77777777">
        <w:trPr>
          <w:trHeight w:val="431"/>
        </w:trPr>
        <w:tc>
          <w:tcPr>
            <w:tcW w:w="1948" w:type="dxa"/>
          </w:tcPr>
          <w:p w14:paraId="33BE1DBD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4783" w:type="dxa"/>
          </w:tcPr>
          <w:p w14:paraId="1F879F53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</w:tr>
      <w:tr w:rsidR="00604892" w:rsidRPr="001738DE" w14:paraId="3E2CF6FA" w14:textId="77777777">
        <w:trPr>
          <w:trHeight w:val="431"/>
        </w:trPr>
        <w:tc>
          <w:tcPr>
            <w:tcW w:w="1948" w:type="dxa"/>
          </w:tcPr>
          <w:p w14:paraId="31771EBD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4783" w:type="dxa"/>
          </w:tcPr>
          <w:p w14:paraId="41E30B15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</w:tr>
      <w:tr w:rsidR="00604892" w:rsidRPr="001738DE" w14:paraId="46F49FAB" w14:textId="77777777">
        <w:trPr>
          <w:trHeight w:val="431"/>
        </w:trPr>
        <w:tc>
          <w:tcPr>
            <w:tcW w:w="1948" w:type="dxa"/>
          </w:tcPr>
          <w:p w14:paraId="5E0BA032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4783" w:type="dxa"/>
          </w:tcPr>
          <w:p w14:paraId="7F0D9406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</w:tr>
      <w:tr w:rsidR="00604892" w:rsidRPr="001738DE" w14:paraId="0D365286" w14:textId="77777777">
        <w:trPr>
          <w:trHeight w:val="431"/>
        </w:trPr>
        <w:tc>
          <w:tcPr>
            <w:tcW w:w="1948" w:type="dxa"/>
          </w:tcPr>
          <w:p w14:paraId="319E35C5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4783" w:type="dxa"/>
          </w:tcPr>
          <w:p w14:paraId="1D818775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</w:tr>
      <w:tr w:rsidR="00604892" w:rsidRPr="001738DE" w14:paraId="4079F5CE" w14:textId="77777777">
        <w:trPr>
          <w:trHeight w:val="431"/>
        </w:trPr>
        <w:tc>
          <w:tcPr>
            <w:tcW w:w="1948" w:type="dxa"/>
          </w:tcPr>
          <w:p w14:paraId="780888F0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4783" w:type="dxa"/>
          </w:tcPr>
          <w:p w14:paraId="7A7A4A1B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</w:tr>
      <w:tr w:rsidR="00604892" w:rsidRPr="001738DE" w14:paraId="704138A2" w14:textId="77777777">
        <w:trPr>
          <w:trHeight w:val="431"/>
        </w:trPr>
        <w:tc>
          <w:tcPr>
            <w:tcW w:w="1948" w:type="dxa"/>
          </w:tcPr>
          <w:p w14:paraId="21D7AD64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4783" w:type="dxa"/>
          </w:tcPr>
          <w:p w14:paraId="6A2388BA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</w:tr>
      <w:tr w:rsidR="00604892" w:rsidRPr="001738DE" w14:paraId="5D810982" w14:textId="77777777">
        <w:trPr>
          <w:trHeight w:val="431"/>
        </w:trPr>
        <w:tc>
          <w:tcPr>
            <w:tcW w:w="1948" w:type="dxa"/>
          </w:tcPr>
          <w:p w14:paraId="1126A2BB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4783" w:type="dxa"/>
          </w:tcPr>
          <w:p w14:paraId="123D876D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</w:tr>
      <w:tr w:rsidR="00604892" w:rsidRPr="001738DE" w14:paraId="20024B62" w14:textId="77777777">
        <w:trPr>
          <w:trHeight w:val="431"/>
        </w:trPr>
        <w:tc>
          <w:tcPr>
            <w:tcW w:w="1948" w:type="dxa"/>
          </w:tcPr>
          <w:p w14:paraId="3A56A0CF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4783" w:type="dxa"/>
          </w:tcPr>
          <w:p w14:paraId="28640436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</w:tr>
      <w:tr w:rsidR="00604892" w:rsidRPr="001738DE" w14:paraId="752E9852" w14:textId="77777777">
        <w:trPr>
          <w:trHeight w:val="431"/>
        </w:trPr>
        <w:tc>
          <w:tcPr>
            <w:tcW w:w="1948" w:type="dxa"/>
          </w:tcPr>
          <w:p w14:paraId="1312B82F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4783" w:type="dxa"/>
          </w:tcPr>
          <w:p w14:paraId="5030A4C9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</w:tr>
      <w:tr w:rsidR="00604892" w:rsidRPr="001738DE" w14:paraId="6014AACA" w14:textId="77777777">
        <w:trPr>
          <w:trHeight w:val="431"/>
        </w:trPr>
        <w:tc>
          <w:tcPr>
            <w:tcW w:w="1948" w:type="dxa"/>
          </w:tcPr>
          <w:p w14:paraId="179671CF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4783" w:type="dxa"/>
          </w:tcPr>
          <w:p w14:paraId="0198DAF5" w14:textId="77777777" w:rsidR="00604892" w:rsidRPr="001738DE" w:rsidRDefault="00604892">
            <w:pPr>
              <w:pStyle w:val="TableParagraph"/>
              <w:spacing w:before="0"/>
              <w:rPr>
                <w:sz w:val="18"/>
              </w:rPr>
            </w:pPr>
          </w:p>
        </w:tc>
      </w:tr>
    </w:tbl>
    <w:p w14:paraId="13E8F3A9" w14:textId="77777777" w:rsidR="00604892" w:rsidRPr="001738DE" w:rsidRDefault="00604892">
      <w:pPr>
        <w:pStyle w:val="Szvegtrzs"/>
        <w:spacing w:before="4"/>
        <w:rPr>
          <w:sz w:val="11"/>
        </w:rPr>
      </w:pPr>
    </w:p>
    <w:p w14:paraId="6AD84507" w14:textId="45AA8FBB" w:rsidR="00604892" w:rsidRPr="001738DE" w:rsidRDefault="00062142">
      <w:pPr>
        <w:pStyle w:val="Szvegtrzs"/>
        <w:tabs>
          <w:tab w:val="left" w:pos="2318"/>
          <w:tab w:val="left" w:pos="4433"/>
          <w:tab w:val="left" w:pos="5512"/>
        </w:tabs>
        <w:spacing w:before="96"/>
        <w:ind w:left="606"/>
      </w:pPr>
      <w:r w:rsidRPr="001738DE">
        <w:tab/>
      </w:r>
      <w:r w:rsidR="00DD08DA" w:rsidRPr="001738DE">
        <w:t>year</w:t>
      </w:r>
      <w:r w:rsidRPr="001738DE">
        <w:tab/>
      </w:r>
      <w:r w:rsidR="00DD08DA" w:rsidRPr="001738DE">
        <w:t>month</w:t>
      </w:r>
      <w:r w:rsidRPr="001738DE">
        <w:tab/>
      </w:r>
      <w:r w:rsidRPr="001738DE">
        <w:rPr>
          <w:spacing w:val="11"/>
        </w:rPr>
        <w:t xml:space="preserve"> </w:t>
      </w:r>
      <w:r w:rsidR="00DD08DA" w:rsidRPr="001738DE">
        <w:t>day</w:t>
      </w:r>
    </w:p>
    <w:p w14:paraId="05DD04F3" w14:textId="77777777" w:rsidR="00604892" w:rsidRPr="001738DE" w:rsidRDefault="001738DE">
      <w:pPr>
        <w:pStyle w:val="Szvegtrzs"/>
        <w:spacing w:before="8"/>
        <w:rPr>
          <w:sz w:val="12"/>
        </w:rPr>
      </w:pPr>
      <w:r w:rsidRPr="001738DE">
        <w:pict w14:anchorId="74F030B5">
          <v:line id="_x0000_s1035" style="position:absolute;z-index:-251656704;mso-wrap-edited:f;mso-wrap-distance-left:0;mso-wrap-distance-right:0;mso-position-horizontal-relative:page" from="382.7pt,9.45pt" to="524.4pt,9.45pt" strokeweight=".14042mm">
            <w10:wrap type="topAndBottom" anchorx="page"/>
          </v:line>
        </w:pict>
      </w:r>
    </w:p>
    <w:p w14:paraId="0B1384DE" w14:textId="77777777" w:rsidR="00DD08DA" w:rsidRPr="001738DE" w:rsidRDefault="00DD08DA" w:rsidP="00DD08DA">
      <w:pPr>
        <w:pStyle w:val="Szvegtrzs"/>
        <w:spacing w:before="12"/>
        <w:ind w:right="1491"/>
        <w:jc w:val="right"/>
      </w:pPr>
      <w:r w:rsidRPr="001738DE">
        <w:t>Applicant signature</w:t>
      </w:r>
      <w:r w:rsidRPr="001738DE">
        <w:rPr>
          <w:rStyle w:val="Lbjegyzet-hivatkozs"/>
        </w:rPr>
        <w:footnoteReference w:id="6"/>
      </w:r>
    </w:p>
    <w:p w14:paraId="06DD0108" w14:textId="77777777" w:rsidR="00DD08DA" w:rsidRPr="001738DE" w:rsidRDefault="00DD08DA">
      <w:r w:rsidRPr="001738DE">
        <w:br w:type="page"/>
      </w:r>
    </w:p>
    <w:p w14:paraId="677D5536" w14:textId="77777777" w:rsidR="00604892" w:rsidRPr="001738DE" w:rsidRDefault="00604892" w:rsidP="00DD08DA">
      <w:pPr>
        <w:pStyle w:val="Szvegtrzs"/>
        <w:spacing w:before="12"/>
        <w:ind w:right="1491"/>
        <w:jc w:val="right"/>
        <w:rPr>
          <w:sz w:val="16"/>
        </w:rPr>
      </w:pPr>
    </w:p>
    <w:p w14:paraId="4E3AF97E" w14:textId="77777777" w:rsidR="00604892" w:rsidRPr="001738DE" w:rsidRDefault="00604892">
      <w:pPr>
        <w:pStyle w:val="Szvegtrzs"/>
        <w:spacing w:before="5"/>
        <w:rPr>
          <w:sz w:val="24"/>
        </w:rPr>
      </w:pPr>
    </w:p>
    <w:tbl>
      <w:tblPr>
        <w:tblStyle w:val="TableNormal"/>
        <w:tblW w:w="0" w:type="auto"/>
        <w:tblInd w:w="2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657"/>
        <w:gridCol w:w="6747"/>
      </w:tblGrid>
      <w:tr w:rsidR="00604892" w:rsidRPr="001738DE" w14:paraId="277D828A" w14:textId="77777777">
        <w:trPr>
          <w:trHeight w:val="858"/>
        </w:trPr>
        <w:tc>
          <w:tcPr>
            <w:tcW w:w="9404" w:type="dxa"/>
            <w:gridSpan w:val="2"/>
          </w:tcPr>
          <w:p w14:paraId="478240CC" w14:textId="77777777" w:rsidR="00604892" w:rsidRPr="001738DE" w:rsidRDefault="00DD08DA" w:rsidP="001C60DE">
            <w:pPr>
              <w:rPr>
                <w:b/>
                <w:bCs/>
              </w:rPr>
            </w:pPr>
            <w:r w:rsidRPr="001738DE">
              <w:rPr>
                <w:b/>
                <w:bCs/>
              </w:rPr>
              <w:t>Conference presentation sheet</w:t>
            </w:r>
          </w:p>
          <w:p w14:paraId="6AFCACC5" w14:textId="6D8BDE8F" w:rsidR="00604892" w:rsidRPr="001738DE" w:rsidRDefault="00536732" w:rsidP="001C60DE">
            <w:r w:rsidRPr="001738DE">
              <w:t>Please specif</w:t>
            </w:r>
            <w:r w:rsidR="00DD08DA" w:rsidRPr="001738DE">
              <w:t>y the details of the conference in the right column.</w:t>
            </w:r>
          </w:p>
          <w:p w14:paraId="7A7CF986" w14:textId="2F9D948C" w:rsidR="00604892" w:rsidRPr="001738DE" w:rsidRDefault="00DD08DA" w:rsidP="001C60DE">
            <w:pPr>
              <w:rPr>
                <w:i/>
              </w:rPr>
            </w:pPr>
            <w:r w:rsidRPr="001738DE">
              <w:t>The sheet will not be consider</w:t>
            </w:r>
            <w:r w:rsidR="00536732" w:rsidRPr="001738DE">
              <w:t>e</w:t>
            </w:r>
            <w:r w:rsidRPr="001738DE">
              <w:t>d in the lack of the compulsory documents!</w:t>
            </w:r>
          </w:p>
        </w:tc>
      </w:tr>
      <w:tr w:rsidR="00604892" w:rsidRPr="001738DE" w14:paraId="06EDCDC6" w14:textId="77777777">
        <w:trPr>
          <w:trHeight w:val="2574"/>
        </w:trPr>
        <w:tc>
          <w:tcPr>
            <w:tcW w:w="9404" w:type="dxa"/>
            <w:gridSpan w:val="2"/>
          </w:tcPr>
          <w:p w14:paraId="1505C186" w14:textId="3915CD79" w:rsidR="00604892" w:rsidRPr="001738DE" w:rsidRDefault="00DD08DA" w:rsidP="001C60DE">
            <w:pPr>
              <w:jc w:val="center"/>
              <w:rPr>
                <w:b/>
                <w:bCs/>
              </w:rPr>
            </w:pPr>
            <w:r w:rsidRPr="001738DE">
              <w:rPr>
                <w:b/>
                <w:bCs/>
              </w:rPr>
              <w:t>Compulsory documents</w:t>
            </w:r>
            <w:r w:rsidR="00062142" w:rsidRPr="001738DE">
              <w:rPr>
                <w:b/>
                <w:bCs/>
              </w:rPr>
              <w:t xml:space="preserve">: </w:t>
            </w:r>
          </w:p>
          <w:p w14:paraId="2755E6B2" w14:textId="77777777" w:rsidR="001738DE" w:rsidRPr="001738DE" w:rsidRDefault="001738DE" w:rsidP="001738DE">
            <w:pPr>
              <w:jc w:val="center"/>
              <w:rPr>
                <w:b/>
                <w:bCs/>
              </w:rPr>
            </w:pPr>
            <w:r w:rsidRPr="001738DE">
              <w:rPr>
                <w:b/>
                <w:bCs/>
              </w:rPr>
              <w:t>(Filled out by the Charges and Benefits Committee)</w:t>
            </w:r>
          </w:p>
          <w:p w14:paraId="288F852A" w14:textId="77777777" w:rsidR="001C60DE" w:rsidRPr="001738DE" w:rsidRDefault="001C60DE" w:rsidP="001C60DE">
            <w:pPr>
              <w:jc w:val="center"/>
              <w:rPr>
                <w:b/>
                <w:bCs/>
              </w:rPr>
            </w:pPr>
          </w:p>
          <w:p w14:paraId="18DDFFE8" w14:textId="77777777" w:rsidR="00604892" w:rsidRPr="001738DE" w:rsidRDefault="00DD08DA" w:rsidP="001C60DE">
            <w:pPr>
              <w:pStyle w:val="TableParagraph"/>
              <w:numPr>
                <w:ilvl w:val="0"/>
                <w:numId w:val="5"/>
              </w:numPr>
              <w:tabs>
                <w:tab w:val="left" w:pos="668"/>
                <w:tab w:val="left" w:pos="6805"/>
              </w:tabs>
              <w:spacing w:before="179"/>
              <w:ind w:left="621"/>
            </w:pPr>
            <w:r w:rsidRPr="001738DE">
              <w:rPr>
                <w:i/>
              </w:rPr>
              <w:t>Call of the conference</w:t>
            </w:r>
            <w:r w:rsidR="00062142" w:rsidRPr="001738DE">
              <w:rPr>
                <w:i/>
              </w:rPr>
              <w:t>:</w:t>
            </w:r>
            <w:r w:rsidR="00062142" w:rsidRPr="001738DE">
              <w:rPr>
                <w:i/>
              </w:rPr>
              <w:tab/>
            </w:r>
            <w:r w:rsidRPr="001738DE">
              <w:t>Yes</w:t>
            </w:r>
            <w:r w:rsidR="00062142" w:rsidRPr="001738DE">
              <w:t>/</w:t>
            </w:r>
            <w:r w:rsidRPr="001738DE">
              <w:t>No</w:t>
            </w:r>
          </w:p>
          <w:p w14:paraId="17AF3309" w14:textId="5D4585B0" w:rsidR="00604892" w:rsidRPr="001738DE" w:rsidRDefault="00DD08DA" w:rsidP="001C60DE">
            <w:pPr>
              <w:pStyle w:val="TableParagraph"/>
              <w:numPr>
                <w:ilvl w:val="0"/>
                <w:numId w:val="5"/>
              </w:numPr>
              <w:tabs>
                <w:tab w:val="left" w:pos="668"/>
                <w:tab w:val="left" w:pos="5046"/>
              </w:tabs>
              <w:spacing w:before="196" w:line="256" w:lineRule="auto"/>
              <w:ind w:left="621" w:right="113"/>
            </w:pPr>
            <w:r w:rsidRPr="001738DE">
              <w:rPr>
                <w:i/>
              </w:rPr>
              <w:t xml:space="preserve">Work plan and planned budget based on Annex No. 3. (its planning and </w:t>
            </w:r>
            <w:r w:rsidR="001C60DE" w:rsidRPr="001738DE">
              <w:rPr>
                <w:i/>
              </w:rPr>
              <w:t>feasibility</w:t>
            </w:r>
            <w:r w:rsidRPr="001738DE">
              <w:rPr>
                <w:i/>
              </w:rPr>
              <w:t>):</w:t>
            </w:r>
            <w:r w:rsidR="001C60DE" w:rsidRPr="001738DE">
              <w:rPr>
                <w:i/>
              </w:rPr>
              <w:br/>
            </w:r>
            <w:r w:rsidRPr="001738DE">
              <w:t>Points (max. 20):</w:t>
            </w:r>
          </w:p>
          <w:p w14:paraId="3745AC3F" w14:textId="5C6C7443" w:rsidR="00604892" w:rsidRPr="001738DE" w:rsidRDefault="00DD08DA" w:rsidP="001C60DE">
            <w:pPr>
              <w:pStyle w:val="TableParagraph"/>
              <w:numPr>
                <w:ilvl w:val="0"/>
                <w:numId w:val="5"/>
              </w:numPr>
              <w:tabs>
                <w:tab w:val="left" w:pos="668"/>
                <w:tab w:val="left" w:pos="6858"/>
              </w:tabs>
              <w:spacing w:before="179"/>
              <w:ind w:left="621"/>
            </w:pPr>
            <w:r w:rsidRPr="001738DE">
              <w:rPr>
                <w:i/>
              </w:rPr>
              <w:t xml:space="preserve">Active </w:t>
            </w:r>
            <w:r w:rsidR="001C60DE" w:rsidRPr="001738DE">
              <w:rPr>
                <w:i/>
              </w:rPr>
              <w:t>s</w:t>
            </w:r>
            <w:r w:rsidRPr="001738DE">
              <w:rPr>
                <w:i/>
              </w:rPr>
              <w:t>tudent status certificate (original)</w:t>
            </w:r>
            <w:r w:rsidRPr="001738DE">
              <w:rPr>
                <w:i/>
              </w:rPr>
              <w:tab/>
            </w:r>
            <w:r w:rsidRPr="001738DE">
              <w:t>Yes</w:t>
            </w:r>
            <w:r w:rsidR="00062142" w:rsidRPr="001738DE">
              <w:t>/</w:t>
            </w:r>
            <w:r w:rsidRPr="001738DE">
              <w:t>No</w:t>
            </w:r>
          </w:p>
        </w:tc>
      </w:tr>
      <w:tr w:rsidR="00604892" w:rsidRPr="001738DE" w14:paraId="36DDC8A3" w14:textId="77777777">
        <w:trPr>
          <w:trHeight w:val="404"/>
        </w:trPr>
        <w:tc>
          <w:tcPr>
            <w:tcW w:w="9404" w:type="dxa"/>
            <w:gridSpan w:val="2"/>
          </w:tcPr>
          <w:p w14:paraId="6BFBD315" w14:textId="77777777" w:rsidR="00604892" w:rsidRPr="001738DE" w:rsidRDefault="00DD08DA">
            <w:pPr>
              <w:pStyle w:val="TableParagraph"/>
              <w:spacing w:before="97"/>
              <w:ind w:left="122"/>
              <w:rPr>
                <w:b/>
              </w:rPr>
            </w:pPr>
            <w:r w:rsidRPr="001738DE">
              <w:rPr>
                <w:b/>
              </w:rPr>
              <w:t>Details of the planned conference</w:t>
            </w:r>
          </w:p>
        </w:tc>
      </w:tr>
      <w:tr w:rsidR="00604892" w:rsidRPr="001738DE" w14:paraId="35AC8272" w14:textId="77777777">
        <w:trPr>
          <w:trHeight w:val="404"/>
        </w:trPr>
        <w:tc>
          <w:tcPr>
            <w:tcW w:w="2657" w:type="dxa"/>
          </w:tcPr>
          <w:p w14:paraId="7566E05D" w14:textId="77777777" w:rsidR="00604892" w:rsidRPr="001738DE" w:rsidRDefault="00DD08DA" w:rsidP="001C60DE">
            <w:pPr>
              <w:jc w:val="center"/>
            </w:pPr>
            <w:r w:rsidRPr="001738DE">
              <w:t>Conference title</w:t>
            </w:r>
            <w:r w:rsidR="00062142" w:rsidRPr="001738DE">
              <w:t>:</w:t>
            </w:r>
          </w:p>
        </w:tc>
        <w:tc>
          <w:tcPr>
            <w:tcW w:w="6747" w:type="dxa"/>
          </w:tcPr>
          <w:p w14:paraId="06BA571C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4706F3B5" w14:textId="77777777">
        <w:trPr>
          <w:trHeight w:val="404"/>
        </w:trPr>
        <w:tc>
          <w:tcPr>
            <w:tcW w:w="2657" w:type="dxa"/>
          </w:tcPr>
          <w:p w14:paraId="36152EE0" w14:textId="77777777" w:rsidR="00604892" w:rsidRPr="001738DE" w:rsidRDefault="00DD08DA" w:rsidP="001C60DE">
            <w:pPr>
              <w:jc w:val="center"/>
            </w:pPr>
            <w:r w:rsidRPr="001738DE">
              <w:t>Conference Address</w:t>
            </w:r>
            <w:r w:rsidRPr="001738DE">
              <w:rPr>
                <w:vertAlign w:val="superscript"/>
              </w:rPr>
              <w:footnoteReference w:id="7"/>
            </w:r>
            <w:r w:rsidR="00062142" w:rsidRPr="001738DE">
              <w:t>:</w:t>
            </w:r>
          </w:p>
        </w:tc>
        <w:tc>
          <w:tcPr>
            <w:tcW w:w="6747" w:type="dxa"/>
          </w:tcPr>
          <w:p w14:paraId="65B40A95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3A627C50" w14:textId="77777777">
        <w:trPr>
          <w:trHeight w:val="404"/>
        </w:trPr>
        <w:tc>
          <w:tcPr>
            <w:tcW w:w="2657" w:type="dxa"/>
          </w:tcPr>
          <w:p w14:paraId="70C05113" w14:textId="77777777" w:rsidR="00604892" w:rsidRPr="001738DE" w:rsidRDefault="00DD08DA" w:rsidP="001C60DE">
            <w:pPr>
              <w:jc w:val="center"/>
            </w:pPr>
            <w:r w:rsidRPr="001738DE">
              <w:t>C</w:t>
            </w:r>
            <w:r w:rsidR="00464C8D" w:rsidRPr="001738DE">
              <w:t>onference website</w:t>
            </w:r>
            <w:r w:rsidR="00062142" w:rsidRPr="001738DE">
              <w:t>:</w:t>
            </w:r>
          </w:p>
        </w:tc>
        <w:tc>
          <w:tcPr>
            <w:tcW w:w="6747" w:type="dxa"/>
          </w:tcPr>
          <w:p w14:paraId="1CF33C71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2C91819F" w14:textId="77777777">
        <w:trPr>
          <w:trHeight w:val="404"/>
        </w:trPr>
        <w:tc>
          <w:tcPr>
            <w:tcW w:w="2657" w:type="dxa"/>
          </w:tcPr>
          <w:p w14:paraId="6F47EAEB" w14:textId="77777777" w:rsidR="00604892" w:rsidRPr="001738DE" w:rsidRDefault="00DD08DA" w:rsidP="001C60DE">
            <w:pPr>
              <w:jc w:val="center"/>
            </w:pPr>
            <w:r w:rsidRPr="001738DE">
              <w:t>Working language</w:t>
            </w:r>
            <w:r w:rsidR="00062142" w:rsidRPr="001738DE">
              <w:t>:</w:t>
            </w:r>
          </w:p>
        </w:tc>
        <w:tc>
          <w:tcPr>
            <w:tcW w:w="6747" w:type="dxa"/>
          </w:tcPr>
          <w:p w14:paraId="350C1BC1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5396F00D" w14:textId="77777777">
        <w:trPr>
          <w:trHeight w:val="404"/>
        </w:trPr>
        <w:tc>
          <w:tcPr>
            <w:tcW w:w="2657" w:type="dxa"/>
          </w:tcPr>
          <w:p w14:paraId="652687AD" w14:textId="77777777" w:rsidR="00604892" w:rsidRPr="001738DE" w:rsidRDefault="00DD08DA" w:rsidP="001C60DE">
            <w:pPr>
              <w:jc w:val="center"/>
            </w:pPr>
            <w:r w:rsidRPr="001738DE">
              <w:t>Conference duration</w:t>
            </w:r>
            <w:r w:rsidRPr="001738DE">
              <w:rPr>
                <w:vertAlign w:val="superscript"/>
              </w:rPr>
              <w:footnoteReference w:id="8"/>
            </w:r>
            <w:r w:rsidR="00062142" w:rsidRPr="001738DE">
              <w:t>:</w:t>
            </w:r>
          </w:p>
        </w:tc>
        <w:tc>
          <w:tcPr>
            <w:tcW w:w="6747" w:type="dxa"/>
          </w:tcPr>
          <w:p w14:paraId="122FECAA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16EB2C3A" w14:textId="77777777">
        <w:trPr>
          <w:trHeight w:val="404"/>
        </w:trPr>
        <w:tc>
          <w:tcPr>
            <w:tcW w:w="2657" w:type="dxa"/>
          </w:tcPr>
          <w:p w14:paraId="608408B3" w14:textId="77777777" w:rsidR="00604892" w:rsidRPr="001738DE" w:rsidRDefault="00DD08DA" w:rsidP="001C60DE">
            <w:pPr>
              <w:jc w:val="center"/>
            </w:pPr>
            <w:r w:rsidRPr="001738DE">
              <w:t>Additional</w:t>
            </w:r>
            <w:r w:rsidR="00062142" w:rsidRPr="001738DE">
              <w:t>:</w:t>
            </w:r>
          </w:p>
        </w:tc>
        <w:tc>
          <w:tcPr>
            <w:tcW w:w="6747" w:type="dxa"/>
          </w:tcPr>
          <w:p w14:paraId="444E9D09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2F9CDD29" w14:textId="77777777">
        <w:trPr>
          <w:trHeight w:val="404"/>
        </w:trPr>
        <w:tc>
          <w:tcPr>
            <w:tcW w:w="2657" w:type="dxa"/>
          </w:tcPr>
          <w:p w14:paraId="570C6B42" w14:textId="77777777" w:rsidR="00604892" w:rsidRPr="001738DE" w:rsidRDefault="00DD08DA" w:rsidP="001C60DE">
            <w:pPr>
              <w:pStyle w:val="TableParagraph"/>
              <w:spacing w:before="78"/>
              <w:ind w:left="122"/>
              <w:jc w:val="center"/>
            </w:pPr>
            <w:r w:rsidRPr="001738DE">
              <w:rPr>
                <w:b/>
              </w:rPr>
              <w:t>Proposed amount</w:t>
            </w:r>
            <w:r w:rsidR="00062142" w:rsidRPr="001738DE">
              <w:rPr>
                <w:b/>
              </w:rPr>
              <w:t>:</w:t>
            </w:r>
          </w:p>
        </w:tc>
        <w:tc>
          <w:tcPr>
            <w:tcW w:w="6747" w:type="dxa"/>
          </w:tcPr>
          <w:p w14:paraId="127BBA0A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</w:tbl>
    <w:p w14:paraId="2FDD4B55" w14:textId="77777777" w:rsidR="00604892" w:rsidRPr="001738DE" w:rsidRDefault="00604892">
      <w:pPr>
        <w:pStyle w:val="Szvegtrzs"/>
        <w:spacing w:before="6"/>
        <w:rPr>
          <w:sz w:val="13"/>
        </w:rPr>
      </w:pPr>
    </w:p>
    <w:p w14:paraId="579FC2C3" w14:textId="45E77B27" w:rsidR="00DD08DA" w:rsidRPr="001738DE" w:rsidRDefault="00DD08DA" w:rsidP="00DD08DA">
      <w:pPr>
        <w:pStyle w:val="Szvegtrzs"/>
        <w:tabs>
          <w:tab w:val="left" w:pos="2318"/>
          <w:tab w:val="left" w:pos="4433"/>
          <w:tab w:val="left" w:pos="5512"/>
        </w:tabs>
        <w:spacing w:before="96"/>
        <w:ind w:left="606"/>
      </w:pPr>
      <w:r w:rsidRPr="001738DE">
        <w:t>year</w:t>
      </w:r>
      <w:r w:rsidRPr="001738DE">
        <w:tab/>
        <w:t>month</w:t>
      </w:r>
      <w:r w:rsidRPr="001738DE">
        <w:tab/>
      </w:r>
      <w:r w:rsidRPr="001738DE">
        <w:rPr>
          <w:spacing w:val="11"/>
        </w:rPr>
        <w:t xml:space="preserve"> </w:t>
      </w:r>
      <w:r w:rsidRPr="001738DE">
        <w:t>day</w:t>
      </w:r>
    </w:p>
    <w:p w14:paraId="26FF863D" w14:textId="77777777" w:rsidR="00DD08DA" w:rsidRPr="001738DE" w:rsidRDefault="001738DE" w:rsidP="00DD08DA">
      <w:pPr>
        <w:pStyle w:val="Szvegtrzs"/>
        <w:spacing w:before="8"/>
        <w:rPr>
          <w:sz w:val="12"/>
        </w:rPr>
      </w:pPr>
      <w:r w:rsidRPr="001738DE">
        <w:pict w14:anchorId="682211B3">
          <v:line id="_x0000_s1034" style="position:absolute;z-index:-251649536;mso-wrap-edited:f;mso-wrap-distance-left:0;mso-wrap-distance-right:0;mso-position-horizontal-relative:page" from="382.7pt,9.45pt" to="524.4pt,9.45pt" strokeweight=".14042mm">
            <w10:wrap type="topAndBottom" anchorx="page"/>
          </v:line>
        </w:pict>
      </w:r>
    </w:p>
    <w:p w14:paraId="33CD8C02" w14:textId="77777777" w:rsidR="00DD08DA" w:rsidRPr="001738DE" w:rsidRDefault="00DD08DA" w:rsidP="00DD08DA">
      <w:pPr>
        <w:pStyle w:val="Szvegtrzs"/>
        <w:spacing w:before="12"/>
        <w:ind w:right="1491"/>
        <w:jc w:val="right"/>
      </w:pPr>
      <w:r w:rsidRPr="001738DE">
        <w:t>Applicant signature</w:t>
      </w:r>
      <w:r w:rsidRPr="001738DE">
        <w:rPr>
          <w:rStyle w:val="Lbjegyzet-hivatkozs"/>
        </w:rPr>
        <w:footnoteReference w:id="9"/>
      </w:r>
    </w:p>
    <w:p w14:paraId="6F80E4E4" w14:textId="77777777" w:rsidR="00464C8D" w:rsidRPr="001738DE" w:rsidRDefault="00464C8D">
      <w:pPr>
        <w:rPr>
          <w:sz w:val="24"/>
        </w:rPr>
      </w:pPr>
      <w:r w:rsidRPr="001738DE">
        <w:rPr>
          <w:sz w:val="24"/>
        </w:rPr>
        <w:br w:type="page"/>
      </w:r>
    </w:p>
    <w:p w14:paraId="3ED9F990" w14:textId="77777777" w:rsidR="00604892" w:rsidRPr="001738DE" w:rsidRDefault="00604892">
      <w:pPr>
        <w:pStyle w:val="Szvegtrzs"/>
        <w:spacing w:before="5"/>
        <w:rPr>
          <w:sz w:val="24"/>
        </w:rPr>
      </w:pPr>
    </w:p>
    <w:tbl>
      <w:tblPr>
        <w:tblStyle w:val="TableNormal"/>
        <w:tblW w:w="0" w:type="auto"/>
        <w:tblInd w:w="2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657"/>
        <w:gridCol w:w="6747"/>
      </w:tblGrid>
      <w:tr w:rsidR="00604892" w:rsidRPr="001738DE" w14:paraId="6DA4F2B2" w14:textId="77777777">
        <w:trPr>
          <w:trHeight w:val="858"/>
        </w:trPr>
        <w:tc>
          <w:tcPr>
            <w:tcW w:w="9404" w:type="dxa"/>
            <w:gridSpan w:val="2"/>
          </w:tcPr>
          <w:p w14:paraId="4B47D12B" w14:textId="77777777" w:rsidR="00604892" w:rsidRPr="001738DE" w:rsidRDefault="00464C8D" w:rsidP="001C60DE">
            <w:pPr>
              <w:rPr>
                <w:b/>
                <w:bCs/>
              </w:rPr>
            </w:pPr>
            <w:r w:rsidRPr="001738DE">
              <w:rPr>
                <w:b/>
                <w:bCs/>
              </w:rPr>
              <w:t>Other professional activity sheet</w:t>
            </w:r>
          </w:p>
          <w:p w14:paraId="1D303FE1" w14:textId="7D1F2CE7" w:rsidR="00464C8D" w:rsidRPr="001738DE" w:rsidRDefault="00676DCA" w:rsidP="001C60DE">
            <w:r w:rsidRPr="001738DE">
              <w:t>Please specif</w:t>
            </w:r>
            <w:r w:rsidR="00464C8D" w:rsidRPr="001738DE">
              <w:t xml:space="preserve">y the details of the </w:t>
            </w:r>
            <w:r w:rsidR="001C60DE" w:rsidRPr="001738DE">
              <w:t>activity</w:t>
            </w:r>
            <w:r w:rsidR="00464C8D" w:rsidRPr="001738DE">
              <w:t xml:space="preserve"> in the right column.</w:t>
            </w:r>
          </w:p>
          <w:p w14:paraId="5F0F6BBC" w14:textId="25410A13" w:rsidR="00604892" w:rsidRPr="001738DE" w:rsidRDefault="00464C8D" w:rsidP="001C60DE">
            <w:r w:rsidRPr="001738DE">
              <w:t>The sheet will not be consider</w:t>
            </w:r>
            <w:r w:rsidR="00676DCA" w:rsidRPr="001738DE">
              <w:t>e</w:t>
            </w:r>
            <w:r w:rsidRPr="001738DE">
              <w:t>d in the lack of the compulsory documents!</w:t>
            </w:r>
          </w:p>
        </w:tc>
      </w:tr>
      <w:tr w:rsidR="00604892" w:rsidRPr="001738DE" w14:paraId="180604D3" w14:textId="77777777">
        <w:trPr>
          <w:trHeight w:val="2124"/>
        </w:trPr>
        <w:tc>
          <w:tcPr>
            <w:tcW w:w="9404" w:type="dxa"/>
            <w:gridSpan w:val="2"/>
          </w:tcPr>
          <w:p w14:paraId="0E8059D0" w14:textId="77777777" w:rsidR="001C60DE" w:rsidRPr="001738DE" w:rsidRDefault="001C60DE" w:rsidP="001C60DE">
            <w:pPr>
              <w:jc w:val="center"/>
              <w:rPr>
                <w:b/>
                <w:bCs/>
              </w:rPr>
            </w:pPr>
            <w:r w:rsidRPr="001738DE">
              <w:rPr>
                <w:b/>
                <w:bCs/>
              </w:rPr>
              <w:t xml:space="preserve">Compulsory documents: </w:t>
            </w:r>
          </w:p>
          <w:p w14:paraId="6D0228B9" w14:textId="3279C547" w:rsidR="001C60DE" w:rsidRPr="001738DE" w:rsidRDefault="001C60DE" w:rsidP="001C60DE">
            <w:pPr>
              <w:jc w:val="center"/>
              <w:rPr>
                <w:b/>
                <w:bCs/>
              </w:rPr>
            </w:pPr>
            <w:r w:rsidRPr="001738DE">
              <w:rPr>
                <w:b/>
                <w:bCs/>
              </w:rPr>
              <w:t>(Filled out by the Charges and Benefits</w:t>
            </w:r>
            <w:r w:rsidR="001738DE" w:rsidRPr="001738DE">
              <w:rPr>
                <w:b/>
                <w:bCs/>
              </w:rPr>
              <w:t xml:space="preserve"> Committee)</w:t>
            </w:r>
          </w:p>
          <w:p w14:paraId="6391FAF8" w14:textId="77777777" w:rsidR="001C60DE" w:rsidRPr="001738DE" w:rsidRDefault="001C60DE" w:rsidP="001C60DE">
            <w:pPr>
              <w:pStyle w:val="TableParagraph"/>
              <w:numPr>
                <w:ilvl w:val="0"/>
                <w:numId w:val="3"/>
              </w:numPr>
              <w:tabs>
                <w:tab w:val="left" w:pos="668"/>
                <w:tab w:val="left" w:pos="5046"/>
              </w:tabs>
              <w:spacing w:before="196" w:line="256" w:lineRule="auto"/>
              <w:ind w:right="113"/>
            </w:pPr>
            <w:r w:rsidRPr="001738DE">
              <w:rPr>
                <w:i/>
              </w:rPr>
              <w:t>Work plan and planned budget based on Annex No. 3. (its planning and feasibility):</w:t>
            </w:r>
            <w:r w:rsidRPr="001738DE">
              <w:rPr>
                <w:i/>
              </w:rPr>
              <w:br/>
            </w:r>
            <w:r w:rsidRPr="001738DE">
              <w:t>Points (max. 20):</w:t>
            </w:r>
          </w:p>
          <w:p w14:paraId="2239A1EF" w14:textId="7255E78A" w:rsidR="00604892" w:rsidRPr="001738DE" w:rsidRDefault="001C60DE" w:rsidP="001C60DE">
            <w:pPr>
              <w:pStyle w:val="TableParagraph"/>
              <w:numPr>
                <w:ilvl w:val="0"/>
                <w:numId w:val="3"/>
              </w:numPr>
              <w:tabs>
                <w:tab w:val="left" w:pos="668"/>
                <w:tab w:val="left" w:pos="6291"/>
              </w:tabs>
              <w:spacing w:before="179"/>
            </w:pPr>
            <w:r w:rsidRPr="001738DE">
              <w:rPr>
                <w:i/>
              </w:rPr>
              <w:t>Active student status certificate (original)</w:t>
            </w:r>
            <w:r w:rsidRPr="001738DE">
              <w:rPr>
                <w:i/>
              </w:rPr>
              <w:tab/>
            </w:r>
            <w:r w:rsidRPr="001738DE">
              <w:t>Yes/No</w:t>
            </w:r>
          </w:p>
        </w:tc>
      </w:tr>
      <w:tr w:rsidR="00604892" w:rsidRPr="001738DE" w14:paraId="59E1DC31" w14:textId="77777777">
        <w:trPr>
          <w:trHeight w:val="404"/>
        </w:trPr>
        <w:tc>
          <w:tcPr>
            <w:tcW w:w="9404" w:type="dxa"/>
            <w:gridSpan w:val="2"/>
          </w:tcPr>
          <w:p w14:paraId="39F3D291" w14:textId="77777777" w:rsidR="00604892" w:rsidRPr="001738DE" w:rsidRDefault="00464C8D">
            <w:pPr>
              <w:pStyle w:val="TableParagraph"/>
              <w:spacing w:before="80"/>
              <w:ind w:left="122"/>
              <w:rPr>
                <w:b/>
              </w:rPr>
            </w:pPr>
            <w:r w:rsidRPr="001738DE">
              <w:rPr>
                <w:b/>
              </w:rPr>
              <w:t>Details of the planned activity</w:t>
            </w:r>
          </w:p>
        </w:tc>
      </w:tr>
      <w:tr w:rsidR="00604892" w:rsidRPr="001738DE" w14:paraId="3DFBFDE5" w14:textId="77777777">
        <w:trPr>
          <w:trHeight w:val="404"/>
        </w:trPr>
        <w:tc>
          <w:tcPr>
            <w:tcW w:w="2657" w:type="dxa"/>
          </w:tcPr>
          <w:p w14:paraId="48C923A2" w14:textId="77777777" w:rsidR="00604892" w:rsidRPr="001738DE" w:rsidRDefault="00464C8D" w:rsidP="001C60DE">
            <w:pPr>
              <w:jc w:val="center"/>
            </w:pPr>
            <w:r w:rsidRPr="001738DE">
              <w:t>Activity description</w:t>
            </w:r>
          </w:p>
        </w:tc>
        <w:tc>
          <w:tcPr>
            <w:tcW w:w="6747" w:type="dxa"/>
          </w:tcPr>
          <w:p w14:paraId="6768E3E7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5ABDBE59" w14:textId="77777777">
        <w:trPr>
          <w:trHeight w:val="404"/>
        </w:trPr>
        <w:tc>
          <w:tcPr>
            <w:tcW w:w="2657" w:type="dxa"/>
          </w:tcPr>
          <w:p w14:paraId="07480007" w14:textId="77777777" w:rsidR="00604892" w:rsidRPr="001738DE" w:rsidRDefault="00464C8D" w:rsidP="001C60DE">
            <w:pPr>
              <w:jc w:val="center"/>
            </w:pPr>
            <w:r w:rsidRPr="001738DE">
              <w:t>Place</w:t>
            </w:r>
            <w:r w:rsidRPr="001738DE">
              <w:rPr>
                <w:vertAlign w:val="superscript"/>
              </w:rPr>
              <w:footnoteReference w:id="10"/>
            </w:r>
            <w:r w:rsidR="00062142" w:rsidRPr="001738DE">
              <w:t>:</w:t>
            </w:r>
          </w:p>
        </w:tc>
        <w:tc>
          <w:tcPr>
            <w:tcW w:w="6747" w:type="dxa"/>
          </w:tcPr>
          <w:p w14:paraId="7035CB1B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09216C2D" w14:textId="77777777">
        <w:trPr>
          <w:trHeight w:val="404"/>
        </w:trPr>
        <w:tc>
          <w:tcPr>
            <w:tcW w:w="2657" w:type="dxa"/>
          </w:tcPr>
          <w:p w14:paraId="3C3C39C5" w14:textId="77777777" w:rsidR="00604892" w:rsidRPr="001738DE" w:rsidRDefault="00464C8D" w:rsidP="001C60DE">
            <w:pPr>
              <w:jc w:val="center"/>
            </w:pPr>
            <w:r w:rsidRPr="001738DE">
              <w:t>Activity website:</w:t>
            </w:r>
          </w:p>
        </w:tc>
        <w:tc>
          <w:tcPr>
            <w:tcW w:w="6747" w:type="dxa"/>
          </w:tcPr>
          <w:p w14:paraId="6D810172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583D6123" w14:textId="77777777">
        <w:trPr>
          <w:trHeight w:val="404"/>
        </w:trPr>
        <w:tc>
          <w:tcPr>
            <w:tcW w:w="2657" w:type="dxa"/>
          </w:tcPr>
          <w:p w14:paraId="623FB444" w14:textId="77777777" w:rsidR="00604892" w:rsidRPr="001738DE" w:rsidRDefault="00464C8D" w:rsidP="001C60DE">
            <w:pPr>
              <w:jc w:val="center"/>
            </w:pPr>
            <w:r w:rsidRPr="001738DE">
              <w:t>Working language</w:t>
            </w:r>
          </w:p>
        </w:tc>
        <w:tc>
          <w:tcPr>
            <w:tcW w:w="6747" w:type="dxa"/>
          </w:tcPr>
          <w:p w14:paraId="40F37E34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20BB4F4D" w14:textId="77777777">
        <w:trPr>
          <w:trHeight w:val="404"/>
        </w:trPr>
        <w:tc>
          <w:tcPr>
            <w:tcW w:w="2657" w:type="dxa"/>
          </w:tcPr>
          <w:p w14:paraId="45C46A29" w14:textId="77777777" w:rsidR="00604892" w:rsidRPr="001738DE" w:rsidRDefault="00464C8D" w:rsidP="001C60DE">
            <w:pPr>
              <w:jc w:val="center"/>
            </w:pPr>
            <w:r w:rsidRPr="001738DE">
              <w:t>Duration</w:t>
            </w:r>
            <w:r w:rsidRPr="001738DE">
              <w:rPr>
                <w:vertAlign w:val="superscript"/>
              </w:rPr>
              <w:footnoteReference w:id="11"/>
            </w:r>
            <w:r w:rsidR="00062142" w:rsidRPr="001738DE">
              <w:t>:</w:t>
            </w:r>
          </w:p>
        </w:tc>
        <w:tc>
          <w:tcPr>
            <w:tcW w:w="6747" w:type="dxa"/>
          </w:tcPr>
          <w:p w14:paraId="1B2976B2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1D5150BD" w14:textId="77777777">
        <w:trPr>
          <w:trHeight w:val="404"/>
        </w:trPr>
        <w:tc>
          <w:tcPr>
            <w:tcW w:w="2657" w:type="dxa"/>
          </w:tcPr>
          <w:p w14:paraId="4CDDFF22" w14:textId="77777777" w:rsidR="00604892" w:rsidRPr="001738DE" w:rsidRDefault="00464C8D" w:rsidP="001C60DE">
            <w:pPr>
              <w:jc w:val="center"/>
            </w:pPr>
            <w:r w:rsidRPr="001738DE">
              <w:t>Additional:</w:t>
            </w:r>
          </w:p>
        </w:tc>
        <w:tc>
          <w:tcPr>
            <w:tcW w:w="6747" w:type="dxa"/>
          </w:tcPr>
          <w:p w14:paraId="7B91A419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0123A707" w14:textId="77777777">
        <w:trPr>
          <w:trHeight w:val="404"/>
        </w:trPr>
        <w:tc>
          <w:tcPr>
            <w:tcW w:w="2657" w:type="dxa"/>
          </w:tcPr>
          <w:p w14:paraId="53932DAA" w14:textId="305A9423" w:rsidR="00604892" w:rsidRPr="001738DE" w:rsidRDefault="00960296" w:rsidP="001C60DE">
            <w:pPr>
              <w:pStyle w:val="TableParagraph"/>
              <w:spacing w:before="78"/>
              <w:ind w:left="122"/>
              <w:jc w:val="center"/>
            </w:pPr>
            <w:r w:rsidRPr="001738DE">
              <w:rPr>
                <w:b/>
              </w:rPr>
              <w:t>Proposed amount</w:t>
            </w:r>
            <w:r w:rsidR="00062142" w:rsidRPr="001738DE">
              <w:rPr>
                <w:b/>
              </w:rPr>
              <w:t>:</w:t>
            </w:r>
          </w:p>
        </w:tc>
        <w:tc>
          <w:tcPr>
            <w:tcW w:w="6747" w:type="dxa"/>
          </w:tcPr>
          <w:p w14:paraId="504BA5C7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</w:tbl>
    <w:p w14:paraId="4FCB61F4" w14:textId="77777777" w:rsidR="00604892" w:rsidRPr="001738DE" w:rsidRDefault="00604892">
      <w:pPr>
        <w:pStyle w:val="Szvegtrzs"/>
        <w:spacing w:before="6"/>
        <w:rPr>
          <w:sz w:val="13"/>
        </w:rPr>
      </w:pPr>
    </w:p>
    <w:p w14:paraId="4879A023" w14:textId="300AA0CA" w:rsidR="00464C8D" w:rsidRPr="001738DE" w:rsidRDefault="00464C8D" w:rsidP="00464C8D">
      <w:pPr>
        <w:pStyle w:val="Szvegtrzs"/>
        <w:tabs>
          <w:tab w:val="left" w:pos="2318"/>
          <w:tab w:val="left" w:pos="4433"/>
          <w:tab w:val="left" w:pos="5512"/>
        </w:tabs>
        <w:spacing w:before="96"/>
        <w:ind w:left="606"/>
      </w:pPr>
      <w:r w:rsidRPr="001738DE">
        <w:t>year</w:t>
      </w:r>
      <w:r w:rsidRPr="001738DE">
        <w:tab/>
        <w:t>month</w:t>
      </w:r>
      <w:r w:rsidRPr="001738DE">
        <w:tab/>
      </w:r>
      <w:r w:rsidRPr="001738DE">
        <w:rPr>
          <w:spacing w:val="11"/>
        </w:rPr>
        <w:t xml:space="preserve"> </w:t>
      </w:r>
      <w:r w:rsidRPr="001738DE">
        <w:t>day</w:t>
      </w:r>
    </w:p>
    <w:p w14:paraId="7D01437D" w14:textId="77777777" w:rsidR="00464C8D" w:rsidRPr="001738DE" w:rsidRDefault="001738DE" w:rsidP="00464C8D">
      <w:pPr>
        <w:pStyle w:val="Szvegtrzs"/>
        <w:spacing w:before="8"/>
        <w:rPr>
          <w:sz w:val="12"/>
        </w:rPr>
      </w:pPr>
      <w:r w:rsidRPr="001738DE">
        <w:pict w14:anchorId="40B62880">
          <v:line id="_x0000_s1033" style="position:absolute;z-index:-251647488;mso-wrap-edited:f;mso-wrap-distance-left:0;mso-wrap-distance-right:0;mso-position-horizontal-relative:page" from="382.7pt,9.45pt" to="524.4pt,9.45pt" strokeweight=".14042mm">
            <w10:wrap type="topAndBottom" anchorx="page"/>
          </v:line>
        </w:pict>
      </w:r>
    </w:p>
    <w:p w14:paraId="34871E61" w14:textId="77777777" w:rsidR="00464C8D" w:rsidRPr="001738DE" w:rsidRDefault="00464C8D" w:rsidP="00464C8D">
      <w:pPr>
        <w:pStyle w:val="Szvegtrzs"/>
        <w:spacing w:before="12"/>
        <w:ind w:right="1491"/>
        <w:jc w:val="right"/>
      </w:pPr>
      <w:r w:rsidRPr="001738DE">
        <w:t>Applicant signature</w:t>
      </w:r>
      <w:r w:rsidRPr="001738DE">
        <w:rPr>
          <w:rStyle w:val="Lbjegyzet-hivatkozs"/>
        </w:rPr>
        <w:footnoteReference w:id="12"/>
      </w:r>
    </w:p>
    <w:p w14:paraId="3EA52E67" w14:textId="77777777" w:rsidR="00464C8D" w:rsidRPr="001738DE" w:rsidRDefault="00464C8D">
      <w:pPr>
        <w:rPr>
          <w:sz w:val="20"/>
        </w:rPr>
      </w:pPr>
      <w:r w:rsidRPr="001738DE">
        <w:rPr>
          <w:sz w:val="20"/>
        </w:rPr>
        <w:br w:type="page"/>
      </w:r>
    </w:p>
    <w:p w14:paraId="1C8F7081" w14:textId="77777777" w:rsidR="00604892" w:rsidRPr="001738DE" w:rsidRDefault="00604892">
      <w:pPr>
        <w:pStyle w:val="Szvegtrzs"/>
        <w:spacing w:before="3"/>
        <w:rPr>
          <w:sz w:val="25"/>
        </w:rPr>
      </w:pPr>
    </w:p>
    <w:tbl>
      <w:tblPr>
        <w:tblStyle w:val="TableNormal"/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14"/>
        <w:gridCol w:w="5916"/>
        <w:gridCol w:w="1381"/>
        <w:gridCol w:w="1948"/>
      </w:tblGrid>
      <w:tr w:rsidR="00604892" w:rsidRPr="001738DE" w14:paraId="4F6E41D4" w14:textId="77777777">
        <w:trPr>
          <w:trHeight w:val="791"/>
        </w:trPr>
        <w:tc>
          <w:tcPr>
            <w:tcW w:w="10059" w:type="dxa"/>
            <w:gridSpan w:val="4"/>
          </w:tcPr>
          <w:p w14:paraId="45DBC0CE" w14:textId="2D845B9B" w:rsidR="00604892" w:rsidRPr="001738DE" w:rsidRDefault="00464C8D">
            <w:pPr>
              <w:pStyle w:val="TableParagraph"/>
              <w:spacing w:before="0" w:line="251" w:lineRule="exact"/>
              <w:ind w:left="122"/>
              <w:rPr>
                <w:b/>
              </w:rPr>
            </w:pPr>
            <w:r w:rsidRPr="001738DE">
              <w:rPr>
                <w:b/>
              </w:rPr>
              <w:t xml:space="preserve">General activities sheet </w:t>
            </w:r>
            <w:r w:rsidR="001738DE" w:rsidRPr="001738DE">
              <w:rPr>
                <w:b/>
              </w:rPr>
              <w:t xml:space="preserve">– </w:t>
            </w:r>
            <w:r w:rsidRPr="001738DE">
              <w:rPr>
                <w:b/>
              </w:rPr>
              <w:t>Scientific Category</w:t>
            </w:r>
          </w:p>
          <w:p w14:paraId="1A8084AB" w14:textId="21E7B232" w:rsidR="00604892" w:rsidRPr="001738DE" w:rsidRDefault="00C85E56" w:rsidP="00464C8D">
            <w:pPr>
              <w:pStyle w:val="TableParagraph"/>
              <w:spacing w:before="1" w:line="270" w:lineRule="atLeast"/>
              <w:ind w:left="122"/>
            </w:pPr>
            <w:r w:rsidRPr="001738DE">
              <w:t>Please specif</w:t>
            </w:r>
            <w:r w:rsidR="00464C8D" w:rsidRPr="001738DE">
              <w:t>y in the right column the number of a given activity you have undertaken in the period indicated in the Regulation (piece</w:t>
            </w:r>
            <w:r w:rsidR="009C3964" w:rsidRPr="001738DE">
              <w:t>s</w:t>
            </w:r>
            <w:r w:rsidRPr="001738DE">
              <w:t>)! P</w:t>
            </w:r>
            <w:r w:rsidR="00464C8D" w:rsidRPr="001738DE">
              <w:t xml:space="preserve">oints are calculated by the UP DSA </w:t>
            </w:r>
            <w:r w:rsidR="001738DE" w:rsidRPr="001738DE">
              <w:t>Charges and Benefits Committee</w:t>
            </w:r>
            <w:r w:rsidR="00464C8D" w:rsidRPr="001738DE">
              <w:t>.</w:t>
            </w:r>
          </w:p>
        </w:tc>
      </w:tr>
      <w:tr w:rsidR="00604892" w:rsidRPr="001738DE" w14:paraId="5B3FDF6C" w14:textId="77777777">
        <w:trPr>
          <w:trHeight w:val="752"/>
        </w:trPr>
        <w:tc>
          <w:tcPr>
            <w:tcW w:w="10059" w:type="dxa"/>
            <w:gridSpan w:val="4"/>
          </w:tcPr>
          <w:p w14:paraId="53E03436" w14:textId="7AA194DE" w:rsidR="00464C8D" w:rsidRPr="001738DE" w:rsidRDefault="00464C8D" w:rsidP="001738DE">
            <w:pPr>
              <w:rPr>
                <w:i/>
              </w:rPr>
            </w:pPr>
            <w:r w:rsidRPr="001738DE">
              <w:rPr>
                <w:i/>
              </w:rPr>
              <w:t xml:space="preserve">The activities listed here will be </w:t>
            </w:r>
            <w:proofErr w:type="gramStart"/>
            <w:r w:rsidRPr="001738DE">
              <w:rPr>
                <w:i/>
              </w:rPr>
              <w:t>taken into account</w:t>
            </w:r>
            <w:proofErr w:type="gramEnd"/>
            <w:r w:rsidRPr="001738DE">
              <w:rPr>
                <w:i/>
              </w:rPr>
              <w:t xml:space="preserve"> for both conference presentations (C) and other professional activities (P). </w:t>
            </w:r>
            <w:r w:rsidR="001738DE">
              <w:rPr>
                <w:i/>
              </w:rPr>
              <w:t>Fill out</w:t>
            </w:r>
            <w:r w:rsidR="009C3964" w:rsidRPr="001738DE">
              <w:rPr>
                <w:i/>
              </w:rPr>
              <w:t xml:space="preserve"> and attach relevant documents</w:t>
            </w:r>
            <w:r w:rsidRPr="001738DE">
              <w:rPr>
                <w:i/>
              </w:rPr>
              <w:t xml:space="preserve"> </w:t>
            </w:r>
            <w:r w:rsidR="001738DE">
              <w:rPr>
                <w:i/>
              </w:rPr>
              <w:t xml:space="preserve">only </w:t>
            </w:r>
            <w:r w:rsidRPr="001738DE">
              <w:rPr>
                <w:i/>
              </w:rPr>
              <w:t xml:space="preserve">once even if applying </w:t>
            </w:r>
            <w:r w:rsidR="001738DE">
              <w:rPr>
                <w:i/>
              </w:rPr>
              <w:t>for</w:t>
            </w:r>
            <w:r w:rsidRPr="001738DE">
              <w:rPr>
                <w:i/>
              </w:rPr>
              <w:t xml:space="preserve"> both sub-categories!</w:t>
            </w:r>
          </w:p>
        </w:tc>
      </w:tr>
      <w:tr w:rsidR="00604892" w:rsidRPr="001738DE" w14:paraId="1F4479DB" w14:textId="77777777">
        <w:trPr>
          <w:trHeight w:val="428"/>
        </w:trPr>
        <w:tc>
          <w:tcPr>
            <w:tcW w:w="8111" w:type="dxa"/>
            <w:gridSpan w:val="3"/>
          </w:tcPr>
          <w:p w14:paraId="3C6B09FA" w14:textId="77777777" w:rsidR="00604892" w:rsidRPr="001738DE" w:rsidRDefault="009C3964">
            <w:pPr>
              <w:pStyle w:val="TableParagraph"/>
              <w:spacing w:before="75"/>
              <w:ind w:left="2806" w:right="2798"/>
              <w:jc w:val="center"/>
              <w:rPr>
                <w:b/>
              </w:rPr>
            </w:pPr>
            <w:r w:rsidRPr="001738DE">
              <w:rPr>
                <w:b/>
              </w:rPr>
              <w:t>General activities</w:t>
            </w:r>
          </w:p>
        </w:tc>
        <w:tc>
          <w:tcPr>
            <w:tcW w:w="1948" w:type="dxa"/>
          </w:tcPr>
          <w:p w14:paraId="716A8A31" w14:textId="77777777" w:rsidR="00604892" w:rsidRPr="001738DE" w:rsidRDefault="009C3964">
            <w:pPr>
              <w:pStyle w:val="TableParagraph"/>
              <w:spacing w:before="102"/>
              <w:ind w:left="500" w:right="492"/>
              <w:jc w:val="center"/>
              <w:rPr>
                <w:b/>
              </w:rPr>
            </w:pPr>
            <w:r w:rsidRPr="001738DE">
              <w:rPr>
                <w:b/>
              </w:rPr>
              <w:t>Pcs.</w:t>
            </w:r>
          </w:p>
        </w:tc>
      </w:tr>
      <w:tr w:rsidR="00604892" w:rsidRPr="001738DE" w14:paraId="3CDBF5A3" w14:textId="77777777">
        <w:trPr>
          <w:trHeight w:val="431"/>
        </w:trPr>
        <w:tc>
          <w:tcPr>
            <w:tcW w:w="814" w:type="dxa"/>
          </w:tcPr>
          <w:p w14:paraId="21038A5F" w14:textId="77777777" w:rsidR="00604892" w:rsidRPr="001738DE" w:rsidRDefault="00062142" w:rsidP="001738DE">
            <w:pPr>
              <w:jc w:val="center"/>
            </w:pPr>
            <w:r w:rsidRPr="001738DE">
              <w:t>T01</w:t>
            </w:r>
          </w:p>
        </w:tc>
        <w:tc>
          <w:tcPr>
            <w:tcW w:w="5916" w:type="dxa"/>
          </w:tcPr>
          <w:p w14:paraId="1FE020C0" w14:textId="4A3CC822" w:rsidR="00604892" w:rsidRPr="001738DE" w:rsidRDefault="009C3964" w:rsidP="001738DE">
            <w:pPr>
              <w:jc w:val="center"/>
            </w:pPr>
            <w:r w:rsidRPr="001738DE">
              <w:t>Combined advanced</w:t>
            </w:r>
            <w:r w:rsidR="001738DE" w:rsidRPr="001738DE">
              <w:t xml:space="preserve"> or proficiency</w:t>
            </w:r>
            <w:r w:rsidRPr="001738DE">
              <w:t xml:space="preserve"> (</w:t>
            </w:r>
            <w:r w:rsidR="001738DE" w:rsidRPr="001738DE">
              <w:t>“</w:t>
            </w:r>
            <w:r w:rsidRPr="001738DE">
              <w:t>C1</w:t>
            </w:r>
            <w:r w:rsidR="001738DE" w:rsidRPr="001738DE">
              <w:t>”</w:t>
            </w:r>
            <w:r w:rsidRPr="001738DE">
              <w:t xml:space="preserve">) professional language </w:t>
            </w:r>
            <w:r w:rsidR="003C14EB">
              <w:t>certificate</w:t>
            </w:r>
            <w:r w:rsidR="003C14EB" w:rsidRPr="001738DE">
              <w:t xml:space="preserve"> </w:t>
            </w:r>
            <w:r w:rsidR="00062142" w:rsidRPr="001738DE">
              <w:t>[1]</w:t>
            </w:r>
          </w:p>
        </w:tc>
        <w:tc>
          <w:tcPr>
            <w:tcW w:w="1381" w:type="dxa"/>
          </w:tcPr>
          <w:p w14:paraId="74552F1A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7 </w:t>
            </w:r>
            <w:r w:rsidR="009C3964" w:rsidRPr="001738DE">
              <w:t>points</w:t>
            </w:r>
          </w:p>
        </w:tc>
        <w:tc>
          <w:tcPr>
            <w:tcW w:w="1948" w:type="dxa"/>
          </w:tcPr>
          <w:p w14:paraId="02FCF1FC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31E8F6A5" w14:textId="77777777">
        <w:trPr>
          <w:trHeight w:val="431"/>
        </w:trPr>
        <w:tc>
          <w:tcPr>
            <w:tcW w:w="814" w:type="dxa"/>
          </w:tcPr>
          <w:p w14:paraId="5D6B44AF" w14:textId="77777777" w:rsidR="00604892" w:rsidRPr="001738DE" w:rsidRDefault="00062142" w:rsidP="001738DE">
            <w:pPr>
              <w:jc w:val="center"/>
            </w:pPr>
            <w:r w:rsidRPr="001738DE">
              <w:t>T02</w:t>
            </w:r>
          </w:p>
        </w:tc>
        <w:tc>
          <w:tcPr>
            <w:tcW w:w="5916" w:type="dxa"/>
          </w:tcPr>
          <w:p w14:paraId="7736CF94" w14:textId="23F17A0E" w:rsidR="00604892" w:rsidRPr="001738DE" w:rsidRDefault="009C3964" w:rsidP="001738DE">
            <w:pPr>
              <w:jc w:val="center"/>
            </w:pPr>
            <w:r w:rsidRPr="001738DE">
              <w:t xml:space="preserve">Combined advanced </w:t>
            </w:r>
            <w:r w:rsidR="001738DE" w:rsidRPr="001738DE">
              <w:t xml:space="preserve">or proficiency </w:t>
            </w:r>
            <w:r w:rsidRPr="001738DE">
              <w:t xml:space="preserve">(“C1”) language </w:t>
            </w:r>
            <w:r w:rsidR="003C14EB">
              <w:t>certificate</w:t>
            </w:r>
            <w:r w:rsidR="003C14EB" w:rsidRPr="001738DE">
              <w:t xml:space="preserve"> </w:t>
            </w:r>
            <w:r w:rsidR="00062142" w:rsidRPr="001738DE">
              <w:t>[1]</w:t>
            </w:r>
          </w:p>
        </w:tc>
        <w:tc>
          <w:tcPr>
            <w:tcW w:w="1381" w:type="dxa"/>
          </w:tcPr>
          <w:p w14:paraId="0CC65116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5 </w:t>
            </w:r>
            <w:r w:rsidR="009C3964" w:rsidRPr="001738DE">
              <w:t>points</w:t>
            </w:r>
          </w:p>
        </w:tc>
        <w:tc>
          <w:tcPr>
            <w:tcW w:w="1948" w:type="dxa"/>
          </w:tcPr>
          <w:p w14:paraId="2F217742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243C3635" w14:textId="77777777">
        <w:trPr>
          <w:trHeight w:val="431"/>
        </w:trPr>
        <w:tc>
          <w:tcPr>
            <w:tcW w:w="814" w:type="dxa"/>
          </w:tcPr>
          <w:p w14:paraId="514ADF59" w14:textId="77777777" w:rsidR="00604892" w:rsidRPr="001738DE" w:rsidRDefault="00062142" w:rsidP="001738DE">
            <w:pPr>
              <w:jc w:val="center"/>
            </w:pPr>
            <w:r w:rsidRPr="001738DE">
              <w:t>T03</w:t>
            </w:r>
          </w:p>
        </w:tc>
        <w:tc>
          <w:tcPr>
            <w:tcW w:w="5916" w:type="dxa"/>
          </w:tcPr>
          <w:p w14:paraId="40673724" w14:textId="32270905" w:rsidR="00604892" w:rsidRPr="001738DE" w:rsidRDefault="009C3964" w:rsidP="001738DE">
            <w:pPr>
              <w:jc w:val="center"/>
            </w:pPr>
            <w:r w:rsidRPr="001738DE">
              <w:t xml:space="preserve">Combined (“B2”) intermediate professional language </w:t>
            </w:r>
            <w:r w:rsidR="003C14EB">
              <w:t>certificate</w:t>
            </w:r>
            <w:r w:rsidR="003C14EB" w:rsidRPr="001738DE">
              <w:t xml:space="preserve"> </w:t>
            </w:r>
            <w:r w:rsidR="00062142" w:rsidRPr="001738DE">
              <w:t>[1]</w:t>
            </w:r>
          </w:p>
        </w:tc>
        <w:tc>
          <w:tcPr>
            <w:tcW w:w="1381" w:type="dxa"/>
          </w:tcPr>
          <w:p w14:paraId="52BB49CD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3 </w:t>
            </w:r>
            <w:r w:rsidR="009C3964" w:rsidRPr="001738DE">
              <w:t>points</w:t>
            </w:r>
          </w:p>
        </w:tc>
        <w:tc>
          <w:tcPr>
            <w:tcW w:w="1948" w:type="dxa"/>
          </w:tcPr>
          <w:p w14:paraId="760B229F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32477DC0" w14:textId="77777777">
        <w:trPr>
          <w:trHeight w:val="431"/>
        </w:trPr>
        <w:tc>
          <w:tcPr>
            <w:tcW w:w="814" w:type="dxa"/>
          </w:tcPr>
          <w:p w14:paraId="34F86041" w14:textId="77777777" w:rsidR="00604892" w:rsidRPr="001738DE" w:rsidRDefault="00062142" w:rsidP="001738DE">
            <w:pPr>
              <w:jc w:val="center"/>
            </w:pPr>
            <w:r w:rsidRPr="001738DE">
              <w:t>T04</w:t>
            </w:r>
          </w:p>
        </w:tc>
        <w:tc>
          <w:tcPr>
            <w:tcW w:w="5916" w:type="dxa"/>
          </w:tcPr>
          <w:p w14:paraId="37915EA7" w14:textId="4E85AA1C" w:rsidR="00604892" w:rsidRPr="001738DE" w:rsidRDefault="009C3964" w:rsidP="001738DE">
            <w:pPr>
              <w:jc w:val="center"/>
            </w:pPr>
            <w:r w:rsidRPr="001738DE">
              <w:t xml:space="preserve">Combined (“B2”) intermediate language </w:t>
            </w:r>
            <w:r w:rsidR="003C14EB">
              <w:t>certificate</w:t>
            </w:r>
            <w:r w:rsidR="003C14EB" w:rsidRPr="001738DE">
              <w:t xml:space="preserve"> </w:t>
            </w:r>
            <w:r w:rsidR="00062142" w:rsidRPr="001738DE">
              <w:t>[1]</w:t>
            </w:r>
          </w:p>
        </w:tc>
        <w:tc>
          <w:tcPr>
            <w:tcW w:w="1381" w:type="dxa"/>
          </w:tcPr>
          <w:p w14:paraId="5EE8F99E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1 </w:t>
            </w:r>
            <w:r w:rsidR="009C3964" w:rsidRPr="001738DE">
              <w:t>point</w:t>
            </w:r>
          </w:p>
        </w:tc>
        <w:tc>
          <w:tcPr>
            <w:tcW w:w="1948" w:type="dxa"/>
          </w:tcPr>
          <w:p w14:paraId="2ABD1125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1ECE0F30" w14:textId="77777777">
        <w:trPr>
          <w:trHeight w:val="675"/>
        </w:trPr>
        <w:tc>
          <w:tcPr>
            <w:tcW w:w="814" w:type="dxa"/>
          </w:tcPr>
          <w:p w14:paraId="7BB00943" w14:textId="77777777" w:rsidR="00604892" w:rsidRPr="001738DE" w:rsidRDefault="00062142" w:rsidP="001738DE">
            <w:pPr>
              <w:jc w:val="center"/>
            </w:pPr>
            <w:r w:rsidRPr="001738DE">
              <w:t>T05</w:t>
            </w:r>
          </w:p>
        </w:tc>
        <w:tc>
          <w:tcPr>
            <w:tcW w:w="5916" w:type="dxa"/>
          </w:tcPr>
          <w:p w14:paraId="2B60395D" w14:textId="3C6A37E1" w:rsidR="00604892" w:rsidRPr="001738DE" w:rsidRDefault="009C3964" w:rsidP="001738DE">
            <w:pPr>
              <w:jc w:val="center"/>
            </w:pPr>
            <w:r w:rsidRPr="001738DE">
              <w:t>Presidency or Chair membership in any special colleges</w:t>
            </w:r>
            <w:r w:rsidR="001738DE" w:rsidRPr="001738DE">
              <w:t xml:space="preserve"> (</w:t>
            </w:r>
            <w:proofErr w:type="spellStart"/>
            <w:r w:rsidR="001738DE" w:rsidRPr="001738DE">
              <w:rPr>
                <w:i/>
              </w:rPr>
              <w:t>szakkollégium</w:t>
            </w:r>
            <w:proofErr w:type="spellEnd"/>
            <w:r w:rsidR="001738DE" w:rsidRPr="001738DE">
              <w:t>)</w:t>
            </w:r>
            <w:r w:rsidRPr="001738DE">
              <w:t xml:space="preserve"> of the UP</w:t>
            </w:r>
          </w:p>
        </w:tc>
        <w:tc>
          <w:tcPr>
            <w:tcW w:w="1381" w:type="dxa"/>
          </w:tcPr>
          <w:p w14:paraId="25857F86" w14:textId="77777777" w:rsidR="00604892" w:rsidRPr="001738DE" w:rsidRDefault="00062142">
            <w:pPr>
              <w:pStyle w:val="TableParagraph"/>
              <w:spacing w:before="213"/>
              <w:ind w:left="329" w:right="321"/>
              <w:jc w:val="center"/>
            </w:pPr>
            <w:r w:rsidRPr="001738DE">
              <w:t xml:space="preserve">5 </w:t>
            </w:r>
            <w:r w:rsidR="009C3964" w:rsidRPr="001738DE">
              <w:t>points</w:t>
            </w:r>
          </w:p>
        </w:tc>
        <w:tc>
          <w:tcPr>
            <w:tcW w:w="1948" w:type="dxa"/>
          </w:tcPr>
          <w:p w14:paraId="0D7A1040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14B8CB5A" w14:textId="77777777">
        <w:trPr>
          <w:trHeight w:val="431"/>
        </w:trPr>
        <w:tc>
          <w:tcPr>
            <w:tcW w:w="814" w:type="dxa"/>
          </w:tcPr>
          <w:p w14:paraId="62297728" w14:textId="77777777" w:rsidR="00604892" w:rsidRPr="001738DE" w:rsidRDefault="00062142" w:rsidP="001738DE">
            <w:pPr>
              <w:jc w:val="center"/>
            </w:pPr>
            <w:r w:rsidRPr="001738DE">
              <w:t>T06</w:t>
            </w:r>
          </w:p>
        </w:tc>
        <w:tc>
          <w:tcPr>
            <w:tcW w:w="5916" w:type="dxa"/>
          </w:tcPr>
          <w:p w14:paraId="6BCD27C0" w14:textId="77777777" w:rsidR="00604892" w:rsidRPr="001738DE" w:rsidRDefault="009C3964" w:rsidP="001738DE">
            <w:pPr>
              <w:jc w:val="center"/>
            </w:pPr>
            <w:r w:rsidRPr="001738DE">
              <w:t>Member of a scientific association</w:t>
            </w:r>
          </w:p>
        </w:tc>
        <w:tc>
          <w:tcPr>
            <w:tcW w:w="1381" w:type="dxa"/>
          </w:tcPr>
          <w:p w14:paraId="387AD202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2 </w:t>
            </w:r>
            <w:r w:rsidR="009C3964" w:rsidRPr="001738DE">
              <w:t>points</w:t>
            </w:r>
          </w:p>
        </w:tc>
        <w:tc>
          <w:tcPr>
            <w:tcW w:w="1948" w:type="dxa"/>
          </w:tcPr>
          <w:p w14:paraId="5AD767DF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5840CFF4" w14:textId="77777777">
        <w:trPr>
          <w:trHeight w:val="675"/>
        </w:trPr>
        <w:tc>
          <w:tcPr>
            <w:tcW w:w="814" w:type="dxa"/>
          </w:tcPr>
          <w:p w14:paraId="105E0068" w14:textId="77777777" w:rsidR="00604892" w:rsidRPr="001738DE" w:rsidRDefault="00062142" w:rsidP="001738DE">
            <w:pPr>
              <w:jc w:val="center"/>
            </w:pPr>
            <w:r w:rsidRPr="001738DE">
              <w:t>T07</w:t>
            </w:r>
          </w:p>
        </w:tc>
        <w:tc>
          <w:tcPr>
            <w:tcW w:w="5916" w:type="dxa"/>
          </w:tcPr>
          <w:p w14:paraId="01425EEA" w14:textId="4E2FF748" w:rsidR="00604892" w:rsidRPr="001738DE" w:rsidRDefault="009C3964" w:rsidP="001738DE">
            <w:pPr>
              <w:jc w:val="center"/>
            </w:pPr>
            <w:r w:rsidRPr="001738DE">
              <w:t>Presidency o</w:t>
            </w:r>
            <w:r w:rsidR="000C7BB3" w:rsidRPr="001738DE">
              <w:t>r</w:t>
            </w:r>
            <w:r w:rsidRPr="001738DE">
              <w:t xml:space="preserve"> Chair member of a scientific association</w:t>
            </w:r>
          </w:p>
        </w:tc>
        <w:tc>
          <w:tcPr>
            <w:tcW w:w="1381" w:type="dxa"/>
          </w:tcPr>
          <w:p w14:paraId="6A3FF545" w14:textId="77777777" w:rsidR="00604892" w:rsidRPr="001738DE" w:rsidRDefault="00062142">
            <w:pPr>
              <w:pStyle w:val="TableParagraph"/>
              <w:spacing w:before="213"/>
              <w:ind w:left="329" w:right="321"/>
              <w:jc w:val="center"/>
            </w:pPr>
            <w:r w:rsidRPr="001738DE">
              <w:t xml:space="preserve">4 </w:t>
            </w:r>
            <w:r w:rsidR="009C3964" w:rsidRPr="001738DE">
              <w:t>points</w:t>
            </w:r>
          </w:p>
        </w:tc>
        <w:tc>
          <w:tcPr>
            <w:tcW w:w="1948" w:type="dxa"/>
          </w:tcPr>
          <w:p w14:paraId="32B15619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3924AB5A" w14:textId="77777777">
        <w:trPr>
          <w:trHeight w:val="431"/>
        </w:trPr>
        <w:tc>
          <w:tcPr>
            <w:tcW w:w="8111" w:type="dxa"/>
            <w:gridSpan w:val="3"/>
          </w:tcPr>
          <w:p w14:paraId="4976996F" w14:textId="77777777" w:rsidR="00604892" w:rsidRPr="001738DE" w:rsidRDefault="009C3964" w:rsidP="001738DE">
            <w:pPr>
              <w:jc w:val="center"/>
              <w:rPr>
                <w:b/>
              </w:rPr>
            </w:pPr>
            <w:r w:rsidRPr="001738DE">
              <w:rPr>
                <w:b/>
              </w:rPr>
              <w:t>Scientific publications</w:t>
            </w:r>
          </w:p>
        </w:tc>
        <w:tc>
          <w:tcPr>
            <w:tcW w:w="1948" w:type="dxa"/>
          </w:tcPr>
          <w:p w14:paraId="65E91056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6279EF30" w14:textId="77777777">
        <w:trPr>
          <w:trHeight w:val="404"/>
        </w:trPr>
        <w:tc>
          <w:tcPr>
            <w:tcW w:w="10059" w:type="dxa"/>
            <w:gridSpan w:val="4"/>
          </w:tcPr>
          <w:p w14:paraId="4ECE7C0D" w14:textId="77777777" w:rsidR="00604892" w:rsidRPr="001738DE" w:rsidRDefault="009C3964" w:rsidP="001738DE">
            <w:pPr>
              <w:rPr>
                <w:i/>
              </w:rPr>
            </w:pPr>
            <w:r w:rsidRPr="001738DE">
              <w:rPr>
                <w:i/>
              </w:rPr>
              <w:t>Only publications of the period determined by the Regulation shall be considered!</w:t>
            </w:r>
          </w:p>
        </w:tc>
      </w:tr>
      <w:tr w:rsidR="00604892" w:rsidRPr="001738DE" w14:paraId="167593BA" w14:textId="77777777">
        <w:trPr>
          <w:trHeight w:val="431"/>
        </w:trPr>
        <w:tc>
          <w:tcPr>
            <w:tcW w:w="8111" w:type="dxa"/>
            <w:gridSpan w:val="3"/>
          </w:tcPr>
          <w:p w14:paraId="7AD9F6ED" w14:textId="77777777" w:rsidR="00604892" w:rsidRPr="001738DE" w:rsidRDefault="009C3964">
            <w:pPr>
              <w:pStyle w:val="TableParagraph"/>
              <w:spacing w:before="78"/>
              <w:ind w:left="2806" w:right="2798"/>
              <w:jc w:val="center"/>
              <w:rPr>
                <w:b/>
              </w:rPr>
            </w:pPr>
            <w:r w:rsidRPr="001738DE">
              <w:rPr>
                <w:b/>
              </w:rPr>
              <w:t>Abstract</w:t>
            </w:r>
          </w:p>
        </w:tc>
        <w:tc>
          <w:tcPr>
            <w:tcW w:w="1948" w:type="dxa"/>
          </w:tcPr>
          <w:p w14:paraId="16E2D0EB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6B72D0D6" w14:textId="77777777">
        <w:trPr>
          <w:trHeight w:val="431"/>
        </w:trPr>
        <w:tc>
          <w:tcPr>
            <w:tcW w:w="814" w:type="dxa"/>
          </w:tcPr>
          <w:p w14:paraId="37B0FD92" w14:textId="77777777" w:rsidR="00604892" w:rsidRPr="001738DE" w:rsidRDefault="00062142" w:rsidP="001738DE">
            <w:pPr>
              <w:jc w:val="center"/>
            </w:pPr>
            <w:r w:rsidRPr="001738DE">
              <w:t>T08</w:t>
            </w:r>
          </w:p>
        </w:tc>
        <w:tc>
          <w:tcPr>
            <w:tcW w:w="5916" w:type="dxa"/>
          </w:tcPr>
          <w:p w14:paraId="1BFC89F5" w14:textId="77777777" w:rsidR="00604892" w:rsidRPr="001738DE" w:rsidRDefault="009C3964" w:rsidP="001738DE">
            <w:pPr>
              <w:jc w:val="center"/>
            </w:pPr>
            <w:r w:rsidRPr="001738DE">
              <w:t>Abstract, resume, short summary</w:t>
            </w:r>
            <w:r w:rsidR="00062142" w:rsidRPr="001738DE">
              <w:t xml:space="preserve"> [2]</w:t>
            </w:r>
          </w:p>
        </w:tc>
        <w:tc>
          <w:tcPr>
            <w:tcW w:w="1381" w:type="dxa"/>
          </w:tcPr>
          <w:p w14:paraId="42452D28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2 </w:t>
            </w:r>
            <w:r w:rsidR="009C3964" w:rsidRPr="001738DE">
              <w:t>points</w:t>
            </w:r>
          </w:p>
        </w:tc>
        <w:tc>
          <w:tcPr>
            <w:tcW w:w="1948" w:type="dxa"/>
          </w:tcPr>
          <w:p w14:paraId="72E2375D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0D71D591" w14:textId="77777777">
        <w:trPr>
          <w:trHeight w:val="431"/>
        </w:trPr>
        <w:tc>
          <w:tcPr>
            <w:tcW w:w="814" w:type="dxa"/>
          </w:tcPr>
          <w:p w14:paraId="2EC28ADE" w14:textId="77777777" w:rsidR="00604892" w:rsidRPr="001738DE" w:rsidRDefault="00062142" w:rsidP="001738DE">
            <w:pPr>
              <w:jc w:val="center"/>
            </w:pPr>
            <w:r w:rsidRPr="001738DE">
              <w:t>T09</w:t>
            </w:r>
          </w:p>
        </w:tc>
        <w:tc>
          <w:tcPr>
            <w:tcW w:w="5916" w:type="dxa"/>
          </w:tcPr>
          <w:p w14:paraId="78563A7D" w14:textId="77777777" w:rsidR="00604892" w:rsidRPr="001738DE" w:rsidRDefault="00A86B0F" w:rsidP="001738DE">
            <w:pPr>
              <w:jc w:val="center"/>
            </w:pPr>
            <w:r w:rsidRPr="001738DE">
              <w:t xml:space="preserve">Foreign language plus point </w:t>
            </w:r>
            <w:r w:rsidR="00062142" w:rsidRPr="001738DE">
              <w:t>[3]</w:t>
            </w:r>
          </w:p>
        </w:tc>
        <w:tc>
          <w:tcPr>
            <w:tcW w:w="1381" w:type="dxa"/>
          </w:tcPr>
          <w:p w14:paraId="1F0ED76E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+1 </w:t>
            </w:r>
            <w:r w:rsidR="009C3964" w:rsidRPr="001738DE">
              <w:t>point</w:t>
            </w:r>
          </w:p>
        </w:tc>
        <w:tc>
          <w:tcPr>
            <w:tcW w:w="1948" w:type="dxa"/>
          </w:tcPr>
          <w:p w14:paraId="176B60EB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345B86D6" w14:textId="77777777">
        <w:trPr>
          <w:trHeight w:val="431"/>
        </w:trPr>
        <w:tc>
          <w:tcPr>
            <w:tcW w:w="8111" w:type="dxa"/>
            <w:gridSpan w:val="3"/>
          </w:tcPr>
          <w:p w14:paraId="631AC602" w14:textId="77777777" w:rsidR="00604892" w:rsidRPr="001738DE" w:rsidRDefault="00A86B0F" w:rsidP="001738DE">
            <w:pPr>
              <w:jc w:val="center"/>
              <w:rPr>
                <w:b/>
              </w:rPr>
            </w:pPr>
            <w:r w:rsidRPr="001738DE">
              <w:rPr>
                <w:b/>
              </w:rPr>
              <w:t>Publication (full text)</w:t>
            </w:r>
          </w:p>
        </w:tc>
        <w:tc>
          <w:tcPr>
            <w:tcW w:w="1948" w:type="dxa"/>
          </w:tcPr>
          <w:p w14:paraId="152B2C9F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4E17CBFD" w14:textId="77777777">
        <w:trPr>
          <w:trHeight w:val="431"/>
        </w:trPr>
        <w:tc>
          <w:tcPr>
            <w:tcW w:w="814" w:type="dxa"/>
          </w:tcPr>
          <w:p w14:paraId="365086A0" w14:textId="77777777" w:rsidR="00604892" w:rsidRPr="001738DE" w:rsidRDefault="00062142" w:rsidP="001738DE">
            <w:pPr>
              <w:jc w:val="center"/>
            </w:pPr>
            <w:r w:rsidRPr="001738DE">
              <w:t>T10</w:t>
            </w:r>
          </w:p>
        </w:tc>
        <w:tc>
          <w:tcPr>
            <w:tcW w:w="5916" w:type="dxa"/>
          </w:tcPr>
          <w:p w14:paraId="4A497B85" w14:textId="7C82C3F7" w:rsidR="00604892" w:rsidRPr="001738DE" w:rsidRDefault="00A86B0F" w:rsidP="001738DE">
            <w:pPr>
              <w:jc w:val="center"/>
            </w:pPr>
            <w:r w:rsidRPr="001738DE">
              <w:t>Lead author</w:t>
            </w:r>
            <w:r w:rsidR="001738DE">
              <w:t xml:space="preserve"> of a</w:t>
            </w:r>
            <w:r w:rsidRPr="001738DE">
              <w:t xml:space="preserve"> publication</w:t>
            </w:r>
            <w:r w:rsidR="00062142" w:rsidRPr="001738DE">
              <w:t xml:space="preserve"> [4]</w:t>
            </w:r>
          </w:p>
        </w:tc>
        <w:tc>
          <w:tcPr>
            <w:tcW w:w="1381" w:type="dxa"/>
          </w:tcPr>
          <w:p w14:paraId="00147D87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5 </w:t>
            </w:r>
            <w:r w:rsidR="009C3964" w:rsidRPr="001738DE">
              <w:t>points</w:t>
            </w:r>
          </w:p>
        </w:tc>
        <w:tc>
          <w:tcPr>
            <w:tcW w:w="1948" w:type="dxa"/>
          </w:tcPr>
          <w:p w14:paraId="2D206036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4E634B9B" w14:textId="77777777">
        <w:trPr>
          <w:trHeight w:val="431"/>
        </w:trPr>
        <w:tc>
          <w:tcPr>
            <w:tcW w:w="814" w:type="dxa"/>
          </w:tcPr>
          <w:p w14:paraId="01F97E42" w14:textId="77777777" w:rsidR="00604892" w:rsidRPr="001738DE" w:rsidRDefault="00062142" w:rsidP="001738DE">
            <w:pPr>
              <w:jc w:val="center"/>
            </w:pPr>
            <w:r w:rsidRPr="001738DE">
              <w:t>T11</w:t>
            </w:r>
          </w:p>
        </w:tc>
        <w:tc>
          <w:tcPr>
            <w:tcW w:w="5916" w:type="dxa"/>
          </w:tcPr>
          <w:p w14:paraId="5B6D592E" w14:textId="1F43F2C3" w:rsidR="00604892" w:rsidRPr="001738DE" w:rsidRDefault="00A86B0F" w:rsidP="001738DE">
            <w:pPr>
              <w:jc w:val="center"/>
            </w:pPr>
            <w:r w:rsidRPr="001738DE">
              <w:t xml:space="preserve">Secondary author and </w:t>
            </w:r>
            <w:r w:rsidR="003262F0" w:rsidRPr="001738DE">
              <w:t>co-author</w:t>
            </w:r>
            <w:r w:rsidR="001738DE">
              <w:t xml:space="preserve"> of a publication</w:t>
            </w:r>
            <w:r w:rsidR="00062142" w:rsidRPr="001738DE">
              <w:t xml:space="preserve"> [5]</w:t>
            </w:r>
          </w:p>
        </w:tc>
        <w:tc>
          <w:tcPr>
            <w:tcW w:w="1381" w:type="dxa"/>
          </w:tcPr>
          <w:p w14:paraId="0D032431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3 </w:t>
            </w:r>
            <w:r w:rsidR="009C3964" w:rsidRPr="001738DE">
              <w:t>points</w:t>
            </w:r>
          </w:p>
        </w:tc>
        <w:tc>
          <w:tcPr>
            <w:tcW w:w="1948" w:type="dxa"/>
          </w:tcPr>
          <w:p w14:paraId="4C901430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6B33AF78" w14:textId="77777777">
        <w:trPr>
          <w:trHeight w:val="431"/>
        </w:trPr>
        <w:tc>
          <w:tcPr>
            <w:tcW w:w="814" w:type="dxa"/>
          </w:tcPr>
          <w:p w14:paraId="52584ECD" w14:textId="77777777" w:rsidR="00604892" w:rsidRPr="001738DE" w:rsidRDefault="00062142" w:rsidP="001738DE">
            <w:pPr>
              <w:jc w:val="center"/>
            </w:pPr>
            <w:r w:rsidRPr="001738DE">
              <w:t>T12</w:t>
            </w:r>
          </w:p>
        </w:tc>
        <w:tc>
          <w:tcPr>
            <w:tcW w:w="5916" w:type="dxa"/>
          </w:tcPr>
          <w:p w14:paraId="20D3F1FB" w14:textId="68E32460" w:rsidR="00604892" w:rsidRPr="001738DE" w:rsidRDefault="00A86B0F" w:rsidP="001738DE">
            <w:pPr>
              <w:jc w:val="center"/>
            </w:pPr>
            <w:r w:rsidRPr="001738DE">
              <w:t>Individual publication</w:t>
            </w:r>
            <w:r w:rsidR="00062142" w:rsidRPr="001738DE">
              <w:t xml:space="preserve"> [6]</w:t>
            </w:r>
          </w:p>
        </w:tc>
        <w:tc>
          <w:tcPr>
            <w:tcW w:w="1381" w:type="dxa"/>
          </w:tcPr>
          <w:p w14:paraId="7DF6E60C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7 </w:t>
            </w:r>
            <w:r w:rsidR="009C3964" w:rsidRPr="001738DE">
              <w:t>points</w:t>
            </w:r>
          </w:p>
        </w:tc>
        <w:tc>
          <w:tcPr>
            <w:tcW w:w="1948" w:type="dxa"/>
          </w:tcPr>
          <w:p w14:paraId="03E45F96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315E109E" w14:textId="77777777">
        <w:trPr>
          <w:trHeight w:val="431"/>
        </w:trPr>
        <w:tc>
          <w:tcPr>
            <w:tcW w:w="814" w:type="dxa"/>
          </w:tcPr>
          <w:p w14:paraId="38DF6E5A" w14:textId="77777777" w:rsidR="00604892" w:rsidRPr="001738DE" w:rsidRDefault="00062142" w:rsidP="001738DE">
            <w:pPr>
              <w:jc w:val="center"/>
            </w:pPr>
            <w:r w:rsidRPr="001738DE">
              <w:t>T13</w:t>
            </w:r>
          </w:p>
        </w:tc>
        <w:tc>
          <w:tcPr>
            <w:tcW w:w="5916" w:type="dxa"/>
          </w:tcPr>
          <w:p w14:paraId="6E9951ED" w14:textId="77777777" w:rsidR="00604892" w:rsidRPr="001738DE" w:rsidRDefault="00A86B0F" w:rsidP="001738DE">
            <w:pPr>
              <w:jc w:val="center"/>
            </w:pPr>
            <w:r w:rsidRPr="001738DE">
              <w:t>Foreign language plus points</w:t>
            </w:r>
            <w:r w:rsidR="00062142" w:rsidRPr="001738DE">
              <w:t xml:space="preserve"> [3]</w:t>
            </w:r>
          </w:p>
        </w:tc>
        <w:tc>
          <w:tcPr>
            <w:tcW w:w="1381" w:type="dxa"/>
          </w:tcPr>
          <w:p w14:paraId="0AE8EC22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+2 </w:t>
            </w:r>
            <w:r w:rsidR="009C3964" w:rsidRPr="001738DE">
              <w:t>points</w:t>
            </w:r>
          </w:p>
        </w:tc>
        <w:tc>
          <w:tcPr>
            <w:tcW w:w="1948" w:type="dxa"/>
          </w:tcPr>
          <w:p w14:paraId="24B791B8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213F8B7D" w14:textId="77777777">
        <w:trPr>
          <w:trHeight w:val="431"/>
        </w:trPr>
        <w:tc>
          <w:tcPr>
            <w:tcW w:w="8111" w:type="dxa"/>
            <w:gridSpan w:val="3"/>
          </w:tcPr>
          <w:p w14:paraId="00B04FE6" w14:textId="77777777" w:rsidR="00604892" w:rsidRPr="001738DE" w:rsidRDefault="00A86B0F" w:rsidP="003262F0">
            <w:pPr>
              <w:pStyle w:val="TableParagraph"/>
              <w:spacing w:before="78"/>
              <w:ind w:left="2806" w:right="2798"/>
              <w:jc w:val="center"/>
              <w:rPr>
                <w:b/>
              </w:rPr>
            </w:pPr>
            <w:r w:rsidRPr="001738DE">
              <w:rPr>
                <w:b/>
              </w:rPr>
              <w:t xml:space="preserve">Book chapter or </w:t>
            </w:r>
            <w:r w:rsidR="003262F0" w:rsidRPr="001738DE">
              <w:rPr>
                <w:b/>
              </w:rPr>
              <w:t>contributor</w:t>
            </w:r>
          </w:p>
        </w:tc>
        <w:tc>
          <w:tcPr>
            <w:tcW w:w="1948" w:type="dxa"/>
          </w:tcPr>
          <w:p w14:paraId="06F5DD82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7442A926" w14:textId="77777777">
        <w:trPr>
          <w:trHeight w:val="431"/>
        </w:trPr>
        <w:tc>
          <w:tcPr>
            <w:tcW w:w="814" w:type="dxa"/>
          </w:tcPr>
          <w:p w14:paraId="1DD6EF6D" w14:textId="77777777" w:rsidR="00604892" w:rsidRPr="001738DE" w:rsidRDefault="00062142" w:rsidP="001738DE">
            <w:pPr>
              <w:jc w:val="center"/>
            </w:pPr>
            <w:r w:rsidRPr="001738DE">
              <w:t>T14</w:t>
            </w:r>
          </w:p>
        </w:tc>
        <w:tc>
          <w:tcPr>
            <w:tcW w:w="5916" w:type="dxa"/>
          </w:tcPr>
          <w:p w14:paraId="59ABDC7C" w14:textId="77777777" w:rsidR="00604892" w:rsidRPr="001738DE" w:rsidRDefault="003262F0" w:rsidP="001738DE">
            <w:pPr>
              <w:jc w:val="center"/>
            </w:pPr>
            <w:r w:rsidRPr="001738DE">
              <w:t>Book chapter or contributor</w:t>
            </w:r>
            <w:r w:rsidR="00062142" w:rsidRPr="001738DE">
              <w:t xml:space="preserve"> [7]</w:t>
            </w:r>
          </w:p>
        </w:tc>
        <w:tc>
          <w:tcPr>
            <w:tcW w:w="1381" w:type="dxa"/>
          </w:tcPr>
          <w:p w14:paraId="313665DD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8 </w:t>
            </w:r>
            <w:r w:rsidR="009C3964" w:rsidRPr="001738DE">
              <w:t>points</w:t>
            </w:r>
          </w:p>
        </w:tc>
        <w:tc>
          <w:tcPr>
            <w:tcW w:w="1948" w:type="dxa"/>
          </w:tcPr>
          <w:p w14:paraId="0EEEA528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6CDFC42F" w14:textId="77777777">
        <w:trPr>
          <w:trHeight w:val="431"/>
        </w:trPr>
        <w:tc>
          <w:tcPr>
            <w:tcW w:w="814" w:type="dxa"/>
          </w:tcPr>
          <w:p w14:paraId="3C600ACB" w14:textId="77777777" w:rsidR="00604892" w:rsidRPr="001738DE" w:rsidRDefault="00062142" w:rsidP="001738DE">
            <w:pPr>
              <w:jc w:val="center"/>
            </w:pPr>
            <w:r w:rsidRPr="001738DE">
              <w:t>T15</w:t>
            </w:r>
          </w:p>
        </w:tc>
        <w:tc>
          <w:tcPr>
            <w:tcW w:w="5916" w:type="dxa"/>
          </w:tcPr>
          <w:p w14:paraId="4B8AEE7A" w14:textId="77777777" w:rsidR="00604892" w:rsidRPr="001738DE" w:rsidRDefault="003262F0" w:rsidP="001738DE">
            <w:pPr>
              <w:jc w:val="center"/>
            </w:pPr>
            <w:r w:rsidRPr="001738DE">
              <w:t>Foreign language plus points</w:t>
            </w:r>
            <w:r w:rsidR="00062142" w:rsidRPr="001738DE">
              <w:t xml:space="preserve"> [3]</w:t>
            </w:r>
          </w:p>
        </w:tc>
        <w:tc>
          <w:tcPr>
            <w:tcW w:w="1381" w:type="dxa"/>
          </w:tcPr>
          <w:p w14:paraId="2BEBAB45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+3 </w:t>
            </w:r>
            <w:r w:rsidR="009C3964" w:rsidRPr="001738DE">
              <w:t>points</w:t>
            </w:r>
          </w:p>
        </w:tc>
        <w:tc>
          <w:tcPr>
            <w:tcW w:w="1948" w:type="dxa"/>
          </w:tcPr>
          <w:p w14:paraId="0B162D98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</w:tbl>
    <w:p w14:paraId="5F76201B" w14:textId="77777777" w:rsidR="00604892" w:rsidRPr="001738DE" w:rsidRDefault="00604892">
      <w:pPr>
        <w:rPr>
          <w:sz w:val="20"/>
        </w:rPr>
        <w:sectPr w:rsidR="00604892" w:rsidRPr="001738DE">
          <w:headerReference w:type="default" r:id="rId7"/>
          <w:footerReference w:type="default" r:id="rId8"/>
          <w:pgSz w:w="11910" w:h="16840"/>
          <w:pgMar w:top="2060" w:right="600" w:bottom="620" w:left="1020" w:header="1134" w:footer="430" w:gutter="0"/>
          <w:cols w:space="708"/>
        </w:sectPr>
      </w:pPr>
    </w:p>
    <w:p w14:paraId="7CF373F9" w14:textId="77777777" w:rsidR="00604892" w:rsidRPr="001738DE" w:rsidRDefault="00604892">
      <w:pPr>
        <w:pStyle w:val="Szvegtrzs"/>
        <w:spacing w:before="5"/>
        <w:rPr>
          <w:sz w:val="24"/>
        </w:rPr>
      </w:pPr>
    </w:p>
    <w:tbl>
      <w:tblPr>
        <w:tblStyle w:val="TableNormal"/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10"/>
        <w:gridCol w:w="5893"/>
        <w:gridCol w:w="1377"/>
        <w:gridCol w:w="1941"/>
      </w:tblGrid>
      <w:tr w:rsidR="00604892" w:rsidRPr="001738DE" w14:paraId="7E05ABE4" w14:textId="77777777" w:rsidTr="001738DE">
        <w:trPr>
          <w:trHeight w:val="411"/>
        </w:trPr>
        <w:tc>
          <w:tcPr>
            <w:tcW w:w="8080" w:type="dxa"/>
            <w:gridSpan w:val="3"/>
          </w:tcPr>
          <w:p w14:paraId="22B50587" w14:textId="77777777" w:rsidR="00604892" w:rsidRPr="001738DE" w:rsidRDefault="003262F0">
            <w:pPr>
              <w:pStyle w:val="TableParagraph"/>
              <w:spacing w:before="78"/>
              <w:ind w:left="2806" w:right="2798"/>
              <w:jc w:val="center"/>
              <w:rPr>
                <w:b/>
              </w:rPr>
            </w:pPr>
            <w:r w:rsidRPr="001738DE">
              <w:rPr>
                <w:b/>
              </w:rPr>
              <w:t>Book, volume</w:t>
            </w:r>
          </w:p>
        </w:tc>
        <w:tc>
          <w:tcPr>
            <w:tcW w:w="1940" w:type="dxa"/>
          </w:tcPr>
          <w:p w14:paraId="15A1DF71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0427DE3D" w14:textId="77777777" w:rsidTr="001738DE">
        <w:trPr>
          <w:trHeight w:val="411"/>
        </w:trPr>
        <w:tc>
          <w:tcPr>
            <w:tcW w:w="810" w:type="dxa"/>
          </w:tcPr>
          <w:p w14:paraId="3AA052B9" w14:textId="77777777" w:rsidR="00604892" w:rsidRPr="001738DE" w:rsidRDefault="00062142" w:rsidP="001738DE">
            <w:pPr>
              <w:jc w:val="center"/>
            </w:pPr>
            <w:r w:rsidRPr="001738DE">
              <w:t>T16</w:t>
            </w:r>
          </w:p>
        </w:tc>
        <w:tc>
          <w:tcPr>
            <w:tcW w:w="5893" w:type="dxa"/>
          </w:tcPr>
          <w:p w14:paraId="339257A7" w14:textId="75DA790B" w:rsidR="00604892" w:rsidRPr="001738DE" w:rsidRDefault="003262F0" w:rsidP="001738DE">
            <w:pPr>
              <w:jc w:val="center"/>
            </w:pPr>
            <w:r w:rsidRPr="001738DE">
              <w:t xml:space="preserve">Primary author </w:t>
            </w:r>
            <w:r w:rsidR="001738DE">
              <w:t>of a</w:t>
            </w:r>
            <w:r w:rsidR="001738DE" w:rsidRPr="001738DE">
              <w:t xml:space="preserve"> </w:t>
            </w:r>
            <w:r w:rsidRPr="001738DE">
              <w:t>volume</w:t>
            </w:r>
            <w:r w:rsidR="00062142" w:rsidRPr="001738DE">
              <w:t xml:space="preserve"> [8]</w:t>
            </w:r>
          </w:p>
        </w:tc>
        <w:tc>
          <w:tcPr>
            <w:tcW w:w="1375" w:type="dxa"/>
          </w:tcPr>
          <w:p w14:paraId="10397059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15 </w:t>
            </w:r>
            <w:r w:rsidR="009C3964" w:rsidRPr="001738DE">
              <w:t>points</w:t>
            </w:r>
          </w:p>
        </w:tc>
        <w:tc>
          <w:tcPr>
            <w:tcW w:w="1940" w:type="dxa"/>
          </w:tcPr>
          <w:p w14:paraId="0697AF2C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4EA4C787" w14:textId="77777777" w:rsidTr="001738DE">
        <w:trPr>
          <w:trHeight w:val="411"/>
        </w:trPr>
        <w:tc>
          <w:tcPr>
            <w:tcW w:w="810" w:type="dxa"/>
          </w:tcPr>
          <w:p w14:paraId="088586EE" w14:textId="77777777" w:rsidR="00604892" w:rsidRPr="001738DE" w:rsidRDefault="00062142" w:rsidP="001738DE">
            <w:pPr>
              <w:jc w:val="center"/>
            </w:pPr>
            <w:r w:rsidRPr="001738DE">
              <w:t>T17</w:t>
            </w:r>
          </w:p>
        </w:tc>
        <w:tc>
          <w:tcPr>
            <w:tcW w:w="5893" w:type="dxa"/>
          </w:tcPr>
          <w:p w14:paraId="059617DB" w14:textId="594F8943" w:rsidR="00604892" w:rsidRPr="001738DE" w:rsidRDefault="003262F0" w:rsidP="001738DE">
            <w:pPr>
              <w:jc w:val="center"/>
            </w:pPr>
            <w:r w:rsidRPr="001738DE">
              <w:t>Secondary and co-author</w:t>
            </w:r>
            <w:r w:rsidR="001738DE">
              <w:t xml:space="preserve"> of a</w:t>
            </w:r>
            <w:r w:rsidR="001738DE" w:rsidRPr="001738DE">
              <w:t xml:space="preserve"> volume</w:t>
            </w:r>
            <w:r w:rsidR="00062142" w:rsidRPr="001738DE">
              <w:t xml:space="preserve"> [9]</w:t>
            </w:r>
          </w:p>
        </w:tc>
        <w:tc>
          <w:tcPr>
            <w:tcW w:w="1375" w:type="dxa"/>
          </w:tcPr>
          <w:p w14:paraId="6A1DD34B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10 </w:t>
            </w:r>
            <w:r w:rsidR="009C3964" w:rsidRPr="001738DE">
              <w:t>points</w:t>
            </w:r>
          </w:p>
        </w:tc>
        <w:tc>
          <w:tcPr>
            <w:tcW w:w="1940" w:type="dxa"/>
          </w:tcPr>
          <w:p w14:paraId="153FE0EE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639D8037" w14:textId="77777777" w:rsidTr="001738DE">
        <w:trPr>
          <w:trHeight w:val="411"/>
        </w:trPr>
        <w:tc>
          <w:tcPr>
            <w:tcW w:w="810" w:type="dxa"/>
          </w:tcPr>
          <w:p w14:paraId="2287614F" w14:textId="77777777" w:rsidR="00604892" w:rsidRPr="001738DE" w:rsidRDefault="00062142" w:rsidP="001738DE">
            <w:pPr>
              <w:jc w:val="center"/>
            </w:pPr>
            <w:r w:rsidRPr="001738DE">
              <w:t>T18</w:t>
            </w:r>
          </w:p>
        </w:tc>
        <w:tc>
          <w:tcPr>
            <w:tcW w:w="5893" w:type="dxa"/>
          </w:tcPr>
          <w:p w14:paraId="3EACD051" w14:textId="77777777" w:rsidR="00604892" w:rsidRPr="001738DE" w:rsidRDefault="003262F0" w:rsidP="001738DE">
            <w:pPr>
              <w:jc w:val="center"/>
            </w:pPr>
            <w:r w:rsidRPr="001738DE">
              <w:t>Individual volume</w:t>
            </w:r>
            <w:r w:rsidR="00062142" w:rsidRPr="001738DE">
              <w:t xml:space="preserve"> [10]</w:t>
            </w:r>
          </w:p>
        </w:tc>
        <w:tc>
          <w:tcPr>
            <w:tcW w:w="1375" w:type="dxa"/>
          </w:tcPr>
          <w:p w14:paraId="06C08B3F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20 </w:t>
            </w:r>
            <w:r w:rsidR="009C3964" w:rsidRPr="001738DE">
              <w:t>points</w:t>
            </w:r>
          </w:p>
        </w:tc>
        <w:tc>
          <w:tcPr>
            <w:tcW w:w="1940" w:type="dxa"/>
          </w:tcPr>
          <w:p w14:paraId="23AA9EDE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6EAC830F" w14:textId="77777777" w:rsidTr="001738DE">
        <w:trPr>
          <w:trHeight w:val="411"/>
        </w:trPr>
        <w:tc>
          <w:tcPr>
            <w:tcW w:w="810" w:type="dxa"/>
          </w:tcPr>
          <w:p w14:paraId="2C4CA875" w14:textId="77777777" w:rsidR="00604892" w:rsidRPr="001738DE" w:rsidRDefault="00062142" w:rsidP="001738DE">
            <w:pPr>
              <w:jc w:val="center"/>
            </w:pPr>
            <w:r w:rsidRPr="001738DE">
              <w:t>T19</w:t>
            </w:r>
          </w:p>
        </w:tc>
        <w:tc>
          <w:tcPr>
            <w:tcW w:w="5893" w:type="dxa"/>
          </w:tcPr>
          <w:p w14:paraId="13E74841" w14:textId="77777777" w:rsidR="00604892" w:rsidRPr="001738DE" w:rsidRDefault="003262F0" w:rsidP="001738DE">
            <w:pPr>
              <w:jc w:val="center"/>
            </w:pPr>
            <w:r w:rsidRPr="001738DE">
              <w:t>Foreign language plus points</w:t>
            </w:r>
            <w:r w:rsidR="00062142" w:rsidRPr="001738DE">
              <w:t xml:space="preserve"> [3]</w:t>
            </w:r>
          </w:p>
        </w:tc>
        <w:tc>
          <w:tcPr>
            <w:tcW w:w="1375" w:type="dxa"/>
          </w:tcPr>
          <w:p w14:paraId="2ACB9E7C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+4 </w:t>
            </w:r>
            <w:r w:rsidR="009C3964" w:rsidRPr="001738DE">
              <w:t>points</w:t>
            </w:r>
          </w:p>
        </w:tc>
        <w:tc>
          <w:tcPr>
            <w:tcW w:w="1940" w:type="dxa"/>
          </w:tcPr>
          <w:p w14:paraId="608BCFB7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7610E1A5" w14:textId="77777777" w:rsidTr="001738DE">
        <w:trPr>
          <w:trHeight w:val="411"/>
        </w:trPr>
        <w:tc>
          <w:tcPr>
            <w:tcW w:w="810" w:type="dxa"/>
          </w:tcPr>
          <w:p w14:paraId="6B2CBFA5" w14:textId="77777777" w:rsidR="00604892" w:rsidRPr="001738DE" w:rsidRDefault="00062142" w:rsidP="001738DE">
            <w:pPr>
              <w:jc w:val="center"/>
            </w:pPr>
            <w:r w:rsidRPr="001738DE">
              <w:t>T20</w:t>
            </w:r>
          </w:p>
        </w:tc>
        <w:tc>
          <w:tcPr>
            <w:tcW w:w="5893" w:type="dxa"/>
          </w:tcPr>
          <w:p w14:paraId="2EC11E0B" w14:textId="77777777" w:rsidR="00604892" w:rsidRPr="001738DE" w:rsidRDefault="003262F0" w:rsidP="001738DE">
            <w:pPr>
              <w:jc w:val="center"/>
            </w:pPr>
            <w:r w:rsidRPr="001738DE">
              <w:t>Volume editor</w:t>
            </w:r>
          </w:p>
        </w:tc>
        <w:tc>
          <w:tcPr>
            <w:tcW w:w="1375" w:type="dxa"/>
          </w:tcPr>
          <w:p w14:paraId="41AA64A3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7 </w:t>
            </w:r>
            <w:r w:rsidR="009C3964" w:rsidRPr="001738DE">
              <w:t>points</w:t>
            </w:r>
          </w:p>
        </w:tc>
        <w:tc>
          <w:tcPr>
            <w:tcW w:w="1940" w:type="dxa"/>
          </w:tcPr>
          <w:p w14:paraId="40E3967C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5415FF60" w14:textId="77777777" w:rsidTr="001738DE">
        <w:trPr>
          <w:trHeight w:val="411"/>
        </w:trPr>
        <w:tc>
          <w:tcPr>
            <w:tcW w:w="810" w:type="dxa"/>
          </w:tcPr>
          <w:p w14:paraId="00AD658A" w14:textId="77777777" w:rsidR="00604892" w:rsidRPr="001738DE" w:rsidRDefault="00062142" w:rsidP="001738DE">
            <w:pPr>
              <w:jc w:val="center"/>
            </w:pPr>
            <w:r w:rsidRPr="001738DE">
              <w:t>T21</w:t>
            </w:r>
          </w:p>
        </w:tc>
        <w:tc>
          <w:tcPr>
            <w:tcW w:w="5893" w:type="dxa"/>
          </w:tcPr>
          <w:p w14:paraId="171D1682" w14:textId="77777777" w:rsidR="00604892" w:rsidRPr="001738DE" w:rsidRDefault="003262F0" w:rsidP="001738DE">
            <w:pPr>
              <w:jc w:val="center"/>
            </w:pPr>
            <w:r w:rsidRPr="001738DE">
              <w:t>Volume co-editor</w:t>
            </w:r>
          </w:p>
        </w:tc>
        <w:tc>
          <w:tcPr>
            <w:tcW w:w="1375" w:type="dxa"/>
          </w:tcPr>
          <w:p w14:paraId="51F5359F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5 </w:t>
            </w:r>
            <w:r w:rsidR="009C3964" w:rsidRPr="001738DE">
              <w:t>points</w:t>
            </w:r>
          </w:p>
        </w:tc>
        <w:tc>
          <w:tcPr>
            <w:tcW w:w="1940" w:type="dxa"/>
          </w:tcPr>
          <w:p w14:paraId="4716E32D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4322ECE7" w14:textId="77777777" w:rsidTr="001738DE">
        <w:trPr>
          <w:trHeight w:val="411"/>
        </w:trPr>
        <w:tc>
          <w:tcPr>
            <w:tcW w:w="8080" w:type="dxa"/>
            <w:gridSpan w:val="3"/>
          </w:tcPr>
          <w:p w14:paraId="6AF2F165" w14:textId="77777777" w:rsidR="00604892" w:rsidRPr="001738DE" w:rsidRDefault="003262F0" w:rsidP="001738DE">
            <w:pPr>
              <w:jc w:val="center"/>
              <w:rPr>
                <w:b/>
              </w:rPr>
            </w:pPr>
            <w:r w:rsidRPr="001738DE">
              <w:rPr>
                <w:b/>
              </w:rPr>
              <w:t>Other scientific publication</w:t>
            </w:r>
          </w:p>
        </w:tc>
        <w:tc>
          <w:tcPr>
            <w:tcW w:w="1940" w:type="dxa"/>
          </w:tcPr>
          <w:p w14:paraId="0523A2A3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00A5F016" w14:textId="77777777" w:rsidTr="001738DE">
        <w:trPr>
          <w:trHeight w:val="411"/>
        </w:trPr>
        <w:tc>
          <w:tcPr>
            <w:tcW w:w="810" w:type="dxa"/>
          </w:tcPr>
          <w:p w14:paraId="2DE741C5" w14:textId="77777777" w:rsidR="00604892" w:rsidRPr="001738DE" w:rsidRDefault="00062142">
            <w:pPr>
              <w:pStyle w:val="TableParagraph"/>
              <w:ind w:right="220"/>
              <w:jc w:val="right"/>
            </w:pPr>
            <w:r w:rsidRPr="001738DE">
              <w:rPr>
                <w:w w:val="95"/>
              </w:rPr>
              <w:t>T22</w:t>
            </w:r>
          </w:p>
        </w:tc>
        <w:tc>
          <w:tcPr>
            <w:tcW w:w="5893" w:type="dxa"/>
          </w:tcPr>
          <w:p w14:paraId="1BD2F2F8" w14:textId="77777777" w:rsidR="00604892" w:rsidRPr="001738DE" w:rsidRDefault="003262F0" w:rsidP="001738DE">
            <w:pPr>
              <w:jc w:val="center"/>
            </w:pPr>
            <w:r w:rsidRPr="001738DE">
              <w:t>Review, critique</w:t>
            </w:r>
            <w:r w:rsidR="00062142" w:rsidRPr="001738DE">
              <w:t xml:space="preserve"> [11]</w:t>
            </w:r>
          </w:p>
        </w:tc>
        <w:tc>
          <w:tcPr>
            <w:tcW w:w="1375" w:type="dxa"/>
          </w:tcPr>
          <w:p w14:paraId="06BFC3C1" w14:textId="77777777" w:rsidR="00604892" w:rsidRPr="001738DE" w:rsidRDefault="00062142" w:rsidP="001738DE">
            <w:pPr>
              <w:jc w:val="center"/>
            </w:pPr>
            <w:r w:rsidRPr="001738DE">
              <w:t xml:space="preserve">3 </w:t>
            </w:r>
            <w:r w:rsidR="009C3964" w:rsidRPr="001738DE">
              <w:t>points</w:t>
            </w:r>
          </w:p>
        </w:tc>
        <w:tc>
          <w:tcPr>
            <w:tcW w:w="1940" w:type="dxa"/>
          </w:tcPr>
          <w:p w14:paraId="05C5644F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237DDA78" w14:textId="77777777" w:rsidTr="001738DE">
        <w:trPr>
          <w:trHeight w:val="411"/>
        </w:trPr>
        <w:tc>
          <w:tcPr>
            <w:tcW w:w="810" w:type="dxa"/>
          </w:tcPr>
          <w:p w14:paraId="78F8371C" w14:textId="77777777" w:rsidR="00604892" w:rsidRPr="001738DE" w:rsidRDefault="00062142">
            <w:pPr>
              <w:pStyle w:val="TableParagraph"/>
              <w:ind w:right="220"/>
              <w:jc w:val="right"/>
            </w:pPr>
            <w:r w:rsidRPr="001738DE">
              <w:rPr>
                <w:w w:val="95"/>
              </w:rPr>
              <w:t>T23</w:t>
            </w:r>
          </w:p>
        </w:tc>
        <w:tc>
          <w:tcPr>
            <w:tcW w:w="5893" w:type="dxa"/>
          </w:tcPr>
          <w:p w14:paraId="65671313" w14:textId="77777777" w:rsidR="00604892" w:rsidRPr="001738DE" w:rsidRDefault="003262F0" w:rsidP="001738DE">
            <w:pPr>
              <w:jc w:val="center"/>
            </w:pPr>
            <w:r w:rsidRPr="001738DE">
              <w:t>Translation</w:t>
            </w:r>
            <w:r w:rsidR="00062142" w:rsidRPr="001738DE">
              <w:t xml:space="preserve"> [12]</w:t>
            </w:r>
          </w:p>
        </w:tc>
        <w:tc>
          <w:tcPr>
            <w:tcW w:w="1375" w:type="dxa"/>
          </w:tcPr>
          <w:p w14:paraId="3E53A67B" w14:textId="77777777" w:rsidR="00604892" w:rsidRPr="001738DE" w:rsidRDefault="00062142" w:rsidP="001738DE">
            <w:pPr>
              <w:jc w:val="center"/>
            </w:pPr>
            <w:r w:rsidRPr="001738DE">
              <w:t xml:space="preserve">2 </w:t>
            </w:r>
            <w:r w:rsidR="009C3964" w:rsidRPr="001738DE">
              <w:t>points</w:t>
            </w:r>
          </w:p>
        </w:tc>
        <w:tc>
          <w:tcPr>
            <w:tcW w:w="1940" w:type="dxa"/>
          </w:tcPr>
          <w:p w14:paraId="2A2689B6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46B53FFF" w14:textId="77777777" w:rsidTr="001738DE">
        <w:trPr>
          <w:trHeight w:val="411"/>
        </w:trPr>
        <w:tc>
          <w:tcPr>
            <w:tcW w:w="8080" w:type="dxa"/>
            <w:gridSpan w:val="3"/>
          </w:tcPr>
          <w:p w14:paraId="2E32EEC8" w14:textId="77777777" w:rsidR="00604892" w:rsidRPr="001738DE" w:rsidRDefault="003262F0">
            <w:pPr>
              <w:pStyle w:val="TableParagraph"/>
              <w:spacing w:before="78"/>
              <w:ind w:left="2806" w:right="2798"/>
              <w:jc w:val="center"/>
              <w:rPr>
                <w:b/>
              </w:rPr>
            </w:pPr>
            <w:r w:rsidRPr="001738DE">
              <w:rPr>
                <w:b/>
              </w:rPr>
              <w:t>Academic competitions</w:t>
            </w:r>
          </w:p>
        </w:tc>
        <w:tc>
          <w:tcPr>
            <w:tcW w:w="1940" w:type="dxa"/>
          </w:tcPr>
          <w:p w14:paraId="72FF498B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68A640EB" w14:textId="77777777" w:rsidTr="001738DE">
        <w:trPr>
          <w:trHeight w:val="386"/>
        </w:trPr>
        <w:tc>
          <w:tcPr>
            <w:tcW w:w="10021" w:type="dxa"/>
            <w:gridSpan w:val="4"/>
          </w:tcPr>
          <w:p w14:paraId="3265060F" w14:textId="77777777" w:rsidR="00604892" w:rsidRPr="001738DE" w:rsidRDefault="003262F0" w:rsidP="001738DE">
            <w:pPr>
              <w:rPr>
                <w:i/>
              </w:rPr>
            </w:pPr>
            <w:r w:rsidRPr="001738DE">
              <w:rPr>
                <w:i/>
              </w:rPr>
              <w:t>Only competitions of the period determined by the Regulation shall be considered!</w:t>
            </w:r>
          </w:p>
        </w:tc>
      </w:tr>
      <w:tr w:rsidR="00604892" w:rsidRPr="001738DE" w14:paraId="0FFE159E" w14:textId="77777777" w:rsidTr="001738DE">
        <w:trPr>
          <w:trHeight w:val="411"/>
        </w:trPr>
        <w:tc>
          <w:tcPr>
            <w:tcW w:w="810" w:type="dxa"/>
          </w:tcPr>
          <w:p w14:paraId="4D155E8C" w14:textId="77777777" w:rsidR="00604892" w:rsidRPr="001738DE" w:rsidRDefault="00062142" w:rsidP="001738DE">
            <w:pPr>
              <w:jc w:val="center"/>
            </w:pPr>
            <w:r w:rsidRPr="001738DE">
              <w:t>T24</w:t>
            </w:r>
          </w:p>
        </w:tc>
        <w:tc>
          <w:tcPr>
            <w:tcW w:w="5893" w:type="dxa"/>
          </w:tcPr>
          <w:p w14:paraId="47D8FF45" w14:textId="77777777" w:rsidR="00604892" w:rsidRPr="001738DE" w:rsidRDefault="003262F0" w:rsidP="001738DE">
            <w:pPr>
              <w:jc w:val="center"/>
            </w:pPr>
            <w:r w:rsidRPr="001738DE">
              <w:t>Faculty academic competition I. place</w:t>
            </w:r>
          </w:p>
        </w:tc>
        <w:tc>
          <w:tcPr>
            <w:tcW w:w="1375" w:type="dxa"/>
          </w:tcPr>
          <w:p w14:paraId="6AC5CECF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3 </w:t>
            </w:r>
            <w:r w:rsidR="009C3964" w:rsidRPr="001738DE">
              <w:t>points</w:t>
            </w:r>
          </w:p>
        </w:tc>
        <w:tc>
          <w:tcPr>
            <w:tcW w:w="1940" w:type="dxa"/>
          </w:tcPr>
          <w:p w14:paraId="419BC5BF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3262F0" w:rsidRPr="001738DE" w14:paraId="6531BE7A" w14:textId="77777777" w:rsidTr="001738DE">
        <w:trPr>
          <w:trHeight w:val="411"/>
        </w:trPr>
        <w:tc>
          <w:tcPr>
            <w:tcW w:w="810" w:type="dxa"/>
          </w:tcPr>
          <w:p w14:paraId="21901116" w14:textId="77777777" w:rsidR="003262F0" w:rsidRPr="001738DE" w:rsidRDefault="003262F0" w:rsidP="001738DE">
            <w:pPr>
              <w:jc w:val="center"/>
            </w:pPr>
            <w:r w:rsidRPr="001738DE">
              <w:t>T25</w:t>
            </w:r>
          </w:p>
        </w:tc>
        <w:tc>
          <w:tcPr>
            <w:tcW w:w="5893" w:type="dxa"/>
          </w:tcPr>
          <w:p w14:paraId="2EEC45CC" w14:textId="77777777" w:rsidR="003262F0" w:rsidRPr="001738DE" w:rsidRDefault="003262F0" w:rsidP="001738DE">
            <w:pPr>
              <w:jc w:val="center"/>
            </w:pPr>
            <w:r w:rsidRPr="001738DE">
              <w:t>Faculty academic competition II. place</w:t>
            </w:r>
          </w:p>
        </w:tc>
        <w:tc>
          <w:tcPr>
            <w:tcW w:w="1375" w:type="dxa"/>
          </w:tcPr>
          <w:p w14:paraId="393E5D8E" w14:textId="77777777" w:rsidR="003262F0" w:rsidRPr="001738DE" w:rsidRDefault="003262F0" w:rsidP="003262F0">
            <w:pPr>
              <w:pStyle w:val="TableParagraph"/>
              <w:ind w:left="329" w:right="321"/>
              <w:jc w:val="center"/>
            </w:pPr>
            <w:r w:rsidRPr="001738DE">
              <w:t>2 points</w:t>
            </w:r>
          </w:p>
        </w:tc>
        <w:tc>
          <w:tcPr>
            <w:tcW w:w="1940" w:type="dxa"/>
          </w:tcPr>
          <w:p w14:paraId="2897DE23" w14:textId="77777777" w:rsidR="003262F0" w:rsidRPr="001738DE" w:rsidRDefault="003262F0" w:rsidP="003262F0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3262F0" w:rsidRPr="001738DE" w14:paraId="5E77638F" w14:textId="77777777" w:rsidTr="001738DE">
        <w:trPr>
          <w:trHeight w:val="411"/>
        </w:trPr>
        <w:tc>
          <w:tcPr>
            <w:tcW w:w="810" w:type="dxa"/>
          </w:tcPr>
          <w:p w14:paraId="40653F63" w14:textId="77777777" w:rsidR="003262F0" w:rsidRPr="001738DE" w:rsidRDefault="003262F0" w:rsidP="001738DE">
            <w:pPr>
              <w:jc w:val="center"/>
            </w:pPr>
            <w:r w:rsidRPr="001738DE">
              <w:t>T26</w:t>
            </w:r>
          </w:p>
        </w:tc>
        <w:tc>
          <w:tcPr>
            <w:tcW w:w="5893" w:type="dxa"/>
          </w:tcPr>
          <w:p w14:paraId="073D967B" w14:textId="77777777" w:rsidR="003262F0" w:rsidRPr="001738DE" w:rsidRDefault="003262F0" w:rsidP="001738DE">
            <w:pPr>
              <w:jc w:val="center"/>
            </w:pPr>
            <w:r w:rsidRPr="001738DE">
              <w:t>Faculty academic competition III. place</w:t>
            </w:r>
          </w:p>
        </w:tc>
        <w:tc>
          <w:tcPr>
            <w:tcW w:w="1375" w:type="dxa"/>
          </w:tcPr>
          <w:p w14:paraId="60C2942B" w14:textId="77777777" w:rsidR="003262F0" w:rsidRPr="001738DE" w:rsidRDefault="003262F0" w:rsidP="003262F0">
            <w:pPr>
              <w:pStyle w:val="TableParagraph"/>
              <w:ind w:left="329" w:right="321"/>
              <w:jc w:val="center"/>
            </w:pPr>
            <w:r w:rsidRPr="001738DE">
              <w:t>1 point</w:t>
            </w:r>
          </w:p>
        </w:tc>
        <w:tc>
          <w:tcPr>
            <w:tcW w:w="1940" w:type="dxa"/>
          </w:tcPr>
          <w:p w14:paraId="23BB2B43" w14:textId="77777777" w:rsidR="003262F0" w:rsidRPr="001738DE" w:rsidRDefault="003262F0" w:rsidP="003262F0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3262F0" w:rsidRPr="001738DE" w14:paraId="1507E413" w14:textId="77777777" w:rsidTr="001738DE">
        <w:trPr>
          <w:trHeight w:val="645"/>
        </w:trPr>
        <w:tc>
          <w:tcPr>
            <w:tcW w:w="810" w:type="dxa"/>
          </w:tcPr>
          <w:p w14:paraId="253343F6" w14:textId="77777777" w:rsidR="003262F0" w:rsidRPr="001738DE" w:rsidRDefault="003262F0" w:rsidP="001738DE">
            <w:pPr>
              <w:jc w:val="center"/>
            </w:pPr>
            <w:r w:rsidRPr="001738DE">
              <w:t>T27</w:t>
            </w:r>
          </w:p>
        </w:tc>
        <w:tc>
          <w:tcPr>
            <w:tcW w:w="5893" w:type="dxa"/>
          </w:tcPr>
          <w:p w14:paraId="3AC2F422" w14:textId="77777777" w:rsidR="003262F0" w:rsidRPr="001738DE" w:rsidRDefault="003262F0" w:rsidP="001738DE">
            <w:pPr>
              <w:jc w:val="center"/>
            </w:pPr>
            <w:r w:rsidRPr="001738DE">
              <w:t>Other, county, regional or national academic competition I. place</w:t>
            </w:r>
          </w:p>
        </w:tc>
        <w:tc>
          <w:tcPr>
            <w:tcW w:w="1375" w:type="dxa"/>
          </w:tcPr>
          <w:p w14:paraId="641C85EE" w14:textId="77777777" w:rsidR="003262F0" w:rsidRPr="001738DE" w:rsidRDefault="003262F0" w:rsidP="003262F0">
            <w:pPr>
              <w:pStyle w:val="TableParagraph"/>
              <w:spacing w:before="213"/>
              <w:ind w:left="329" w:right="321"/>
              <w:jc w:val="center"/>
            </w:pPr>
            <w:r w:rsidRPr="001738DE">
              <w:t>6 points</w:t>
            </w:r>
          </w:p>
        </w:tc>
        <w:tc>
          <w:tcPr>
            <w:tcW w:w="1940" w:type="dxa"/>
          </w:tcPr>
          <w:p w14:paraId="354AE38A" w14:textId="77777777" w:rsidR="003262F0" w:rsidRPr="001738DE" w:rsidRDefault="003262F0" w:rsidP="003262F0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3262F0" w:rsidRPr="001738DE" w14:paraId="1064DDE6" w14:textId="77777777" w:rsidTr="001738DE">
        <w:trPr>
          <w:trHeight w:val="645"/>
        </w:trPr>
        <w:tc>
          <w:tcPr>
            <w:tcW w:w="810" w:type="dxa"/>
          </w:tcPr>
          <w:p w14:paraId="6AC5768E" w14:textId="77777777" w:rsidR="003262F0" w:rsidRPr="001738DE" w:rsidRDefault="003262F0" w:rsidP="001738DE">
            <w:pPr>
              <w:jc w:val="center"/>
            </w:pPr>
            <w:r w:rsidRPr="001738DE">
              <w:t>T28</w:t>
            </w:r>
          </w:p>
        </w:tc>
        <w:tc>
          <w:tcPr>
            <w:tcW w:w="5893" w:type="dxa"/>
          </w:tcPr>
          <w:p w14:paraId="346214A1" w14:textId="77777777" w:rsidR="003262F0" w:rsidRPr="001738DE" w:rsidRDefault="003262F0" w:rsidP="001738DE">
            <w:pPr>
              <w:jc w:val="center"/>
            </w:pPr>
            <w:r w:rsidRPr="001738DE">
              <w:t>Other, county, regional or national academic competition II. place</w:t>
            </w:r>
          </w:p>
        </w:tc>
        <w:tc>
          <w:tcPr>
            <w:tcW w:w="1375" w:type="dxa"/>
          </w:tcPr>
          <w:p w14:paraId="31BE45D2" w14:textId="77777777" w:rsidR="003262F0" w:rsidRPr="001738DE" w:rsidRDefault="003262F0" w:rsidP="003262F0">
            <w:pPr>
              <w:pStyle w:val="TableParagraph"/>
              <w:spacing w:before="213"/>
              <w:ind w:left="329" w:right="321"/>
              <w:jc w:val="center"/>
            </w:pPr>
            <w:r w:rsidRPr="001738DE">
              <w:t>5 points</w:t>
            </w:r>
          </w:p>
        </w:tc>
        <w:tc>
          <w:tcPr>
            <w:tcW w:w="1940" w:type="dxa"/>
          </w:tcPr>
          <w:p w14:paraId="6B896141" w14:textId="77777777" w:rsidR="003262F0" w:rsidRPr="001738DE" w:rsidRDefault="003262F0" w:rsidP="003262F0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3262F0" w:rsidRPr="001738DE" w14:paraId="1A8799FA" w14:textId="77777777" w:rsidTr="001738DE">
        <w:trPr>
          <w:trHeight w:val="645"/>
        </w:trPr>
        <w:tc>
          <w:tcPr>
            <w:tcW w:w="810" w:type="dxa"/>
          </w:tcPr>
          <w:p w14:paraId="08A16799" w14:textId="77777777" w:rsidR="003262F0" w:rsidRPr="001738DE" w:rsidRDefault="003262F0" w:rsidP="001738DE">
            <w:pPr>
              <w:jc w:val="center"/>
            </w:pPr>
            <w:r w:rsidRPr="001738DE">
              <w:t>T29</w:t>
            </w:r>
          </w:p>
        </w:tc>
        <w:tc>
          <w:tcPr>
            <w:tcW w:w="5893" w:type="dxa"/>
          </w:tcPr>
          <w:p w14:paraId="330FFE0C" w14:textId="77777777" w:rsidR="003262F0" w:rsidRPr="001738DE" w:rsidRDefault="003262F0" w:rsidP="001738DE">
            <w:pPr>
              <w:jc w:val="center"/>
            </w:pPr>
            <w:r w:rsidRPr="001738DE">
              <w:t>Other, county, regional or national academic competition III. place</w:t>
            </w:r>
          </w:p>
        </w:tc>
        <w:tc>
          <w:tcPr>
            <w:tcW w:w="1375" w:type="dxa"/>
          </w:tcPr>
          <w:p w14:paraId="0791E54F" w14:textId="77777777" w:rsidR="003262F0" w:rsidRPr="001738DE" w:rsidRDefault="003262F0" w:rsidP="003262F0">
            <w:pPr>
              <w:pStyle w:val="TableParagraph"/>
              <w:spacing w:before="213"/>
              <w:ind w:left="329" w:right="321"/>
              <w:jc w:val="center"/>
            </w:pPr>
            <w:r w:rsidRPr="001738DE">
              <w:t>4 points</w:t>
            </w:r>
          </w:p>
        </w:tc>
        <w:tc>
          <w:tcPr>
            <w:tcW w:w="1940" w:type="dxa"/>
          </w:tcPr>
          <w:p w14:paraId="0316BE1A" w14:textId="77777777" w:rsidR="003262F0" w:rsidRPr="001738DE" w:rsidRDefault="003262F0" w:rsidP="003262F0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3262F0" w:rsidRPr="001738DE" w14:paraId="05458121" w14:textId="77777777" w:rsidTr="001738DE">
        <w:trPr>
          <w:trHeight w:val="411"/>
        </w:trPr>
        <w:tc>
          <w:tcPr>
            <w:tcW w:w="8080" w:type="dxa"/>
            <w:gridSpan w:val="3"/>
          </w:tcPr>
          <w:p w14:paraId="5F2ADDF1" w14:textId="1E9765C1" w:rsidR="003262F0" w:rsidRPr="001738DE" w:rsidRDefault="00972C92" w:rsidP="001738DE">
            <w:pPr>
              <w:jc w:val="center"/>
              <w:rPr>
                <w:b/>
              </w:rPr>
            </w:pPr>
            <w:r w:rsidRPr="001738DE">
              <w:rPr>
                <w:b/>
              </w:rPr>
              <w:t>Scientific, professional, and conference presentations</w:t>
            </w:r>
          </w:p>
        </w:tc>
        <w:tc>
          <w:tcPr>
            <w:tcW w:w="1940" w:type="dxa"/>
          </w:tcPr>
          <w:p w14:paraId="0A915A65" w14:textId="77777777" w:rsidR="003262F0" w:rsidRPr="001738DE" w:rsidRDefault="003262F0" w:rsidP="003262F0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3262F0" w:rsidRPr="001738DE" w14:paraId="402E53EA" w14:textId="77777777" w:rsidTr="001738DE">
        <w:trPr>
          <w:trHeight w:val="386"/>
        </w:trPr>
        <w:tc>
          <w:tcPr>
            <w:tcW w:w="10021" w:type="dxa"/>
            <w:gridSpan w:val="4"/>
          </w:tcPr>
          <w:p w14:paraId="56777773" w14:textId="1440112D" w:rsidR="003262F0" w:rsidRPr="001738DE" w:rsidRDefault="00972C92" w:rsidP="001738DE">
            <w:pPr>
              <w:rPr>
                <w:i/>
              </w:rPr>
            </w:pPr>
            <w:r w:rsidRPr="001738DE">
              <w:rPr>
                <w:i/>
              </w:rPr>
              <w:t>Only p</w:t>
            </w:r>
            <w:r w:rsidR="0031722E" w:rsidRPr="001738DE">
              <w:rPr>
                <w:i/>
              </w:rPr>
              <w:t>resenta</w:t>
            </w:r>
            <w:r w:rsidRPr="001738DE">
              <w:rPr>
                <w:i/>
              </w:rPr>
              <w:t>t</w:t>
            </w:r>
            <w:r w:rsidR="0031722E" w:rsidRPr="001738DE">
              <w:rPr>
                <w:i/>
              </w:rPr>
              <w:t>i</w:t>
            </w:r>
            <w:r w:rsidRPr="001738DE">
              <w:rPr>
                <w:i/>
              </w:rPr>
              <w:t>ons of the period determined by the Regulation shall be considered!</w:t>
            </w:r>
          </w:p>
        </w:tc>
      </w:tr>
      <w:tr w:rsidR="003262F0" w:rsidRPr="001738DE" w14:paraId="3168079C" w14:textId="77777777" w:rsidTr="001738DE">
        <w:trPr>
          <w:trHeight w:val="411"/>
        </w:trPr>
        <w:tc>
          <w:tcPr>
            <w:tcW w:w="8080" w:type="dxa"/>
            <w:gridSpan w:val="3"/>
          </w:tcPr>
          <w:p w14:paraId="4C560961" w14:textId="4381A3CC" w:rsidR="003262F0" w:rsidRPr="001738DE" w:rsidRDefault="00972C92" w:rsidP="003262F0">
            <w:pPr>
              <w:pStyle w:val="TableParagraph"/>
              <w:spacing w:before="78"/>
              <w:ind w:left="2806" w:right="2798"/>
              <w:jc w:val="center"/>
              <w:rPr>
                <w:b/>
              </w:rPr>
            </w:pPr>
            <w:r w:rsidRPr="001738DE">
              <w:rPr>
                <w:b/>
              </w:rPr>
              <w:t>Conferences</w:t>
            </w:r>
          </w:p>
        </w:tc>
        <w:tc>
          <w:tcPr>
            <w:tcW w:w="1940" w:type="dxa"/>
          </w:tcPr>
          <w:p w14:paraId="1BB2B21F" w14:textId="77777777" w:rsidR="003262F0" w:rsidRPr="001738DE" w:rsidRDefault="003262F0" w:rsidP="003262F0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3262F0" w:rsidRPr="001738DE" w14:paraId="14A31AAE" w14:textId="77777777" w:rsidTr="001738DE">
        <w:trPr>
          <w:trHeight w:val="411"/>
        </w:trPr>
        <w:tc>
          <w:tcPr>
            <w:tcW w:w="810" w:type="dxa"/>
          </w:tcPr>
          <w:p w14:paraId="7EF8B5EC" w14:textId="77777777" w:rsidR="003262F0" w:rsidRPr="001738DE" w:rsidRDefault="003262F0" w:rsidP="001738DE">
            <w:pPr>
              <w:jc w:val="center"/>
            </w:pPr>
            <w:r w:rsidRPr="001738DE">
              <w:t>T30</w:t>
            </w:r>
          </w:p>
        </w:tc>
        <w:tc>
          <w:tcPr>
            <w:tcW w:w="5893" w:type="dxa"/>
          </w:tcPr>
          <w:p w14:paraId="26681F2A" w14:textId="1D5914BF" w:rsidR="003262F0" w:rsidRPr="001738DE" w:rsidRDefault="00972C92" w:rsidP="001738DE">
            <w:pPr>
              <w:jc w:val="center"/>
            </w:pPr>
            <w:r w:rsidRPr="001738DE">
              <w:t>Individual, oral presentation at an international conference</w:t>
            </w:r>
          </w:p>
        </w:tc>
        <w:tc>
          <w:tcPr>
            <w:tcW w:w="1375" w:type="dxa"/>
          </w:tcPr>
          <w:p w14:paraId="03804EA0" w14:textId="77777777" w:rsidR="003262F0" w:rsidRPr="001738DE" w:rsidRDefault="003262F0" w:rsidP="003262F0">
            <w:pPr>
              <w:pStyle w:val="TableParagraph"/>
              <w:ind w:left="329" w:right="321"/>
              <w:jc w:val="center"/>
            </w:pPr>
            <w:r w:rsidRPr="001738DE">
              <w:t>12 points</w:t>
            </w:r>
          </w:p>
        </w:tc>
        <w:tc>
          <w:tcPr>
            <w:tcW w:w="1940" w:type="dxa"/>
          </w:tcPr>
          <w:p w14:paraId="6C5504B9" w14:textId="77777777" w:rsidR="003262F0" w:rsidRPr="001738DE" w:rsidRDefault="003262F0" w:rsidP="003262F0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3262F0" w:rsidRPr="001738DE" w14:paraId="26E79BF9" w14:textId="77777777" w:rsidTr="001738DE">
        <w:trPr>
          <w:trHeight w:val="411"/>
        </w:trPr>
        <w:tc>
          <w:tcPr>
            <w:tcW w:w="810" w:type="dxa"/>
          </w:tcPr>
          <w:p w14:paraId="50434739" w14:textId="77777777" w:rsidR="003262F0" w:rsidRPr="001738DE" w:rsidRDefault="003262F0" w:rsidP="001738DE">
            <w:pPr>
              <w:jc w:val="center"/>
            </w:pPr>
            <w:r w:rsidRPr="001738DE">
              <w:t>T31</w:t>
            </w:r>
          </w:p>
        </w:tc>
        <w:tc>
          <w:tcPr>
            <w:tcW w:w="5893" w:type="dxa"/>
          </w:tcPr>
          <w:p w14:paraId="40103085" w14:textId="3A9F6867" w:rsidR="003262F0" w:rsidRPr="001738DE" w:rsidRDefault="00972C92" w:rsidP="001738DE">
            <w:pPr>
              <w:jc w:val="center"/>
            </w:pPr>
            <w:r w:rsidRPr="001738DE">
              <w:t>Co-author, oral presentation at an international conference</w:t>
            </w:r>
          </w:p>
        </w:tc>
        <w:tc>
          <w:tcPr>
            <w:tcW w:w="1375" w:type="dxa"/>
          </w:tcPr>
          <w:p w14:paraId="48223DDA" w14:textId="77777777" w:rsidR="003262F0" w:rsidRPr="001738DE" w:rsidRDefault="003262F0" w:rsidP="003262F0">
            <w:pPr>
              <w:pStyle w:val="TableParagraph"/>
              <w:ind w:left="329" w:right="321"/>
              <w:jc w:val="center"/>
            </w:pPr>
            <w:r w:rsidRPr="001738DE">
              <w:t>7 points</w:t>
            </w:r>
          </w:p>
        </w:tc>
        <w:tc>
          <w:tcPr>
            <w:tcW w:w="1940" w:type="dxa"/>
          </w:tcPr>
          <w:p w14:paraId="64AB9E5F" w14:textId="77777777" w:rsidR="003262F0" w:rsidRPr="001738DE" w:rsidRDefault="003262F0" w:rsidP="003262F0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3262F0" w:rsidRPr="001738DE" w14:paraId="18BA76D8" w14:textId="77777777" w:rsidTr="001738DE">
        <w:trPr>
          <w:trHeight w:val="411"/>
        </w:trPr>
        <w:tc>
          <w:tcPr>
            <w:tcW w:w="810" w:type="dxa"/>
          </w:tcPr>
          <w:p w14:paraId="1E5763CB" w14:textId="77777777" w:rsidR="003262F0" w:rsidRPr="001738DE" w:rsidRDefault="003262F0" w:rsidP="001738DE">
            <w:pPr>
              <w:jc w:val="center"/>
            </w:pPr>
            <w:r w:rsidRPr="001738DE">
              <w:t>T32</w:t>
            </w:r>
          </w:p>
        </w:tc>
        <w:tc>
          <w:tcPr>
            <w:tcW w:w="5893" w:type="dxa"/>
          </w:tcPr>
          <w:p w14:paraId="199C2F67" w14:textId="1C73DBB3" w:rsidR="003262F0" w:rsidRPr="001738DE" w:rsidRDefault="00972C92" w:rsidP="001738DE">
            <w:pPr>
              <w:jc w:val="center"/>
            </w:pPr>
            <w:r w:rsidRPr="001738DE">
              <w:t>Individual, oral presentation at a national conference</w:t>
            </w:r>
          </w:p>
        </w:tc>
        <w:tc>
          <w:tcPr>
            <w:tcW w:w="1375" w:type="dxa"/>
          </w:tcPr>
          <w:p w14:paraId="17D32EEE" w14:textId="77777777" w:rsidR="003262F0" w:rsidRPr="001738DE" w:rsidRDefault="003262F0" w:rsidP="003262F0">
            <w:pPr>
              <w:pStyle w:val="TableParagraph"/>
              <w:ind w:left="329" w:right="321"/>
              <w:jc w:val="center"/>
            </w:pPr>
            <w:r w:rsidRPr="001738DE">
              <w:t>7 points</w:t>
            </w:r>
          </w:p>
        </w:tc>
        <w:tc>
          <w:tcPr>
            <w:tcW w:w="1940" w:type="dxa"/>
          </w:tcPr>
          <w:p w14:paraId="1BBC0FE5" w14:textId="77777777" w:rsidR="003262F0" w:rsidRPr="001738DE" w:rsidRDefault="003262F0" w:rsidP="003262F0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3262F0" w:rsidRPr="001738DE" w14:paraId="56B37258" w14:textId="77777777" w:rsidTr="001738DE">
        <w:trPr>
          <w:trHeight w:val="411"/>
        </w:trPr>
        <w:tc>
          <w:tcPr>
            <w:tcW w:w="810" w:type="dxa"/>
          </w:tcPr>
          <w:p w14:paraId="446E0E37" w14:textId="77777777" w:rsidR="003262F0" w:rsidRPr="001738DE" w:rsidRDefault="003262F0" w:rsidP="001738DE">
            <w:pPr>
              <w:jc w:val="center"/>
            </w:pPr>
            <w:r w:rsidRPr="001738DE">
              <w:t>T33</w:t>
            </w:r>
          </w:p>
        </w:tc>
        <w:tc>
          <w:tcPr>
            <w:tcW w:w="5893" w:type="dxa"/>
          </w:tcPr>
          <w:p w14:paraId="4D243456" w14:textId="5BFF09B4" w:rsidR="003262F0" w:rsidRPr="001738DE" w:rsidRDefault="00972C92" w:rsidP="001738DE">
            <w:pPr>
              <w:jc w:val="center"/>
            </w:pPr>
            <w:r w:rsidRPr="001738DE">
              <w:t>Co-author, oral presentation at a national conference</w:t>
            </w:r>
          </w:p>
        </w:tc>
        <w:tc>
          <w:tcPr>
            <w:tcW w:w="1375" w:type="dxa"/>
          </w:tcPr>
          <w:p w14:paraId="00F8B7B7" w14:textId="77777777" w:rsidR="003262F0" w:rsidRPr="001738DE" w:rsidRDefault="003262F0" w:rsidP="003262F0">
            <w:pPr>
              <w:pStyle w:val="TableParagraph"/>
              <w:ind w:left="329" w:right="321"/>
              <w:jc w:val="center"/>
            </w:pPr>
            <w:r w:rsidRPr="001738DE">
              <w:t>5 points</w:t>
            </w:r>
          </w:p>
        </w:tc>
        <w:tc>
          <w:tcPr>
            <w:tcW w:w="1940" w:type="dxa"/>
          </w:tcPr>
          <w:p w14:paraId="60AC8D3E" w14:textId="77777777" w:rsidR="003262F0" w:rsidRPr="001738DE" w:rsidRDefault="003262F0" w:rsidP="003262F0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3262F0" w:rsidRPr="001738DE" w14:paraId="122C7550" w14:textId="77777777" w:rsidTr="001738DE">
        <w:trPr>
          <w:trHeight w:val="411"/>
        </w:trPr>
        <w:tc>
          <w:tcPr>
            <w:tcW w:w="810" w:type="dxa"/>
          </w:tcPr>
          <w:p w14:paraId="3D3671B6" w14:textId="77777777" w:rsidR="003262F0" w:rsidRPr="001738DE" w:rsidRDefault="003262F0" w:rsidP="001738DE">
            <w:pPr>
              <w:jc w:val="center"/>
            </w:pPr>
            <w:r w:rsidRPr="001738DE">
              <w:t>T34</w:t>
            </w:r>
          </w:p>
        </w:tc>
        <w:tc>
          <w:tcPr>
            <w:tcW w:w="5893" w:type="dxa"/>
          </w:tcPr>
          <w:p w14:paraId="6CB5217D" w14:textId="23D914FE" w:rsidR="003262F0" w:rsidRPr="001738DE" w:rsidRDefault="00972C92" w:rsidP="001738DE">
            <w:pPr>
              <w:jc w:val="center"/>
            </w:pPr>
            <w:r w:rsidRPr="001738DE">
              <w:t>Poster section</w:t>
            </w:r>
            <w:r w:rsidR="003262F0" w:rsidRPr="001738DE">
              <w:t xml:space="preserve"> [13]</w:t>
            </w:r>
          </w:p>
        </w:tc>
        <w:tc>
          <w:tcPr>
            <w:tcW w:w="1375" w:type="dxa"/>
          </w:tcPr>
          <w:p w14:paraId="7BD2B876" w14:textId="77777777" w:rsidR="003262F0" w:rsidRPr="001738DE" w:rsidRDefault="003262F0" w:rsidP="003262F0">
            <w:pPr>
              <w:pStyle w:val="TableParagraph"/>
              <w:ind w:left="329" w:right="321"/>
              <w:jc w:val="center"/>
            </w:pPr>
            <w:r w:rsidRPr="001738DE">
              <w:t>3 points</w:t>
            </w:r>
          </w:p>
        </w:tc>
        <w:tc>
          <w:tcPr>
            <w:tcW w:w="1940" w:type="dxa"/>
          </w:tcPr>
          <w:p w14:paraId="5DFB710A" w14:textId="77777777" w:rsidR="003262F0" w:rsidRPr="001738DE" w:rsidRDefault="003262F0" w:rsidP="003262F0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3262F0" w:rsidRPr="001738DE" w14:paraId="2A132E3E" w14:textId="77777777" w:rsidTr="001738DE">
        <w:trPr>
          <w:trHeight w:val="411"/>
        </w:trPr>
        <w:tc>
          <w:tcPr>
            <w:tcW w:w="810" w:type="dxa"/>
          </w:tcPr>
          <w:p w14:paraId="4E9D2806" w14:textId="77777777" w:rsidR="003262F0" w:rsidRPr="001738DE" w:rsidRDefault="003262F0" w:rsidP="001738DE">
            <w:pPr>
              <w:jc w:val="center"/>
            </w:pPr>
            <w:r w:rsidRPr="001738DE">
              <w:t>T35</w:t>
            </w:r>
          </w:p>
        </w:tc>
        <w:tc>
          <w:tcPr>
            <w:tcW w:w="5893" w:type="dxa"/>
          </w:tcPr>
          <w:p w14:paraId="7E153D3A" w14:textId="5D1EFC7B" w:rsidR="003262F0" w:rsidRPr="001738DE" w:rsidRDefault="00972C92" w:rsidP="001738DE">
            <w:pPr>
              <w:jc w:val="center"/>
            </w:pPr>
            <w:r w:rsidRPr="001738DE">
              <w:t>Foreign language plus points</w:t>
            </w:r>
            <w:r w:rsidR="003262F0" w:rsidRPr="001738DE">
              <w:t xml:space="preserve"> [3]</w:t>
            </w:r>
          </w:p>
        </w:tc>
        <w:tc>
          <w:tcPr>
            <w:tcW w:w="1375" w:type="dxa"/>
          </w:tcPr>
          <w:p w14:paraId="0FDACC1D" w14:textId="77777777" w:rsidR="003262F0" w:rsidRPr="001738DE" w:rsidRDefault="003262F0" w:rsidP="003262F0">
            <w:pPr>
              <w:pStyle w:val="TableParagraph"/>
              <w:ind w:left="329" w:right="321"/>
              <w:jc w:val="center"/>
            </w:pPr>
            <w:r w:rsidRPr="001738DE">
              <w:t>+3 points</w:t>
            </w:r>
          </w:p>
        </w:tc>
        <w:tc>
          <w:tcPr>
            <w:tcW w:w="1940" w:type="dxa"/>
          </w:tcPr>
          <w:p w14:paraId="57D539B1" w14:textId="77777777" w:rsidR="003262F0" w:rsidRPr="001738DE" w:rsidRDefault="003262F0" w:rsidP="003262F0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3262F0" w:rsidRPr="001738DE" w14:paraId="14D68525" w14:textId="77777777" w:rsidTr="001738DE">
        <w:trPr>
          <w:trHeight w:val="411"/>
        </w:trPr>
        <w:tc>
          <w:tcPr>
            <w:tcW w:w="810" w:type="dxa"/>
          </w:tcPr>
          <w:p w14:paraId="3CE1CC6D" w14:textId="77777777" w:rsidR="003262F0" w:rsidRPr="001738DE" w:rsidRDefault="003262F0" w:rsidP="001738DE">
            <w:pPr>
              <w:jc w:val="center"/>
            </w:pPr>
            <w:r w:rsidRPr="001738DE">
              <w:t>T36</w:t>
            </w:r>
          </w:p>
        </w:tc>
        <w:tc>
          <w:tcPr>
            <w:tcW w:w="5893" w:type="dxa"/>
          </w:tcPr>
          <w:p w14:paraId="3D6C4B83" w14:textId="179623B5" w:rsidR="003262F0" w:rsidRPr="001738DE" w:rsidRDefault="00972C92" w:rsidP="001738DE">
            <w:pPr>
              <w:jc w:val="center"/>
            </w:pPr>
            <w:r w:rsidRPr="001738DE">
              <w:t>Presentation at the University, special college</w:t>
            </w:r>
          </w:p>
        </w:tc>
        <w:tc>
          <w:tcPr>
            <w:tcW w:w="1375" w:type="dxa"/>
          </w:tcPr>
          <w:p w14:paraId="7E99B93A" w14:textId="77777777" w:rsidR="003262F0" w:rsidRPr="001738DE" w:rsidRDefault="003262F0" w:rsidP="003262F0">
            <w:pPr>
              <w:pStyle w:val="TableParagraph"/>
              <w:ind w:left="329" w:right="321"/>
              <w:jc w:val="center"/>
            </w:pPr>
            <w:r w:rsidRPr="001738DE">
              <w:t>2 points</w:t>
            </w:r>
          </w:p>
        </w:tc>
        <w:tc>
          <w:tcPr>
            <w:tcW w:w="1940" w:type="dxa"/>
          </w:tcPr>
          <w:p w14:paraId="6A63E1B3" w14:textId="77777777" w:rsidR="003262F0" w:rsidRPr="001738DE" w:rsidRDefault="003262F0" w:rsidP="003262F0">
            <w:pPr>
              <w:pStyle w:val="TableParagraph"/>
              <w:spacing w:before="0"/>
              <w:rPr>
                <w:sz w:val="20"/>
              </w:rPr>
            </w:pPr>
          </w:p>
        </w:tc>
      </w:tr>
    </w:tbl>
    <w:p w14:paraId="04BE8C40" w14:textId="77777777" w:rsidR="00604892" w:rsidRPr="001738DE" w:rsidRDefault="00604892">
      <w:pPr>
        <w:rPr>
          <w:sz w:val="20"/>
        </w:rPr>
        <w:sectPr w:rsidR="00604892" w:rsidRPr="001738DE">
          <w:pgSz w:w="11910" w:h="16840"/>
          <w:pgMar w:top="2060" w:right="600" w:bottom="620" w:left="1020" w:header="1134" w:footer="430" w:gutter="0"/>
          <w:cols w:space="708"/>
        </w:sectPr>
      </w:pPr>
    </w:p>
    <w:p w14:paraId="4F6B4941" w14:textId="3609D6AC" w:rsidR="00604892" w:rsidRPr="001738DE" w:rsidRDefault="00604892">
      <w:pPr>
        <w:pStyle w:val="Szvegtrzs"/>
        <w:spacing w:before="3"/>
        <w:rPr>
          <w:sz w:val="25"/>
        </w:rPr>
      </w:pPr>
    </w:p>
    <w:tbl>
      <w:tblPr>
        <w:tblStyle w:val="TableNormal"/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14"/>
        <w:gridCol w:w="5916"/>
        <w:gridCol w:w="1381"/>
        <w:gridCol w:w="1948"/>
      </w:tblGrid>
      <w:tr w:rsidR="00604892" w:rsidRPr="001738DE" w14:paraId="717C3EA0" w14:textId="77777777">
        <w:trPr>
          <w:trHeight w:val="431"/>
        </w:trPr>
        <w:tc>
          <w:tcPr>
            <w:tcW w:w="8111" w:type="dxa"/>
            <w:gridSpan w:val="3"/>
          </w:tcPr>
          <w:p w14:paraId="61E62179" w14:textId="32CBEB94" w:rsidR="00604892" w:rsidRPr="001738DE" w:rsidRDefault="0031722E">
            <w:pPr>
              <w:pStyle w:val="TableParagraph"/>
              <w:spacing w:before="78"/>
              <w:ind w:left="2388"/>
              <w:rPr>
                <w:b/>
              </w:rPr>
            </w:pPr>
            <w:r w:rsidRPr="001738DE">
              <w:rPr>
                <w:b/>
              </w:rPr>
              <w:t>Event, conference organization</w:t>
            </w:r>
          </w:p>
        </w:tc>
        <w:tc>
          <w:tcPr>
            <w:tcW w:w="1948" w:type="dxa"/>
          </w:tcPr>
          <w:p w14:paraId="549EF726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073C9334" w14:textId="77777777">
        <w:trPr>
          <w:trHeight w:val="404"/>
        </w:trPr>
        <w:tc>
          <w:tcPr>
            <w:tcW w:w="10059" w:type="dxa"/>
            <w:gridSpan w:val="4"/>
          </w:tcPr>
          <w:p w14:paraId="467B6773" w14:textId="5441E97A" w:rsidR="00604892" w:rsidRPr="001738DE" w:rsidRDefault="003E159E" w:rsidP="001738DE">
            <w:pPr>
              <w:rPr>
                <w:i/>
              </w:rPr>
            </w:pPr>
            <w:r w:rsidRPr="001738DE">
              <w:rPr>
                <w:i/>
              </w:rPr>
              <w:t>Only events, conferences of the period determined by the Regulation shall be considered!</w:t>
            </w:r>
          </w:p>
        </w:tc>
      </w:tr>
      <w:tr w:rsidR="00604892" w:rsidRPr="001738DE" w14:paraId="2B47E014" w14:textId="77777777">
        <w:trPr>
          <w:trHeight w:val="431"/>
        </w:trPr>
        <w:tc>
          <w:tcPr>
            <w:tcW w:w="814" w:type="dxa"/>
          </w:tcPr>
          <w:p w14:paraId="39E7DF00" w14:textId="77777777" w:rsidR="00604892" w:rsidRPr="001738DE" w:rsidRDefault="00062142" w:rsidP="001738DE">
            <w:pPr>
              <w:jc w:val="center"/>
            </w:pPr>
            <w:r w:rsidRPr="001738DE">
              <w:t>T37</w:t>
            </w:r>
          </w:p>
        </w:tc>
        <w:tc>
          <w:tcPr>
            <w:tcW w:w="5916" w:type="dxa"/>
          </w:tcPr>
          <w:p w14:paraId="0F62C3D1" w14:textId="3EE301FC" w:rsidR="00604892" w:rsidRPr="001738DE" w:rsidRDefault="003E159E" w:rsidP="001738DE">
            <w:pPr>
              <w:jc w:val="center"/>
            </w:pPr>
            <w:r w:rsidRPr="001738DE">
              <w:t xml:space="preserve">Organization of </w:t>
            </w:r>
            <w:r w:rsidR="001738DE">
              <w:t xml:space="preserve">an </w:t>
            </w:r>
            <w:r w:rsidRPr="001738DE">
              <w:t>international conference, event</w:t>
            </w:r>
            <w:r w:rsidR="00062142" w:rsidRPr="001738DE">
              <w:t xml:space="preserve"> [14]</w:t>
            </w:r>
          </w:p>
        </w:tc>
        <w:tc>
          <w:tcPr>
            <w:tcW w:w="1381" w:type="dxa"/>
          </w:tcPr>
          <w:p w14:paraId="5AFEE0F9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10 </w:t>
            </w:r>
            <w:r w:rsidR="009C3964" w:rsidRPr="001738DE">
              <w:t>points</w:t>
            </w:r>
          </w:p>
        </w:tc>
        <w:tc>
          <w:tcPr>
            <w:tcW w:w="1948" w:type="dxa"/>
          </w:tcPr>
          <w:p w14:paraId="7F098533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75E9A18D" w14:textId="77777777">
        <w:trPr>
          <w:trHeight w:val="431"/>
        </w:trPr>
        <w:tc>
          <w:tcPr>
            <w:tcW w:w="814" w:type="dxa"/>
          </w:tcPr>
          <w:p w14:paraId="7F6C1E20" w14:textId="77777777" w:rsidR="00604892" w:rsidRPr="001738DE" w:rsidRDefault="00062142" w:rsidP="001738DE">
            <w:pPr>
              <w:jc w:val="center"/>
            </w:pPr>
            <w:r w:rsidRPr="001738DE">
              <w:t>T38</w:t>
            </w:r>
          </w:p>
        </w:tc>
        <w:tc>
          <w:tcPr>
            <w:tcW w:w="5916" w:type="dxa"/>
          </w:tcPr>
          <w:p w14:paraId="71CCC109" w14:textId="31B5C65A" w:rsidR="00604892" w:rsidRPr="001738DE" w:rsidRDefault="0030525B" w:rsidP="001738DE">
            <w:pPr>
              <w:jc w:val="center"/>
            </w:pPr>
            <w:r w:rsidRPr="001738DE">
              <w:t>Organization of</w:t>
            </w:r>
            <w:r w:rsidR="001738DE">
              <w:t xml:space="preserve"> a</w:t>
            </w:r>
            <w:r w:rsidRPr="001738DE">
              <w:t xml:space="preserve"> national, regional conference, event</w:t>
            </w:r>
            <w:r w:rsidR="00062142" w:rsidRPr="001738DE">
              <w:t xml:space="preserve"> [14]</w:t>
            </w:r>
          </w:p>
        </w:tc>
        <w:tc>
          <w:tcPr>
            <w:tcW w:w="1381" w:type="dxa"/>
          </w:tcPr>
          <w:p w14:paraId="57166995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8 </w:t>
            </w:r>
            <w:r w:rsidR="009C3964" w:rsidRPr="001738DE">
              <w:t>points</w:t>
            </w:r>
          </w:p>
        </w:tc>
        <w:tc>
          <w:tcPr>
            <w:tcW w:w="1948" w:type="dxa"/>
          </w:tcPr>
          <w:p w14:paraId="11DD67F3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1AB01DEB" w14:textId="77777777">
        <w:trPr>
          <w:trHeight w:val="675"/>
        </w:trPr>
        <w:tc>
          <w:tcPr>
            <w:tcW w:w="814" w:type="dxa"/>
          </w:tcPr>
          <w:p w14:paraId="1EE79AFB" w14:textId="77777777" w:rsidR="00604892" w:rsidRPr="001738DE" w:rsidRDefault="00062142" w:rsidP="001738DE">
            <w:pPr>
              <w:jc w:val="center"/>
            </w:pPr>
            <w:r w:rsidRPr="001738DE">
              <w:t>T39</w:t>
            </w:r>
          </w:p>
        </w:tc>
        <w:tc>
          <w:tcPr>
            <w:tcW w:w="5916" w:type="dxa"/>
          </w:tcPr>
          <w:p w14:paraId="3631534B" w14:textId="095ADFDD" w:rsidR="00604892" w:rsidRPr="001738DE" w:rsidRDefault="0030525B" w:rsidP="001738DE">
            <w:pPr>
              <w:jc w:val="center"/>
            </w:pPr>
            <w:r w:rsidRPr="001738DE">
              <w:t>Organization of other conference, event (e.g.: special college)</w:t>
            </w:r>
            <w:r w:rsidR="00062142" w:rsidRPr="001738DE">
              <w:t xml:space="preserve"> [15]</w:t>
            </w:r>
          </w:p>
        </w:tc>
        <w:tc>
          <w:tcPr>
            <w:tcW w:w="1381" w:type="dxa"/>
          </w:tcPr>
          <w:p w14:paraId="1D55425C" w14:textId="77777777" w:rsidR="00604892" w:rsidRPr="001738DE" w:rsidRDefault="00062142">
            <w:pPr>
              <w:pStyle w:val="TableParagraph"/>
              <w:spacing w:before="213"/>
              <w:ind w:left="329" w:right="321"/>
              <w:jc w:val="center"/>
            </w:pPr>
            <w:r w:rsidRPr="001738DE">
              <w:t xml:space="preserve">3 </w:t>
            </w:r>
            <w:r w:rsidR="009C3964" w:rsidRPr="001738DE">
              <w:t>points</w:t>
            </w:r>
          </w:p>
        </w:tc>
        <w:tc>
          <w:tcPr>
            <w:tcW w:w="1948" w:type="dxa"/>
          </w:tcPr>
          <w:p w14:paraId="6ADF7C4A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</w:tbl>
    <w:p w14:paraId="71787DBC" w14:textId="77777777" w:rsidR="00604892" w:rsidRPr="001738DE" w:rsidRDefault="00604892">
      <w:pPr>
        <w:pStyle w:val="Szvegtrzs"/>
        <w:spacing w:before="3"/>
        <w:rPr>
          <w:sz w:val="10"/>
        </w:rPr>
      </w:pPr>
    </w:p>
    <w:p w14:paraId="367C8C6F" w14:textId="11750125" w:rsidR="00604892" w:rsidRPr="001738DE" w:rsidRDefault="001925F9" w:rsidP="0085557C">
      <w:pPr>
        <w:pStyle w:val="Listaszerbekezds"/>
        <w:numPr>
          <w:ilvl w:val="0"/>
          <w:numId w:val="7"/>
        </w:numPr>
        <w:jc w:val="both"/>
      </w:pPr>
      <w:r w:rsidRPr="001738DE">
        <w:t>In the same language, only the higher</w:t>
      </w:r>
      <w:r w:rsidR="00660A0E">
        <w:t>-</w:t>
      </w:r>
      <w:r w:rsidRPr="001738DE">
        <w:t>level language exam shall be considered.</w:t>
      </w:r>
    </w:p>
    <w:p w14:paraId="632450F8" w14:textId="0EB912FB" w:rsidR="00604892" w:rsidRPr="001738DE" w:rsidRDefault="001925F9" w:rsidP="0085557C">
      <w:pPr>
        <w:pStyle w:val="Listaszerbekezds"/>
        <w:numPr>
          <w:ilvl w:val="0"/>
          <w:numId w:val="7"/>
        </w:numPr>
        <w:jc w:val="both"/>
      </w:pPr>
      <w:r w:rsidRPr="001738DE">
        <w:t>Max. 1 page long, short summary.</w:t>
      </w:r>
    </w:p>
    <w:p w14:paraId="03432159" w14:textId="7FFCB4F7" w:rsidR="00604892" w:rsidRPr="001738DE" w:rsidRDefault="001925F9" w:rsidP="0085557C">
      <w:pPr>
        <w:pStyle w:val="Listaszerbekezds"/>
        <w:numPr>
          <w:ilvl w:val="0"/>
          <w:numId w:val="7"/>
        </w:numPr>
        <w:jc w:val="both"/>
      </w:pPr>
      <w:r w:rsidRPr="001738DE">
        <w:t>Scientific publication in a given category in a foreign language.</w:t>
      </w:r>
    </w:p>
    <w:p w14:paraId="41631259" w14:textId="4D15A4F6" w:rsidR="00604892" w:rsidRPr="001738DE" w:rsidRDefault="001925F9" w:rsidP="0085557C">
      <w:pPr>
        <w:pStyle w:val="Listaszerbekezds"/>
        <w:numPr>
          <w:ilvl w:val="0"/>
          <w:numId w:val="7"/>
        </w:numPr>
        <w:jc w:val="both"/>
      </w:pPr>
      <w:r w:rsidRPr="001738DE">
        <w:t>The given publication has more authors and the applicant is the first (indicated in the first place among the authors).</w:t>
      </w:r>
    </w:p>
    <w:p w14:paraId="4BE0D909" w14:textId="60B0B1C4" w:rsidR="001925F9" w:rsidRPr="001738DE" w:rsidRDefault="001925F9" w:rsidP="0085557C">
      <w:pPr>
        <w:pStyle w:val="Listaszerbekezds"/>
        <w:numPr>
          <w:ilvl w:val="0"/>
          <w:numId w:val="7"/>
        </w:numPr>
        <w:jc w:val="both"/>
      </w:pPr>
      <w:r w:rsidRPr="001738DE">
        <w:t>The given publication has more authors and the applicant is not the first (indicated in other th</w:t>
      </w:r>
      <w:r w:rsidR="0085557C">
        <w:t>a</w:t>
      </w:r>
      <w:r w:rsidRPr="001738DE">
        <w:t>n the first place among the authors).</w:t>
      </w:r>
    </w:p>
    <w:p w14:paraId="10C3B0F6" w14:textId="6F41BCD1" w:rsidR="00604892" w:rsidRPr="001738DE" w:rsidRDefault="001925F9" w:rsidP="0085557C">
      <w:pPr>
        <w:pStyle w:val="Listaszerbekezds"/>
        <w:numPr>
          <w:ilvl w:val="0"/>
          <w:numId w:val="7"/>
        </w:numPr>
        <w:jc w:val="both"/>
      </w:pPr>
      <w:r w:rsidRPr="001738DE">
        <w:t>The applicant</w:t>
      </w:r>
      <w:r w:rsidR="008B657A" w:rsidRPr="001738DE">
        <w:t xml:space="preserve"> is the only aut</w:t>
      </w:r>
      <w:r w:rsidRPr="001738DE">
        <w:t>h</w:t>
      </w:r>
      <w:r w:rsidR="008B657A" w:rsidRPr="001738DE">
        <w:t>o</w:t>
      </w:r>
      <w:r w:rsidRPr="001738DE">
        <w:t>r of the publication.</w:t>
      </w:r>
    </w:p>
    <w:p w14:paraId="4A65CD2A" w14:textId="1E64A71C" w:rsidR="00604892" w:rsidRPr="001738DE" w:rsidRDefault="008B657A" w:rsidP="0085557C">
      <w:pPr>
        <w:pStyle w:val="Listaszerbekezds"/>
        <w:numPr>
          <w:ilvl w:val="0"/>
          <w:numId w:val="7"/>
        </w:numPr>
        <w:jc w:val="both"/>
      </w:pPr>
      <w:r w:rsidRPr="001738DE">
        <w:t>At least 20 pages long book chapter or contribution (the applicant must be listed among the authors of the book)</w:t>
      </w:r>
    </w:p>
    <w:p w14:paraId="71D5F847" w14:textId="6538A465" w:rsidR="008B657A" w:rsidRPr="001738DE" w:rsidRDefault="008B657A" w:rsidP="0085557C">
      <w:pPr>
        <w:pStyle w:val="Listaszerbekezds"/>
        <w:numPr>
          <w:ilvl w:val="0"/>
          <w:numId w:val="7"/>
        </w:numPr>
        <w:jc w:val="both"/>
      </w:pPr>
      <w:r w:rsidRPr="001738DE">
        <w:t>The given book has more authors and the applicant is the first (indicated in the first place among the authors).</w:t>
      </w:r>
    </w:p>
    <w:p w14:paraId="50C3B47B" w14:textId="2A0769E4" w:rsidR="00604892" w:rsidRPr="001738DE" w:rsidRDefault="008B657A" w:rsidP="0085557C">
      <w:pPr>
        <w:pStyle w:val="Listaszerbekezds"/>
        <w:numPr>
          <w:ilvl w:val="0"/>
          <w:numId w:val="7"/>
        </w:numPr>
        <w:jc w:val="both"/>
      </w:pPr>
      <w:r w:rsidRPr="001738DE">
        <w:t>The given book has more authors and the applicant is not the first (indicated in other then the first place among the authors).</w:t>
      </w:r>
    </w:p>
    <w:p w14:paraId="7EEFC086" w14:textId="0F34D3D1" w:rsidR="00604892" w:rsidRPr="001738DE" w:rsidRDefault="008B657A" w:rsidP="0085557C">
      <w:pPr>
        <w:pStyle w:val="Listaszerbekezds"/>
        <w:numPr>
          <w:ilvl w:val="0"/>
          <w:numId w:val="7"/>
        </w:numPr>
        <w:jc w:val="both"/>
      </w:pPr>
      <w:r w:rsidRPr="001738DE">
        <w:t>The applicant is the only author of the publication.</w:t>
      </w:r>
    </w:p>
    <w:p w14:paraId="4EB9DFD2" w14:textId="75A098EC" w:rsidR="00604892" w:rsidRPr="001738DE" w:rsidRDefault="008B657A" w:rsidP="0085557C">
      <w:pPr>
        <w:pStyle w:val="Listaszerbekezds"/>
        <w:numPr>
          <w:ilvl w:val="0"/>
          <w:numId w:val="7"/>
        </w:numPr>
        <w:jc w:val="both"/>
      </w:pPr>
      <w:r w:rsidRPr="001738DE">
        <w:t>Published in a scientific paper</w:t>
      </w:r>
      <w:r w:rsidR="00812F58" w:rsidRPr="001738DE">
        <w:t>, a critique of at least 6</w:t>
      </w:r>
      <w:r w:rsidR="0085557C">
        <w:t>.</w:t>
      </w:r>
      <w:r w:rsidR="00812F58" w:rsidRPr="001738DE">
        <w:t xml:space="preserve">000 characters (including spaces) </w:t>
      </w:r>
      <w:r w:rsidRPr="001738DE">
        <w:t>of another, professionally relevant pub</w:t>
      </w:r>
      <w:r w:rsidR="00812F58" w:rsidRPr="001738DE">
        <w:t>lication.</w:t>
      </w:r>
    </w:p>
    <w:p w14:paraId="4BCC60F7" w14:textId="2D178514" w:rsidR="00604892" w:rsidRPr="001738DE" w:rsidRDefault="00812F58" w:rsidP="0085557C">
      <w:pPr>
        <w:pStyle w:val="Listaszerbekezds"/>
        <w:numPr>
          <w:ilvl w:val="0"/>
          <w:numId w:val="7"/>
        </w:numPr>
        <w:jc w:val="both"/>
      </w:pPr>
      <w:r w:rsidRPr="001738DE">
        <w:t>Published in a scientific paper, a translation of at least 6</w:t>
      </w:r>
      <w:r w:rsidR="0085557C">
        <w:t>.</w:t>
      </w:r>
      <w:r w:rsidRPr="001738DE">
        <w:t>000 characters (including spaces) of another, professionally relevant publication.</w:t>
      </w:r>
    </w:p>
    <w:p w14:paraId="7AB0D039" w14:textId="4F7A9D9A" w:rsidR="00604892" w:rsidRPr="001738DE" w:rsidRDefault="0066521D" w:rsidP="0085557C">
      <w:pPr>
        <w:pStyle w:val="Listaszerbekezds"/>
        <w:numPr>
          <w:ilvl w:val="0"/>
          <w:numId w:val="7"/>
        </w:numPr>
        <w:jc w:val="both"/>
      </w:pPr>
      <w:r w:rsidRPr="001738DE">
        <w:t>Presenta</w:t>
      </w:r>
      <w:r w:rsidR="009337B4" w:rsidRPr="001738DE">
        <w:t>t</w:t>
      </w:r>
      <w:r w:rsidRPr="001738DE">
        <w:t>i</w:t>
      </w:r>
      <w:r w:rsidR="009337B4" w:rsidRPr="001738DE">
        <w:t>on of a scientific study at the poster section of a conference</w:t>
      </w:r>
    </w:p>
    <w:p w14:paraId="6C311B82" w14:textId="1B72CA67" w:rsidR="00604892" w:rsidRPr="001738DE" w:rsidRDefault="009337B4" w:rsidP="0085557C">
      <w:pPr>
        <w:pStyle w:val="Listaszerbekezds"/>
        <w:numPr>
          <w:ilvl w:val="0"/>
          <w:numId w:val="7"/>
        </w:numPr>
        <w:jc w:val="both"/>
      </w:pPr>
      <w:r w:rsidRPr="001738DE">
        <w:t>Only scientific events are acceptable.</w:t>
      </w:r>
    </w:p>
    <w:p w14:paraId="32F92D5C" w14:textId="77777777" w:rsidR="00604892" w:rsidRPr="001738DE" w:rsidRDefault="00604892">
      <w:pPr>
        <w:sectPr w:rsidR="00604892" w:rsidRPr="001738DE">
          <w:pgSz w:w="11910" w:h="16840"/>
          <w:pgMar w:top="2060" w:right="600" w:bottom="620" w:left="1020" w:header="1134" w:footer="430" w:gutter="0"/>
          <w:cols w:space="708"/>
        </w:sectPr>
      </w:pPr>
    </w:p>
    <w:p w14:paraId="06787AF8" w14:textId="77777777" w:rsidR="00604892" w:rsidRPr="001738DE" w:rsidRDefault="00604892">
      <w:pPr>
        <w:pStyle w:val="Szvegtrzs"/>
        <w:spacing w:before="3"/>
        <w:rPr>
          <w:sz w:val="25"/>
        </w:rPr>
      </w:pPr>
    </w:p>
    <w:tbl>
      <w:tblPr>
        <w:tblStyle w:val="TableNormal"/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05"/>
        <w:gridCol w:w="5857"/>
        <w:gridCol w:w="1368"/>
        <w:gridCol w:w="1929"/>
      </w:tblGrid>
      <w:tr w:rsidR="00604892" w:rsidRPr="001738DE" w14:paraId="31041DDB" w14:textId="77777777" w:rsidTr="0085557C">
        <w:trPr>
          <w:trHeight w:val="665"/>
        </w:trPr>
        <w:tc>
          <w:tcPr>
            <w:tcW w:w="9959" w:type="dxa"/>
            <w:gridSpan w:val="4"/>
          </w:tcPr>
          <w:p w14:paraId="24FDE520" w14:textId="1DDA785D" w:rsidR="00157E0E" w:rsidRPr="001738DE" w:rsidRDefault="00157E0E" w:rsidP="00157E0E">
            <w:pPr>
              <w:pStyle w:val="TableParagraph"/>
              <w:spacing w:before="0" w:line="251" w:lineRule="exact"/>
              <w:ind w:left="122"/>
              <w:rPr>
                <w:b/>
              </w:rPr>
            </w:pPr>
            <w:r w:rsidRPr="001738DE">
              <w:rPr>
                <w:b/>
              </w:rPr>
              <w:t xml:space="preserve">General activities sheet </w:t>
            </w:r>
            <w:r w:rsidR="0085557C">
              <w:rPr>
                <w:b/>
              </w:rPr>
              <w:t xml:space="preserve">– </w:t>
            </w:r>
            <w:r w:rsidRPr="001738DE">
              <w:rPr>
                <w:b/>
              </w:rPr>
              <w:t>Ar</w:t>
            </w:r>
            <w:r w:rsidR="0085557C">
              <w:rPr>
                <w:b/>
              </w:rPr>
              <w:t>t</w:t>
            </w:r>
            <w:r w:rsidRPr="001738DE">
              <w:rPr>
                <w:b/>
              </w:rPr>
              <w:t xml:space="preserve"> Category</w:t>
            </w:r>
          </w:p>
          <w:p w14:paraId="7138F461" w14:textId="3D0BBEF0" w:rsidR="00604892" w:rsidRPr="001738DE" w:rsidRDefault="00102EFA" w:rsidP="00157E0E">
            <w:pPr>
              <w:pStyle w:val="TableParagraph"/>
              <w:spacing w:before="1" w:line="270" w:lineRule="atLeast"/>
              <w:ind w:left="122"/>
            </w:pPr>
            <w:r w:rsidRPr="001738DE">
              <w:t>Please specif</w:t>
            </w:r>
            <w:r w:rsidR="00157E0E" w:rsidRPr="001738DE">
              <w:t>y in the right column the number of a given activity you have undertaken in the period indicat</w:t>
            </w:r>
            <w:r w:rsidRPr="001738DE">
              <w:t>ed in the Regulation (pieces)! P</w:t>
            </w:r>
            <w:r w:rsidR="00157E0E" w:rsidRPr="001738DE">
              <w:t xml:space="preserve">oints are calculated by the UP DSA </w:t>
            </w:r>
            <w:r w:rsidR="0085557C" w:rsidRPr="001738DE">
              <w:t>Charges and Benefits Committee.</w:t>
            </w:r>
          </w:p>
        </w:tc>
      </w:tr>
      <w:tr w:rsidR="00604892" w:rsidRPr="001738DE" w14:paraId="0F2AA687" w14:textId="77777777" w:rsidTr="0085557C">
        <w:trPr>
          <w:trHeight w:val="632"/>
        </w:trPr>
        <w:tc>
          <w:tcPr>
            <w:tcW w:w="9959" w:type="dxa"/>
            <w:gridSpan w:val="4"/>
          </w:tcPr>
          <w:p w14:paraId="6AC47E35" w14:textId="05AFBD83" w:rsidR="00604892" w:rsidRPr="0085557C" w:rsidRDefault="00157E0E" w:rsidP="0085557C">
            <w:pPr>
              <w:rPr>
                <w:i/>
              </w:rPr>
            </w:pPr>
            <w:r w:rsidRPr="0085557C">
              <w:rPr>
                <w:i/>
              </w:rPr>
              <w:t xml:space="preserve">The activities listed here will be </w:t>
            </w:r>
            <w:proofErr w:type="gramStart"/>
            <w:r w:rsidRPr="0085557C">
              <w:rPr>
                <w:i/>
              </w:rPr>
              <w:t>taken into account</w:t>
            </w:r>
            <w:proofErr w:type="gramEnd"/>
            <w:r w:rsidRPr="0085557C">
              <w:rPr>
                <w:i/>
              </w:rPr>
              <w:t xml:space="preserve"> for both conference presentations (C) and other professional activities (P). </w:t>
            </w:r>
            <w:r w:rsidR="0085557C">
              <w:rPr>
                <w:i/>
              </w:rPr>
              <w:t>Fill out</w:t>
            </w:r>
            <w:r w:rsidR="0085557C" w:rsidRPr="001738DE">
              <w:rPr>
                <w:i/>
              </w:rPr>
              <w:t xml:space="preserve"> and attach relevant documents </w:t>
            </w:r>
            <w:r w:rsidR="0085557C">
              <w:rPr>
                <w:i/>
              </w:rPr>
              <w:t xml:space="preserve">only </w:t>
            </w:r>
            <w:r w:rsidR="0085557C" w:rsidRPr="001738DE">
              <w:rPr>
                <w:i/>
              </w:rPr>
              <w:t xml:space="preserve">once even if applying </w:t>
            </w:r>
            <w:r w:rsidR="0085557C">
              <w:rPr>
                <w:i/>
              </w:rPr>
              <w:t>for</w:t>
            </w:r>
            <w:r w:rsidR="0085557C" w:rsidRPr="001738DE">
              <w:rPr>
                <w:i/>
              </w:rPr>
              <w:t xml:space="preserve"> both sub-categories!</w:t>
            </w:r>
          </w:p>
        </w:tc>
      </w:tr>
      <w:tr w:rsidR="00604892" w:rsidRPr="001738DE" w14:paraId="37ACD4F4" w14:textId="77777777" w:rsidTr="0085557C">
        <w:trPr>
          <w:trHeight w:val="360"/>
        </w:trPr>
        <w:tc>
          <w:tcPr>
            <w:tcW w:w="8030" w:type="dxa"/>
            <w:gridSpan w:val="3"/>
          </w:tcPr>
          <w:p w14:paraId="7243327A" w14:textId="60F95AE6" w:rsidR="00604892" w:rsidRPr="001738DE" w:rsidRDefault="000F6394">
            <w:pPr>
              <w:pStyle w:val="TableParagraph"/>
              <w:spacing w:before="75"/>
              <w:ind w:left="2806" w:right="2798"/>
              <w:jc w:val="center"/>
              <w:rPr>
                <w:b/>
              </w:rPr>
            </w:pPr>
            <w:r w:rsidRPr="001738DE">
              <w:rPr>
                <w:b/>
              </w:rPr>
              <w:t>G</w:t>
            </w:r>
            <w:r w:rsidR="00B37A2D" w:rsidRPr="001738DE">
              <w:rPr>
                <w:b/>
              </w:rPr>
              <w:t>eneral activities</w:t>
            </w:r>
          </w:p>
        </w:tc>
        <w:tc>
          <w:tcPr>
            <w:tcW w:w="1928" w:type="dxa"/>
          </w:tcPr>
          <w:p w14:paraId="16F45D52" w14:textId="1C9B69DF" w:rsidR="00604892" w:rsidRPr="001738DE" w:rsidRDefault="000F6394">
            <w:pPr>
              <w:pStyle w:val="TableParagraph"/>
              <w:spacing w:before="102"/>
              <w:ind w:left="500" w:right="492"/>
              <w:jc w:val="center"/>
              <w:rPr>
                <w:b/>
              </w:rPr>
            </w:pPr>
            <w:r w:rsidRPr="001738DE">
              <w:rPr>
                <w:b/>
              </w:rPr>
              <w:t>Pcs.</w:t>
            </w:r>
          </w:p>
        </w:tc>
      </w:tr>
      <w:tr w:rsidR="0085557C" w:rsidRPr="001738DE" w14:paraId="2CB31583" w14:textId="77777777" w:rsidTr="0085557C">
        <w:trPr>
          <w:trHeight w:val="362"/>
        </w:trPr>
        <w:tc>
          <w:tcPr>
            <w:tcW w:w="805" w:type="dxa"/>
          </w:tcPr>
          <w:p w14:paraId="7C725706" w14:textId="77777777" w:rsidR="0085557C" w:rsidRPr="0085557C" w:rsidRDefault="0085557C" w:rsidP="0085557C">
            <w:pPr>
              <w:jc w:val="center"/>
            </w:pPr>
            <w:r w:rsidRPr="0085557C">
              <w:t>M01</w:t>
            </w:r>
          </w:p>
        </w:tc>
        <w:tc>
          <w:tcPr>
            <w:tcW w:w="5857" w:type="dxa"/>
          </w:tcPr>
          <w:p w14:paraId="49817ED6" w14:textId="037B4709" w:rsidR="0085557C" w:rsidRPr="001738DE" w:rsidRDefault="0085557C" w:rsidP="0085557C">
            <w:pPr>
              <w:pStyle w:val="TableParagraph"/>
              <w:ind w:left="221" w:right="213"/>
              <w:jc w:val="center"/>
            </w:pPr>
            <w:r w:rsidRPr="001738DE">
              <w:t xml:space="preserve">Combined advanced or proficiency (“C1”) professional language </w:t>
            </w:r>
            <w:r w:rsidR="003C14EB">
              <w:t>certificate</w:t>
            </w:r>
            <w:r w:rsidR="003C14EB" w:rsidRPr="001738DE">
              <w:t xml:space="preserve"> </w:t>
            </w:r>
            <w:r w:rsidRPr="001738DE">
              <w:t>[1]</w:t>
            </w:r>
          </w:p>
        </w:tc>
        <w:tc>
          <w:tcPr>
            <w:tcW w:w="1367" w:type="dxa"/>
          </w:tcPr>
          <w:p w14:paraId="07EBA2C0" w14:textId="77777777" w:rsidR="0085557C" w:rsidRPr="001738DE" w:rsidRDefault="0085557C" w:rsidP="0085557C">
            <w:pPr>
              <w:pStyle w:val="TableParagraph"/>
              <w:ind w:left="329" w:right="321"/>
              <w:jc w:val="center"/>
            </w:pPr>
            <w:r w:rsidRPr="001738DE">
              <w:t>7 points</w:t>
            </w:r>
          </w:p>
        </w:tc>
        <w:tc>
          <w:tcPr>
            <w:tcW w:w="1928" w:type="dxa"/>
          </w:tcPr>
          <w:p w14:paraId="75CF4C68" w14:textId="77777777" w:rsidR="0085557C" w:rsidRPr="001738DE" w:rsidRDefault="0085557C" w:rsidP="0085557C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85557C" w:rsidRPr="001738DE" w14:paraId="38A0A601" w14:textId="77777777" w:rsidTr="0085557C">
        <w:trPr>
          <w:trHeight w:val="362"/>
        </w:trPr>
        <w:tc>
          <w:tcPr>
            <w:tcW w:w="805" w:type="dxa"/>
          </w:tcPr>
          <w:p w14:paraId="6D4D136F" w14:textId="77777777" w:rsidR="0085557C" w:rsidRPr="0085557C" w:rsidRDefault="0085557C" w:rsidP="0085557C">
            <w:pPr>
              <w:jc w:val="center"/>
            </w:pPr>
            <w:r w:rsidRPr="0085557C">
              <w:t>M02</w:t>
            </w:r>
          </w:p>
        </w:tc>
        <w:tc>
          <w:tcPr>
            <w:tcW w:w="5857" w:type="dxa"/>
          </w:tcPr>
          <w:p w14:paraId="40EF8927" w14:textId="202BB793" w:rsidR="0085557C" w:rsidRPr="001738DE" w:rsidRDefault="0085557C" w:rsidP="0085557C">
            <w:pPr>
              <w:pStyle w:val="TableParagraph"/>
              <w:ind w:left="221" w:right="213"/>
              <w:jc w:val="center"/>
            </w:pPr>
            <w:r w:rsidRPr="001738DE">
              <w:t xml:space="preserve">Combined advanced or proficiency (“C1”) language </w:t>
            </w:r>
            <w:r w:rsidR="003C14EB">
              <w:t>certificate</w:t>
            </w:r>
            <w:r w:rsidR="003C14EB" w:rsidRPr="001738DE">
              <w:t xml:space="preserve"> </w:t>
            </w:r>
            <w:r w:rsidRPr="001738DE">
              <w:t>[1]</w:t>
            </w:r>
          </w:p>
        </w:tc>
        <w:tc>
          <w:tcPr>
            <w:tcW w:w="1367" w:type="dxa"/>
          </w:tcPr>
          <w:p w14:paraId="406D7283" w14:textId="77777777" w:rsidR="0085557C" w:rsidRPr="001738DE" w:rsidRDefault="0085557C" w:rsidP="0085557C">
            <w:pPr>
              <w:pStyle w:val="TableParagraph"/>
              <w:ind w:left="329" w:right="321"/>
              <w:jc w:val="center"/>
            </w:pPr>
            <w:r w:rsidRPr="001738DE">
              <w:t>5 points</w:t>
            </w:r>
          </w:p>
        </w:tc>
        <w:tc>
          <w:tcPr>
            <w:tcW w:w="1928" w:type="dxa"/>
          </w:tcPr>
          <w:p w14:paraId="41CEE128" w14:textId="77777777" w:rsidR="0085557C" w:rsidRPr="001738DE" w:rsidRDefault="0085557C" w:rsidP="0085557C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85557C" w:rsidRPr="001738DE" w14:paraId="25F80730" w14:textId="77777777" w:rsidTr="0085557C">
        <w:trPr>
          <w:trHeight w:val="362"/>
        </w:trPr>
        <w:tc>
          <w:tcPr>
            <w:tcW w:w="805" w:type="dxa"/>
          </w:tcPr>
          <w:p w14:paraId="060D527A" w14:textId="77777777" w:rsidR="0085557C" w:rsidRPr="0085557C" w:rsidRDefault="0085557C" w:rsidP="0085557C">
            <w:pPr>
              <w:jc w:val="center"/>
            </w:pPr>
            <w:r w:rsidRPr="0085557C">
              <w:t>M03</w:t>
            </w:r>
          </w:p>
        </w:tc>
        <w:tc>
          <w:tcPr>
            <w:tcW w:w="5857" w:type="dxa"/>
          </w:tcPr>
          <w:p w14:paraId="4821CB31" w14:textId="3BF5EECF" w:rsidR="0085557C" w:rsidRPr="001738DE" w:rsidRDefault="0085557C" w:rsidP="0085557C">
            <w:pPr>
              <w:pStyle w:val="TableParagraph"/>
              <w:ind w:left="221" w:right="213"/>
              <w:jc w:val="center"/>
            </w:pPr>
            <w:r w:rsidRPr="001738DE">
              <w:t xml:space="preserve">Combined (“B2”) intermediate professional language </w:t>
            </w:r>
            <w:r w:rsidR="003C14EB">
              <w:t>certificate</w:t>
            </w:r>
            <w:r w:rsidR="003C14EB" w:rsidRPr="001738DE">
              <w:t xml:space="preserve"> </w:t>
            </w:r>
            <w:r w:rsidRPr="001738DE">
              <w:t>[1]</w:t>
            </w:r>
          </w:p>
        </w:tc>
        <w:tc>
          <w:tcPr>
            <w:tcW w:w="1367" w:type="dxa"/>
          </w:tcPr>
          <w:p w14:paraId="537CEB78" w14:textId="77777777" w:rsidR="0085557C" w:rsidRPr="001738DE" w:rsidRDefault="0085557C" w:rsidP="0085557C">
            <w:pPr>
              <w:pStyle w:val="TableParagraph"/>
              <w:ind w:left="329" w:right="321"/>
              <w:jc w:val="center"/>
            </w:pPr>
            <w:r w:rsidRPr="001738DE">
              <w:t>3 points</w:t>
            </w:r>
          </w:p>
        </w:tc>
        <w:tc>
          <w:tcPr>
            <w:tcW w:w="1928" w:type="dxa"/>
          </w:tcPr>
          <w:p w14:paraId="7A623E2C" w14:textId="77777777" w:rsidR="0085557C" w:rsidRPr="001738DE" w:rsidRDefault="0085557C" w:rsidP="0085557C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85557C" w:rsidRPr="001738DE" w14:paraId="1C38EB2B" w14:textId="77777777" w:rsidTr="0085557C">
        <w:trPr>
          <w:trHeight w:val="362"/>
        </w:trPr>
        <w:tc>
          <w:tcPr>
            <w:tcW w:w="805" w:type="dxa"/>
          </w:tcPr>
          <w:p w14:paraId="373870D0" w14:textId="77777777" w:rsidR="0085557C" w:rsidRPr="0085557C" w:rsidRDefault="0085557C" w:rsidP="0085557C">
            <w:pPr>
              <w:jc w:val="center"/>
            </w:pPr>
            <w:r w:rsidRPr="0085557C">
              <w:t>M04</w:t>
            </w:r>
          </w:p>
        </w:tc>
        <w:tc>
          <w:tcPr>
            <w:tcW w:w="5857" w:type="dxa"/>
          </w:tcPr>
          <w:p w14:paraId="0B4CB422" w14:textId="3414A436" w:rsidR="0085557C" w:rsidRPr="001738DE" w:rsidRDefault="0085557C" w:rsidP="0085557C">
            <w:pPr>
              <w:pStyle w:val="TableParagraph"/>
              <w:ind w:left="221" w:right="213"/>
              <w:jc w:val="center"/>
            </w:pPr>
            <w:r w:rsidRPr="001738DE">
              <w:t xml:space="preserve">Combined (“B2”) intermediate language </w:t>
            </w:r>
            <w:r w:rsidR="003C14EB">
              <w:t>certificate</w:t>
            </w:r>
            <w:r w:rsidR="003C14EB" w:rsidRPr="001738DE">
              <w:t xml:space="preserve"> </w:t>
            </w:r>
            <w:r w:rsidRPr="001738DE">
              <w:t>[1]</w:t>
            </w:r>
          </w:p>
        </w:tc>
        <w:tc>
          <w:tcPr>
            <w:tcW w:w="1367" w:type="dxa"/>
          </w:tcPr>
          <w:p w14:paraId="18A7244B" w14:textId="77777777" w:rsidR="0085557C" w:rsidRPr="001738DE" w:rsidRDefault="0085557C" w:rsidP="0085557C">
            <w:pPr>
              <w:pStyle w:val="TableParagraph"/>
              <w:ind w:left="329" w:right="321"/>
              <w:jc w:val="center"/>
            </w:pPr>
            <w:r w:rsidRPr="001738DE">
              <w:t>1 points</w:t>
            </w:r>
          </w:p>
        </w:tc>
        <w:tc>
          <w:tcPr>
            <w:tcW w:w="1928" w:type="dxa"/>
          </w:tcPr>
          <w:p w14:paraId="5F27FD9A" w14:textId="77777777" w:rsidR="0085557C" w:rsidRPr="001738DE" w:rsidRDefault="0085557C" w:rsidP="0085557C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0C7BB3" w:rsidRPr="001738DE" w14:paraId="2DFB7FA4" w14:textId="77777777" w:rsidTr="0085557C">
        <w:trPr>
          <w:trHeight w:val="567"/>
        </w:trPr>
        <w:tc>
          <w:tcPr>
            <w:tcW w:w="805" w:type="dxa"/>
          </w:tcPr>
          <w:p w14:paraId="4EA28B84" w14:textId="77777777" w:rsidR="000C7BB3" w:rsidRPr="0085557C" w:rsidRDefault="000C7BB3" w:rsidP="0085557C">
            <w:pPr>
              <w:jc w:val="center"/>
            </w:pPr>
            <w:r w:rsidRPr="0085557C">
              <w:t>M05</w:t>
            </w:r>
          </w:p>
        </w:tc>
        <w:tc>
          <w:tcPr>
            <w:tcW w:w="5857" w:type="dxa"/>
          </w:tcPr>
          <w:p w14:paraId="4CCF17F3" w14:textId="4253768C" w:rsidR="000C7BB3" w:rsidRPr="0085557C" w:rsidRDefault="000C7BB3" w:rsidP="0085557C">
            <w:pPr>
              <w:jc w:val="center"/>
            </w:pPr>
            <w:r w:rsidRPr="0085557C">
              <w:t>Presidency or Chair membership in any special colleges</w:t>
            </w:r>
            <w:r w:rsidR="0085557C">
              <w:t xml:space="preserve"> (</w:t>
            </w:r>
            <w:proofErr w:type="spellStart"/>
            <w:r w:rsidR="0085557C">
              <w:rPr>
                <w:i/>
              </w:rPr>
              <w:t>szakkollégium</w:t>
            </w:r>
            <w:proofErr w:type="spellEnd"/>
            <w:r w:rsidR="0085557C">
              <w:rPr>
                <w:i/>
              </w:rPr>
              <w:t>)</w:t>
            </w:r>
            <w:r w:rsidRPr="0085557C">
              <w:t xml:space="preserve"> of the UP</w:t>
            </w:r>
          </w:p>
        </w:tc>
        <w:tc>
          <w:tcPr>
            <w:tcW w:w="1367" w:type="dxa"/>
          </w:tcPr>
          <w:p w14:paraId="3FD6ACAE" w14:textId="77777777" w:rsidR="000C7BB3" w:rsidRPr="001738DE" w:rsidRDefault="000C7BB3" w:rsidP="000C7BB3">
            <w:pPr>
              <w:pStyle w:val="TableParagraph"/>
              <w:spacing w:before="213"/>
              <w:ind w:left="329" w:right="321"/>
              <w:jc w:val="center"/>
            </w:pPr>
            <w:r w:rsidRPr="001738DE">
              <w:t>5 points</w:t>
            </w:r>
          </w:p>
        </w:tc>
        <w:tc>
          <w:tcPr>
            <w:tcW w:w="1928" w:type="dxa"/>
          </w:tcPr>
          <w:p w14:paraId="29AB5C2A" w14:textId="77777777" w:rsidR="000C7BB3" w:rsidRPr="001738DE" w:rsidRDefault="000C7BB3" w:rsidP="000C7BB3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0C7BB3" w:rsidRPr="001738DE" w14:paraId="40BABFF3" w14:textId="77777777" w:rsidTr="0085557C">
        <w:trPr>
          <w:trHeight w:val="362"/>
        </w:trPr>
        <w:tc>
          <w:tcPr>
            <w:tcW w:w="805" w:type="dxa"/>
          </w:tcPr>
          <w:p w14:paraId="245C7BE4" w14:textId="77777777" w:rsidR="000C7BB3" w:rsidRPr="0085557C" w:rsidRDefault="000C7BB3" w:rsidP="0085557C">
            <w:pPr>
              <w:jc w:val="center"/>
            </w:pPr>
            <w:r w:rsidRPr="0085557C">
              <w:t>M06</w:t>
            </w:r>
          </w:p>
        </w:tc>
        <w:tc>
          <w:tcPr>
            <w:tcW w:w="5857" w:type="dxa"/>
          </w:tcPr>
          <w:p w14:paraId="0B098DFB" w14:textId="1AAEB3E2" w:rsidR="000C7BB3" w:rsidRPr="0085557C" w:rsidRDefault="000C7BB3" w:rsidP="0085557C">
            <w:pPr>
              <w:jc w:val="center"/>
            </w:pPr>
            <w:r w:rsidRPr="0085557C">
              <w:t xml:space="preserve">Member of an </w:t>
            </w:r>
            <w:r w:rsidR="0085557C">
              <w:t>art</w:t>
            </w:r>
            <w:r w:rsidRPr="0085557C">
              <w:t xml:space="preserve"> association</w:t>
            </w:r>
          </w:p>
        </w:tc>
        <w:tc>
          <w:tcPr>
            <w:tcW w:w="1367" w:type="dxa"/>
          </w:tcPr>
          <w:p w14:paraId="089899D9" w14:textId="77777777" w:rsidR="000C7BB3" w:rsidRPr="001738DE" w:rsidRDefault="000C7BB3" w:rsidP="000C7BB3">
            <w:pPr>
              <w:pStyle w:val="TableParagraph"/>
              <w:ind w:left="329" w:right="321"/>
              <w:jc w:val="center"/>
            </w:pPr>
            <w:r w:rsidRPr="001738DE">
              <w:t>2 points</w:t>
            </w:r>
          </w:p>
        </w:tc>
        <w:tc>
          <w:tcPr>
            <w:tcW w:w="1928" w:type="dxa"/>
          </w:tcPr>
          <w:p w14:paraId="6152CE21" w14:textId="77777777" w:rsidR="000C7BB3" w:rsidRPr="001738DE" w:rsidRDefault="000C7BB3" w:rsidP="000C7BB3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0C7BB3" w:rsidRPr="001738DE" w14:paraId="5BAE4666" w14:textId="77777777" w:rsidTr="0085557C">
        <w:trPr>
          <w:trHeight w:val="567"/>
        </w:trPr>
        <w:tc>
          <w:tcPr>
            <w:tcW w:w="805" w:type="dxa"/>
          </w:tcPr>
          <w:p w14:paraId="57629FB3" w14:textId="77777777" w:rsidR="000C7BB3" w:rsidRPr="0085557C" w:rsidRDefault="000C7BB3" w:rsidP="0085557C">
            <w:pPr>
              <w:jc w:val="center"/>
            </w:pPr>
            <w:r w:rsidRPr="0085557C">
              <w:t>M07</w:t>
            </w:r>
          </w:p>
        </w:tc>
        <w:tc>
          <w:tcPr>
            <w:tcW w:w="5857" w:type="dxa"/>
          </w:tcPr>
          <w:p w14:paraId="7D95685F" w14:textId="6D795F63" w:rsidR="000C7BB3" w:rsidRPr="0085557C" w:rsidRDefault="000C7BB3" w:rsidP="0085557C">
            <w:pPr>
              <w:jc w:val="center"/>
            </w:pPr>
            <w:r w:rsidRPr="0085557C">
              <w:t xml:space="preserve">Presidency or Chair member of an </w:t>
            </w:r>
            <w:r w:rsidR="0085557C">
              <w:t>art</w:t>
            </w:r>
            <w:r w:rsidRPr="0085557C">
              <w:t xml:space="preserve"> association</w:t>
            </w:r>
          </w:p>
        </w:tc>
        <w:tc>
          <w:tcPr>
            <w:tcW w:w="1367" w:type="dxa"/>
          </w:tcPr>
          <w:p w14:paraId="67D1F640" w14:textId="77777777" w:rsidR="000C7BB3" w:rsidRPr="001738DE" w:rsidRDefault="000C7BB3" w:rsidP="000C7BB3">
            <w:pPr>
              <w:pStyle w:val="TableParagraph"/>
              <w:spacing w:before="213"/>
              <w:ind w:left="329" w:right="321"/>
              <w:jc w:val="center"/>
            </w:pPr>
            <w:r w:rsidRPr="001738DE">
              <w:t>5 points</w:t>
            </w:r>
          </w:p>
        </w:tc>
        <w:tc>
          <w:tcPr>
            <w:tcW w:w="1928" w:type="dxa"/>
          </w:tcPr>
          <w:p w14:paraId="7CE0EB42" w14:textId="77777777" w:rsidR="000C7BB3" w:rsidRPr="001738DE" w:rsidRDefault="000C7BB3" w:rsidP="000C7BB3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3658C800" w14:textId="77777777" w:rsidTr="0085557C">
        <w:trPr>
          <w:trHeight w:val="362"/>
        </w:trPr>
        <w:tc>
          <w:tcPr>
            <w:tcW w:w="8030" w:type="dxa"/>
            <w:gridSpan w:val="3"/>
          </w:tcPr>
          <w:p w14:paraId="47CFA7F9" w14:textId="7DBB59CC" w:rsidR="00604892" w:rsidRPr="0085557C" w:rsidRDefault="000C5810" w:rsidP="0085557C">
            <w:pPr>
              <w:jc w:val="center"/>
              <w:rPr>
                <w:b/>
              </w:rPr>
            </w:pPr>
            <w:r w:rsidRPr="0085557C">
              <w:rPr>
                <w:b/>
              </w:rPr>
              <w:t xml:space="preserve">Performers, creative activities </w:t>
            </w:r>
            <w:r w:rsidR="0085557C" w:rsidRPr="0085557C">
              <w:rPr>
                <w:b/>
              </w:rPr>
              <w:t xml:space="preserve">– </w:t>
            </w:r>
            <w:r w:rsidRPr="0085557C">
              <w:rPr>
                <w:b/>
              </w:rPr>
              <w:t>music</w:t>
            </w:r>
          </w:p>
        </w:tc>
        <w:tc>
          <w:tcPr>
            <w:tcW w:w="1928" w:type="dxa"/>
          </w:tcPr>
          <w:p w14:paraId="046BCB09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44B8DA4E" w14:textId="77777777" w:rsidTr="0085557C">
        <w:trPr>
          <w:trHeight w:val="339"/>
        </w:trPr>
        <w:tc>
          <w:tcPr>
            <w:tcW w:w="9959" w:type="dxa"/>
            <w:gridSpan w:val="4"/>
          </w:tcPr>
          <w:p w14:paraId="06FD7687" w14:textId="7FDB2299" w:rsidR="00604892" w:rsidRPr="0085557C" w:rsidRDefault="000C5810" w:rsidP="0085557C">
            <w:pPr>
              <w:rPr>
                <w:i/>
              </w:rPr>
            </w:pPr>
            <w:r w:rsidRPr="0085557C">
              <w:rPr>
                <w:i/>
              </w:rPr>
              <w:t>Only activities of the period determined by the Regulation shall be considered!</w:t>
            </w:r>
          </w:p>
        </w:tc>
      </w:tr>
      <w:tr w:rsidR="00604892" w:rsidRPr="001738DE" w14:paraId="06FB8738" w14:textId="77777777" w:rsidTr="0085557C">
        <w:trPr>
          <w:trHeight w:val="362"/>
        </w:trPr>
        <w:tc>
          <w:tcPr>
            <w:tcW w:w="805" w:type="dxa"/>
          </w:tcPr>
          <w:p w14:paraId="029BC432" w14:textId="77777777" w:rsidR="00604892" w:rsidRPr="0085557C" w:rsidRDefault="00062142" w:rsidP="0085557C">
            <w:pPr>
              <w:jc w:val="center"/>
            </w:pPr>
            <w:r w:rsidRPr="0085557C">
              <w:t>M08</w:t>
            </w:r>
          </w:p>
        </w:tc>
        <w:tc>
          <w:tcPr>
            <w:tcW w:w="5857" w:type="dxa"/>
          </w:tcPr>
          <w:p w14:paraId="2CC26E2F" w14:textId="4D504FBC" w:rsidR="00604892" w:rsidRPr="0085557C" w:rsidRDefault="000C5810" w:rsidP="0085557C">
            <w:pPr>
              <w:jc w:val="center"/>
            </w:pPr>
            <w:r w:rsidRPr="0085557C">
              <w:t>Master course</w:t>
            </w:r>
            <w:r w:rsidR="00062142" w:rsidRPr="0085557C">
              <w:t xml:space="preserve"> – </w:t>
            </w:r>
            <w:r w:rsidRPr="0085557C">
              <w:t xml:space="preserve">national </w:t>
            </w:r>
            <w:r w:rsidR="00062142" w:rsidRPr="0085557C">
              <w:t>[2]</w:t>
            </w:r>
          </w:p>
        </w:tc>
        <w:tc>
          <w:tcPr>
            <w:tcW w:w="1367" w:type="dxa"/>
          </w:tcPr>
          <w:p w14:paraId="3A09C783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10 </w:t>
            </w:r>
            <w:r w:rsidR="009C3964" w:rsidRPr="001738DE">
              <w:t>points</w:t>
            </w:r>
          </w:p>
        </w:tc>
        <w:tc>
          <w:tcPr>
            <w:tcW w:w="1928" w:type="dxa"/>
          </w:tcPr>
          <w:p w14:paraId="2437AD2E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2D9D1EB3" w14:textId="77777777" w:rsidTr="0085557C">
        <w:trPr>
          <w:trHeight w:val="362"/>
        </w:trPr>
        <w:tc>
          <w:tcPr>
            <w:tcW w:w="805" w:type="dxa"/>
          </w:tcPr>
          <w:p w14:paraId="7A7F2A16" w14:textId="77777777" w:rsidR="00604892" w:rsidRPr="0085557C" w:rsidRDefault="00062142" w:rsidP="0085557C">
            <w:pPr>
              <w:jc w:val="center"/>
            </w:pPr>
            <w:r w:rsidRPr="0085557C">
              <w:t>M09</w:t>
            </w:r>
          </w:p>
        </w:tc>
        <w:tc>
          <w:tcPr>
            <w:tcW w:w="5857" w:type="dxa"/>
          </w:tcPr>
          <w:p w14:paraId="7B7E776A" w14:textId="24536FA1" w:rsidR="00604892" w:rsidRPr="0085557C" w:rsidRDefault="000C5810" w:rsidP="0085557C">
            <w:pPr>
              <w:jc w:val="center"/>
            </w:pPr>
            <w:r w:rsidRPr="0085557C">
              <w:t>Master course</w:t>
            </w:r>
            <w:r w:rsidR="00062142" w:rsidRPr="0085557C">
              <w:t xml:space="preserve"> – </w:t>
            </w:r>
            <w:r w:rsidRPr="0085557C">
              <w:t xml:space="preserve">abroad </w:t>
            </w:r>
            <w:r w:rsidR="00062142" w:rsidRPr="0085557C">
              <w:t>[2]</w:t>
            </w:r>
          </w:p>
        </w:tc>
        <w:tc>
          <w:tcPr>
            <w:tcW w:w="1367" w:type="dxa"/>
          </w:tcPr>
          <w:p w14:paraId="3DB80D3A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15 </w:t>
            </w:r>
            <w:r w:rsidR="009C3964" w:rsidRPr="001738DE">
              <w:t>points</w:t>
            </w:r>
          </w:p>
        </w:tc>
        <w:tc>
          <w:tcPr>
            <w:tcW w:w="1928" w:type="dxa"/>
          </w:tcPr>
          <w:p w14:paraId="58E03D50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35D1EC8F" w14:textId="77777777" w:rsidTr="0085557C">
        <w:trPr>
          <w:trHeight w:val="362"/>
        </w:trPr>
        <w:tc>
          <w:tcPr>
            <w:tcW w:w="805" w:type="dxa"/>
          </w:tcPr>
          <w:p w14:paraId="7FAF7D6F" w14:textId="77777777" w:rsidR="00604892" w:rsidRPr="0085557C" w:rsidRDefault="00062142" w:rsidP="0085557C">
            <w:pPr>
              <w:jc w:val="center"/>
            </w:pPr>
            <w:r w:rsidRPr="0085557C">
              <w:t>M10</w:t>
            </w:r>
          </w:p>
        </w:tc>
        <w:tc>
          <w:tcPr>
            <w:tcW w:w="5857" w:type="dxa"/>
          </w:tcPr>
          <w:p w14:paraId="0A6C0550" w14:textId="770549FE" w:rsidR="00604892" w:rsidRPr="0085557C" w:rsidRDefault="000C5810" w:rsidP="0085557C">
            <w:pPr>
              <w:jc w:val="center"/>
            </w:pPr>
            <w:r w:rsidRPr="0085557C">
              <w:t>Individual works</w:t>
            </w:r>
            <w:r w:rsidR="00062142" w:rsidRPr="0085557C">
              <w:t xml:space="preserve"> (</w:t>
            </w:r>
            <w:r w:rsidRPr="0085557C">
              <w:t>e.g</w:t>
            </w:r>
            <w:r w:rsidR="00062142" w:rsidRPr="0085557C">
              <w:t xml:space="preserve">. CD) – </w:t>
            </w:r>
            <w:r w:rsidRPr="0085557C">
              <w:t xml:space="preserve">national </w:t>
            </w:r>
            <w:r w:rsidR="00062142" w:rsidRPr="0085557C">
              <w:t>[3]</w:t>
            </w:r>
          </w:p>
        </w:tc>
        <w:tc>
          <w:tcPr>
            <w:tcW w:w="1367" w:type="dxa"/>
          </w:tcPr>
          <w:p w14:paraId="6D147672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5 </w:t>
            </w:r>
            <w:r w:rsidR="009C3964" w:rsidRPr="001738DE">
              <w:t>points</w:t>
            </w:r>
          </w:p>
        </w:tc>
        <w:tc>
          <w:tcPr>
            <w:tcW w:w="1928" w:type="dxa"/>
          </w:tcPr>
          <w:p w14:paraId="4510EFF2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2B54F0EC" w14:textId="77777777" w:rsidTr="0085557C">
        <w:trPr>
          <w:trHeight w:val="362"/>
        </w:trPr>
        <w:tc>
          <w:tcPr>
            <w:tcW w:w="805" w:type="dxa"/>
          </w:tcPr>
          <w:p w14:paraId="516CF507" w14:textId="77777777" w:rsidR="00604892" w:rsidRPr="0085557C" w:rsidRDefault="00062142" w:rsidP="0085557C">
            <w:pPr>
              <w:jc w:val="center"/>
            </w:pPr>
            <w:r w:rsidRPr="0085557C">
              <w:t>M11</w:t>
            </w:r>
          </w:p>
        </w:tc>
        <w:tc>
          <w:tcPr>
            <w:tcW w:w="5857" w:type="dxa"/>
          </w:tcPr>
          <w:p w14:paraId="5C00E788" w14:textId="01619772" w:rsidR="00604892" w:rsidRPr="0085557C" w:rsidRDefault="000C5810" w:rsidP="0085557C">
            <w:pPr>
              <w:jc w:val="center"/>
            </w:pPr>
            <w:r w:rsidRPr="0085557C">
              <w:t>Individual works (e.g. CD) – international</w:t>
            </w:r>
            <w:r w:rsidR="00062142" w:rsidRPr="0085557C">
              <w:t xml:space="preserve"> [3]</w:t>
            </w:r>
          </w:p>
        </w:tc>
        <w:tc>
          <w:tcPr>
            <w:tcW w:w="1367" w:type="dxa"/>
          </w:tcPr>
          <w:p w14:paraId="29BF2C04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8 </w:t>
            </w:r>
            <w:r w:rsidR="009C3964" w:rsidRPr="001738DE">
              <w:t>points</w:t>
            </w:r>
          </w:p>
        </w:tc>
        <w:tc>
          <w:tcPr>
            <w:tcW w:w="1928" w:type="dxa"/>
          </w:tcPr>
          <w:p w14:paraId="2608669A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0DA5A487" w14:textId="77777777" w:rsidTr="0085557C">
        <w:trPr>
          <w:trHeight w:val="362"/>
        </w:trPr>
        <w:tc>
          <w:tcPr>
            <w:tcW w:w="805" w:type="dxa"/>
          </w:tcPr>
          <w:p w14:paraId="74AB5271" w14:textId="77777777" w:rsidR="00604892" w:rsidRPr="0085557C" w:rsidRDefault="00062142" w:rsidP="0085557C">
            <w:pPr>
              <w:jc w:val="center"/>
            </w:pPr>
            <w:r w:rsidRPr="0085557C">
              <w:t>M12</w:t>
            </w:r>
          </w:p>
        </w:tc>
        <w:tc>
          <w:tcPr>
            <w:tcW w:w="5857" w:type="dxa"/>
          </w:tcPr>
          <w:p w14:paraId="6B86A88B" w14:textId="7D9B65C6" w:rsidR="00604892" w:rsidRPr="0085557C" w:rsidRDefault="00C4139C" w:rsidP="0085557C">
            <w:pPr>
              <w:jc w:val="center"/>
            </w:pPr>
            <w:r w:rsidRPr="0085557C">
              <w:t>Concert</w:t>
            </w:r>
            <w:r w:rsidR="00062142" w:rsidRPr="0085557C">
              <w:t xml:space="preserve"> – </w:t>
            </w:r>
            <w:r w:rsidR="009A103E" w:rsidRPr="0085557C">
              <w:t xml:space="preserve">national </w:t>
            </w:r>
            <w:r w:rsidR="00062142" w:rsidRPr="0085557C">
              <w:t>[4]</w:t>
            </w:r>
          </w:p>
        </w:tc>
        <w:tc>
          <w:tcPr>
            <w:tcW w:w="1367" w:type="dxa"/>
          </w:tcPr>
          <w:p w14:paraId="27FCC120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15 </w:t>
            </w:r>
            <w:r w:rsidR="009C3964" w:rsidRPr="001738DE">
              <w:t>points</w:t>
            </w:r>
          </w:p>
        </w:tc>
        <w:tc>
          <w:tcPr>
            <w:tcW w:w="1928" w:type="dxa"/>
          </w:tcPr>
          <w:p w14:paraId="2689C05E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42D5B1B1" w14:textId="77777777" w:rsidTr="0085557C">
        <w:trPr>
          <w:trHeight w:val="362"/>
        </w:trPr>
        <w:tc>
          <w:tcPr>
            <w:tcW w:w="805" w:type="dxa"/>
          </w:tcPr>
          <w:p w14:paraId="26A5825F" w14:textId="77777777" w:rsidR="00604892" w:rsidRPr="0085557C" w:rsidRDefault="00062142" w:rsidP="0085557C">
            <w:pPr>
              <w:jc w:val="center"/>
            </w:pPr>
            <w:r w:rsidRPr="0085557C">
              <w:t>M13</w:t>
            </w:r>
          </w:p>
        </w:tc>
        <w:tc>
          <w:tcPr>
            <w:tcW w:w="5857" w:type="dxa"/>
          </w:tcPr>
          <w:p w14:paraId="36873A3F" w14:textId="0DCDAFCC" w:rsidR="00604892" w:rsidRPr="0085557C" w:rsidRDefault="00C4139C" w:rsidP="0085557C">
            <w:pPr>
              <w:jc w:val="center"/>
            </w:pPr>
            <w:r w:rsidRPr="0085557C">
              <w:t>Concert</w:t>
            </w:r>
            <w:r w:rsidR="009A103E" w:rsidRPr="0085557C">
              <w:t xml:space="preserve"> – international</w:t>
            </w:r>
            <w:r w:rsidR="00062142" w:rsidRPr="0085557C">
              <w:t xml:space="preserve"> [4]</w:t>
            </w:r>
          </w:p>
        </w:tc>
        <w:tc>
          <w:tcPr>
            <w:tcW w:w="1367" w:type="dxa"/>
          </w:tcPr>
          <w:p w14:paraId="7CD26484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20 </w:t>
            </w:r>
            <w:r w:rsidR="009C3964" w:rsidRPr="001738DE">
              <w:t>points</w:t>
            </w:r>
          </w:p>
        </w:tc>
        <w:tc>
          <w:tcPr>
            <w:tcW w:w="1928" w:type="dxa"/>
          </w:tcPr>
          <w:p w14:paraId="2E670FCB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37F9F47B" w14:textId="77777777" w:rsidTr="0085557C">
        <w:trPr>
          <w:trHeight w:val="362"/>
        </w:trPr>
        <w:tc>
          <w:tcPr>
            <w:tcW w:w="805" w:type="dxa"/>
          </w:tcPr>
          <w:p w14:paraId="1B0EB011" w14:textId="77777777" w:rsidR="00604892" w:rsidRPr="0085557C" w:rsidRDefault="00062142" w:rsidP="0085557C">
            <w:pPr>
              <w:jc w:val="center"/>
            </w:pPr>
            <w:r w:rsidRPr="0085557C">
              <w:t>M14</w:t>
            </w:r>
          </w:p>
        </w:tc>
        <w:tc>
          <w:tcPr>
            <w:tcW w:w="5857" w:type="dxa"/>
          </w:tcPr>
          <w:p w14:paraId="1D852AB5" w14:textId="145BDDDF" w:rsidR="00604892" w:rsidRPr="0085557C" w:rsidRDefault="009A103E" w:rsidP="0085557C">
            <w:pPr>
              <w:jc w:val="center"/>
            </w:pPr>
            <w:r w:rsidRPr="0085557C">
              <w:t>Other performance</w:t>
            </w:r>
            <w:r w:rsidR="00062142" w:rsidRPr="0085557C">
              <w:t xml:space="preserve"> </w:t>
            </w:r>
            <w:r w:rsidR="00C4139C" w:rsidRPr="0085557C">
              <w:t>(e.g</w:t>
            </w:r>
            <w:r w:rsidR="00062142" w:rsidRPr="0085557C">
              <w:t xml:space="preserve">. </w:t>
            </w:r>
            <w:r w:rsidR="00C4139C" w:rsidRPr="0085557C">
              <w:t>recital</w:t>
            </w:r>
            <w:r w:rsidR="00062142" w:rsidRPr="0085557C">
              <w:t xml:space="preserve">, </w:t>
            </w:r>
            <w:r w:rsidR="0032454E" w:rsidRPr="0085557C">
              <w:t>presentation</w:t>
            </w:r>
            <w:r w:rsidR="00062142" w:rsidRPr="0085557C">
              <w:t>)</w:t>
            </w:r>
          </w:p>
        </w:tc>
        <w:tc>
          <w:tcPr>
            <w:tcW w:w="1367" w:type="dxa"/>
          </w:tcPr>
          <w:p w14:paraId="18C433E1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2 </w:t>
            </w:r>
            <w:r w:rsidR="009C3964" w:rsidRPr="001738DE">
              <w:t>points</w:t>
            </w:r>
          </w:p>
        </w:tc>
        <w:tc>
          <w:tcPr>
            <w:tcW w:w="1928" w:type="dxa"/>
          </w:tcPr>
          <w:p w14:paraId="3A06F536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5EF5D55C" w14:textId="77777777" w:rsidTr="0085557C">
        <w:trPr>
          <w:trHeight w:val="362"/>
        </w:trPr>
        <w:tc>
          <w:tcPr>
            <w:tcW w:w="8030" w:type="dxa"/>
            <w:gridSpan w:val="3"/>
          </w:tcPr>
          <w:p w14:paraId="0B24E0B0" w14:textId="2EF55416" w:rsidR="00604892" w:rsidRPr="0085557C" w:rsidRDefault="00C4139C" w:rsidP="0085557C">
            <w:pPr>
              <w:jc w:val="center"/>
              <w:rPr>
                <w:b/>
              </w:rPr>
            </w:pPr>
            <w:r w:rsidRPr="0085557C">
              <w:rPr>
                <w:b/>
              </w:rPr>
              <w:t xml:space="preserve">Creative activities </w:t>
            </w:r>
            <w:r w:rsidR="0085557C" w:rsidRPr="0085557C">
              <w:rPr>
                <w:b/>
              </w:rPr>
              <w:t xml:space="preserve">– </w:t>
            </w:r>
            <w:r w:rsidRPr="0085557C">
              <w:rPr>
                <w:b/>
              </w:rPr>
              <w:t>fine arts, architectural art</w:t>
            </w:r>
          </w:p>
        </w:tc>
        <w:tc>
          <w:tcPr>
            <w:tcW w:w="1928" w:type="dxa"/>
          </w:tcPr>
          <w:p w14:paraId="20CC76CA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611E65CB" w14:textId="77777777" w:rsidTr="0085557C">
        <w:trPr>
          <w:trHeight w:val="339"/>
        </w:trPr>
        <w:tc>
          <w:tcPr>
            <w:tcW w:w="9959" w:type="dxa"/>
            <w:gridSpan w:val="4"/>
          </w:tcPr>
          <w:p w14:paraId="18070A2F" w14:textId="71A94673" w:rsidR="00604892" w:rsidRPr="0085557C" w:rsidRDefault="00C4139C" w:rsidP="0085557C">
            <w:pPr>
              <w:rPr>
                <w:i/>
              </w:rPr>
            </w:pPr>
            <w:r w:rsidRPr="0085557C">
              <w:rPr>
                <w:i/>
              </w:rPr>
              <w:t>Only activities of the period determined by the Regulation shall be considered!</w:t>
            </w:r>
          </w:p>
        </w:tc>
      </w:tr>
      <w:tr w:rsidR="00604892" w:rsidRPr="001738DE" w14:paraId="4E34EEBB" w14:textId="77777777" w:rsidTr="0085557C">
        <w:trPr>
          <w:trHeight w:val="362"/>
        </w:trPr>
        <w:tc>
          <w:tcPr>
            <w:tcW w:w="805" w:type="dxa"/>
          </w:tcPr>
          <w:p w14:paraId="663409D7" w14:textId="77777777" w:rsidR="00604892" w:rsidRPr="0085557C" w:rsidRDefault="00062142" w:rsidP="0085557C">
            <w:pPr>
              <w:jc w:val="center"/>
            </w:pPr>
            <w:r w:rsidRPr="0085557C">
              <w:t>M15</w:t>
            </w:r>
          </w:p>
        </w:tc>
        <w:tc>
          <w:tcPr>
            <w:tcW w:w="5857" w:type="dxa"/>
          </w:tcPr>
          <w:p w14:paraId="756A68ED" w14:textId="0FFECEA6" w:rsidR="00604892" w:rsidRPr="0085557C" w:rsidRDefault="00C4139C" w:rsidP="0085557C">
            <w:pPr>
              <w:jc w:val="center"/>
            </w:pPr>
            <w:r w:rsidRPr="0085557C">
              <w:t>Exhibition</w:t>
            </w:r>
            <w:r w:rsidR="00062142" w:rsidRPr="0085557C">
              <w:t xml:space="preserve"> – </w:t>
            </w:r>
            <w:r w:rsidRPr="0085557C">
              <w:t xml:space="preserve">national </w:t>
            </w:r>
            <w:r w:rsidR="00062142" w:rsidRPr="0085557C">
              <w:t>[5]</w:t>
            </w:r>
          </w:p>
        </w:tc>
        <w:tc>
          <w:tcPr>
            <w:tcW w:w="1367" w:type="dxa"/>
          </w:tcPr>
          <w:p w14:paraId="0E48348D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10 </w:t>
            </w:r>
            <w:r w:rsidR="009C3964" w:rsidRPr="001738DE">
              <w:t>points</w:t>
            </w:r>
          </w:p>
        </w:tc>
        <w:tc>
          <w:tcPr>
            <w:tcW w:w="1928" w:type="dxa"/>
          </w:tcPr>
          <w:p w14:paraId="0314C0CB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492EC0A9" w14:textId="77777777" w:rsidTr="0085557C">
        <w:trPr>
          <w:trHeight w:val="362"/>
        </w:trPr>
        <w:tc>
          <w:tcPr>
            <w:tcW w:w="805" w:type="dxa"/>
          </w:tcPr>
          <w:p w14:paraId="5FB7649C" w14:textId="77777777" w:rsidR="00604892" w:rsidRPr="0085557C" w:rsidRDefault="00062142" w:rsidP="0085557C">
            <w:pPr>
              <w:jc w:val="center"/>
            </w:pPr>
            <w:r w:rsidRPr="0085557C">
              <w:t>M16</w:t>
            </w:r>
          </w:p>
        </w:tc>
        <w:tc>
          <w:tcPr>
            <w:tcW w:w="5857" w:type="dxa"/>
          </w:tcPr>
          <w:p w14:paraId="199B9C00" w14:textId="14BC1C65" w:rsidR="00604892" w:rsidRPr="0085557C" w:rsidRDefault="00C4139C" w:rsidP="0085557C">
            <w:pPr>
              <w:jc w:val="center"/>
            </w:pPr>
            <w:r w:rsidRPr="0085557C">
              <w:t>Exhibition</w:t>
            </w:r>
            <w:r w:rsidR="00062142" w:rsidRPr="0085557C">
              <w:t xml:space="preserve"> – </w:t>
            </w:r>
            <w:r w:rsidRPr="0085557C">
              <w:t xml:space="preserve">international </w:t>
            </w:r>
            <w:r w:rsidR="00062142" w:rsidRPr="0085557C">
              <w:t>[5]</w:t>
            </w:r>
          </w:p>
        </w:tc>
        <w:tc>
          <w:tcPr>
            <w:tcW w:w="1367" w:type="dxa"/>
          </w:tcPr>
          <w:p w14:paraId="01BC71FD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15 </w:t>
            </w:r>
            <w:r w:rsidR="009C3964" w:rsidRPr="001738DE">
              <w:t>points</w:t>
            </w:r>
          </w:p>
        </w:tc>
        <w:tc>
          <w:tcPr>
            <w:tcW w:w="1928" w:type="dxa"/>
          </w:tcPr>
          <w:p w14:paraId="356D9D0D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45DCC6B4" w14:textId="77777777" w:rsidTr="0085557C">
        <w:trPr>
          <w:trHeight w:val="362"/>
        </w:trPr>
        <w:tc>
          <w:tcPr>
            <w:tcW w:w="805" w:type="dxa"/>
          </w:tcPr>
          <w:p w14:paraId="21A1E212" w14:textId="77777777" w:rsidR="00604892" w:rsidRPr="0085557C" w:rsidRDefault="00062142" w:rsidP="0085557C">
            <w:pPr>
              <w:jc w:val="center"/>
            </w:pPr>
            <w:r w:rsidRPr="0085557C">
              <w:t>M17</w:t>
            </w:r>
          </w:p>
        </w:tc>
        <w:tc>
          <w:tcPr>
            <w:tcW w:w="5857" w:type="dxa"/>
          </w:tcPr>
          <w:p w14:paraId="5A6A9BBD" w14:textId="0F905366" w:rsidR="00604892" w:rsidRPr="0085557C" w:rsidRDefault="00C4139C" w:rsidP="0085557C">
            <w:pPr>
              <w:jc w:val="center"/>
            </w:pPr>
            <w:r w:rsidRPr="0085557C">
              <w:t>Catalog</w:t>
            </w:r>
            <w:r w:rsidR="00062142" w:rsidRPr="0085557C">
              <w:t xml:space="preserve"> – </w:t>
            </w:r>
            <w:r w:rsidRPr="0085557C">
              <w:t xml:space="preserve">national </w:t>
            </w:r>
            <w:r w:rsidR="00062142" w:rsidRPr="0085557C">
              <w:t>[6]</w:t>
            </w:r>
          </w:p>
        </w:tc>
        <w:tc>
          <w:tcPr>
            <w:tcW w:w="1367" w:type="dxa"/>
          </w:tcPr>
          <w:p w14:paraId="46E57B46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5 </w:t>
            </w:r>
            <w:r w:rsidR="009C3964" w:rsidRPr="001738DE">
              <w:t>points</w:t>
            </w:r>
          </w:p>
        </w:tc>
        <w:tc>
          <w:tcPr>
            <w:tcW w:w="1928" w:type="dxa"/>
          </w:tcPr>
          <w:p w14:paraId="6CB70F8F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67F556D1" w14:textId="77777777" w:rsidTr="0085557C">
        <w:trPr>
          <w:trHeight w:val="362"/>
        </w:trPr>
        <w:tc>
          <w:tcPr>
            <w:tcW w:w="805" w:type="dxa"/>
          </w:tcPr>
          <w:p w14:paraId="41BFB4A4" w14:textId="77777777" w:rsidR="00604892" w:rsidRPr="0085557C" w:rsidRDefault="00062142" w:rsidP="0085557C">
            <w:pPr>
              <w:jc w:val="center"/>
            </w:pPr>
            <w:r w:rsidRPr="0085557C">
              <w:t>M18</w:t>
            </w:r>
          </w:p>
        </w:tc>
        <w:tc>
          <w:tcPr>
            <w:tcW w:w="5857" w:type="dxa"/>
          </w:tcPr>
          <w:p w14:paraId="7281DBD4" w14:textId="54FA358A" w:rsidR="00604892" w:rsidRPr="0085557C" w:rsidRDefault="00C4139C" w:rsidP="0085557C">
            <w:pPr>
              <w:jc w:val="center"/>
            </w:pPr>
            <w:r w:rsidRPr="0085557C">
              <w:t>Catalog</w:t>
            </w:r>
            <w:r w:rsidR="00062142" w:rsidRPr="0085557C">
              <w:t xml:space="preserve"> – </w:t>
            </w:r>
            <w:r w:rsidRPr="0085557C">
              <w:t>international</w:t>
            </w:r>
            <w:r w:rsidR="00062142" w:rsidRPr="0085557C">
              <w:t xml:space="preserve"> [6]</w:t>
            </w:r>
          </w:p>
        </w:tc>
        <w:tc>
          <w:tcPr>
            <w:tcW w:w="1367" w:type="dxa"/>
          </w:tcPr>
          <w:p w14:paraId="7ADB5590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7 </w:t>
            </w:r>
            <w:r w:rsidR="009C3964" w:rsidRPr="001738DE">
              <w:t>points</w:t>
            </w:r>
          </w:p>
        </w:tc>
        <w:tc>
          <w:tcPr>
            <w:tcW w:w="1928" w:type="dxa"/>
          </w:tcPr>
          <w:p w14:paraId="4B6E77C3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604892" w:rsidRPr="001738DE" w14:paraId="3B86496B" w14:textId="77777777" w:rsidTr="0085557C">
        <w:trPr>
          <w:trHeight w:val="362"/>
        </w:trPr>
        <w:tc>
          <w:tcPr>
            <w:tcW w:w="805" w:type="dxa"/>
          </w:tcPr>
          <w:p w14:paraId="4A108E1B" w14:textId="77777777" w:rsidR="00604892" w:rsidRPr="0085557C" w:rsidRDefault="00062142" w:rsidP="0085557C">
            <w:pPr>
              <w:jc w:val="center"/>
            </w:pPr>
            <w:r w:rsidRPr="0085557C">
              <w:t>M19</w:t>
            </w:r>
          </w:p>
        </w:tc>
        <w:tc>
          <w:tcPr>
            <w:tcW w:w="5857" w:type="dxa"/>
          </w:tcPr>
          <w:p w14:paraId="78287726" w14:textId="4DD3CF1C" w:rsidR="00604892" w:rsidRPr="0085557C" w:rsidRDefault="00C4139C" w:rsidP="0085557C">
            <w:pPr>
              <w:jc w:val="center"/>
            </w:pPr>
            <w:r w:rsidRPr="0085557C">
              <w:t>Tender</w:t>
            </w:r>
            <w:r w:rsidR="00062142" w:rsidRPr="0085557C">
              <w:t xml:space="preserve"> – </w:t>
            </w:r>
            <w:r w:rsidRPr="0085557C">
              <w:t>national</w:t>
            </w:r>
            <w:r w:rsidR="00062142" w:rsidRPr="0085557C">
              <w:t xml:space="preserve"> [7]</w:t>
            </w:r>
          </w:p>
        </w:tc>
        <w:tc>
          <w:tcPr>
            <w:tcW w:w="1367" w:type="dxa"/>
          </w:tcPr>
          <w:p w14:paraId="436FE8BC" w14:textId="77777777" w:rsidR="00604892" w:rsidRPr="001738DE" w:rsidRDefault="00062142">
            <w:pPr>
              <w:pStyle w:val="TableParagraph"/>
              <w:ind w:left="329" w:right="321"/>
              <w:jc w:val="center"/>
            </w:pPr>
            <w:r w:rsidRPr="001738DE">
              <w:t xml:space="preserve">15 </w:t>
            </w:r>
            <w:r w:rsidR="009C3964" w:rsidRPr="001738DE">
              <w:t>points</w:t>
            </w:r>
          </w:p>
        </w:tc>
        <w:tc>
          <w:tcPr>
            <w:tcW w:w="1928" w:type="dxa"/>
          </w:tcPr>
          <w:p w14:paraId="37405EEC" w14:textId="77777777" w:rsidR="00604892" w:rsidRPr="001738DE" w:rsidRDefault="00604892">
            <w:pPr>
              <w:pStyle w:val="TableParagraph"/>
              <w:spacing w:before="0"/>
              <w:rPr>
                <w:sz w:val="20"/>
              </w:rPr>
            </w:pPr>
          </w:p>
        </w:tc>
      </w:tr>
    </w:tbl>
    <w:p w14:paraId="29BB64DD" w14:textId="77777777" w:rsidR="00604892" w:rsidRPr="001738DE" w:rsidRDefault="00604892">
      <w:pPr>
        <w:rPr>
          <w:sz w:val="20"/>
        </w:rPr>
        <w:sectPr w:rsidR="00604892" w:rsidRPr="001738DE">
          <w:pgSz w:w="11910" w:h="16840"/>
          <w:pgMar w:top="2060" w:right="600" w:bottom="620" w:left="1020" w:header="1134" w:footer="430" w:gutter="0"/>
          <w:cols w:space="708"/>
        </w:sectPr>
      </w:pPr>
    </w:p>
    <w:tbl>
      <w:tblPr>
        <w:tblStyle w:val="TableNormal"/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14"/>
        <w:gridCol w:w="5916"/>
        <w:gridCol w:w="1381"/>
        <w:gridCol w:w="1948"/>
      </w:tblGrid>
      <w:tr w:rsidR="0085557C" w:rsidRPr="001738DE" w14:paraId="7BD17746" w14:textId="77777777" w:rsidTr="00660A0E">
        <w:trPr>
          <w:trHeight w:val="431"/>
        </w:trPr>
        <w:tc>
          <w:tcPr>
            <w:tcW w:w="814" w:type="dxa"/>
          </w:tcPr>
          <w:p w14:paraId="71A6FF28" w14:textId="77777777" w:rsidR="0085557C" w:rsidRPr="0085557C" w:rsidRDefault="0085557C" w:rsidP="0085557C">
            <w:pPr>
              <w:jc w:val="center"/>
            </w:pPr>
            <w:r w:rsidRPr="0085557C">
              <w:lastRenderedPageBreak/>
              <w:t>M20</w:t>
            </w:r>
          </w:p>
        </w:tc>
        <w:tc>
          <w:tcPr>
            <w:tcW w:w="5916" w:type="dxa"/>
          </w:tcPr>
          <w:p w14:paraId="2E979705" w14:textId="77777777" w:rsidR="0085557C" w:rsidRPr="0085557C" w:rsidRDefault="0085557C" w:rsidP="0085557C">
            <w:pPr>
              <w:jc w:val="center"/>
            </w:pPr>
            <w:r w:rsidRPr="0085557C">
              <w:t>Tender – international [7]</w:t>
            </w:r>
          </w:p>
        </w:tc>
        <w:tc>
          <w:tcPr>
            <w:tcW w:w="1381" w:type="dxa"/>
          </w:tcPr>
          <w:p w14:paraId="08896D77" w14:textId="77777777" w:rsidR="0085557C" w:rsidRPr="001738DE" w:rsidRDefault="0085557C" w:rsidP="00660A0E">
            <w:pPr>
              <w:pStyle w:val="TableParagraph"/>
              <w:ind w:left="329" w:right="321"/>
              <w:jc w:val="center"/>
            </w:pPr>
            <w:r w:rsidRPr="001738DE">
              <w:t>20 points</w:t>
            </w:r>
          </w:p>
        </w:tc>
        <w:tc>
          <w:tcPr>
            <w:tcW w:w="1948" w:type="dxa"/>
          </w:tcPr>
          <w:p w14:paraId="1B392F1F" w14:textId="77777777" w:rsidR="0085557C" w:rsidRPr="001738DE" w:rsidRDefault="0085557C" w:rsidP="00660A0E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85557C" w:rsidRPr="001738DE" w14:paraId="021F3D86" w14:textId="77777777" w:rsidTr="00660A0E">
        <w:trPr>
          <w:trHeight w:val="431"/>
        </w:trPr>
        <w:tc>
          <w:tcPr>
            <w:tcW w:w="8111" w:type="dxa"/>
            <w:gridSpan w:val="3"/>
          </w:tcPr>
          <w:p w14:paraId="2DD9AF6B" w14:textId="77777777" w:rsidR="0085557C" w:rsidRPr="001738DE" w:rsidRDefault="0085557C" w:rsidP="00660A0E">
            <w:pPr>
              <w:pStyle w:val="TableParagraph"/>
              <w:spacing w:before="78"/>
              <w:ind w:left="2806" w:right="2798"/>
              <w:jc w:val="center"/>
              <w:rPr>
                <w:b/>
              </w:rPr>
            </w:pPr>
            <w:r w:rsidRPr="001738DE">
              <w:rPr>
                <w:b/>
              </w:rPr>
              <w:t>Conferences</w:t>
            </w:r>
          </w:p>
        </w:tc>
        <w:tc>
          <w:tcPr>
            <w:tcW w:w="1948" w:type="dxa"/>
          </w:tcPr>
          <w:p w14:paraId="132B606F" w14:textId="77777777" w:rsidR="0085557C" w:rsidRPr="001738DE" w:rsidRDefault="0085557C" w:rsidP="00660A0E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85557C" w:rsidRPr="001738DE" w14:paraId="0E55BE93" w14:textId="77777777" w:rsidTr="00660A0E">
        <w:trPr>
          <w:trHeight w:val="404"/>
        </w:trPr>
        <w:tc>
          <w:tcPr>
            <w:tcW w:w="10059" w:type="dxa"/>
            <w:gridSpan w:val="4"/>
          </w:tcPr>
          <w:p w14:paraId="0387DDD4" w14:textId="77777777" w:rsidR="0085557C" w:rsidRPr="0085557C" w:rsidRDefault="0085557C" w:rsidP="0085557C">
            <w:pPr>
              <w:rPr>
                <w:i/>
              </w:rPr>
            </w:pPr>
            <w:r w:rsidRPr="0085557C">
              <w:rPr>
                <w:i/>
              </w:rPr>
              <w:t>Only activities of the period determined by the Regulation shall be considered!</w:t>
            </w:r>
          </w:p>
        </w:tc>
      </w:tr>
      <w:tr w:rsidR="0085557C" w:rsidRPr="001738DE" w14:paraId="7964727E" w14:textId="77777777" w:rsidTr="00660A0E">
        <w:trPr>
          <w:trHeight w:val="431"/>
        </w:trPr>
        <w:tc>
          <w:tcPr>
            <w:tcW w:w="814" w:type="dxa"/>
          </w:tcPr>
          <w:p w14:paraId="0A7CCC7C" w14:textId="77777777" w:rsidR="0085557C" w:rsidRPr="0085557C" w:rsidRDefault="0085557C" w:rsidP="0085557C">
            <w:pPr>
              <w:jc w:val="center"/>
            </w:pPr>
            <w:r w:rsidRPr="0085557C">
              <w:t>M21</w:t>
            </w:r>
          </w:p>
        </w:tc>
        <w:tc>
          <w:tcPr>
            <w:tcW w:w="5916" w:type="dxa"/>
          </w:tcPr>
          <w:p w14:paraId="70BD7963" w14:textId="77777777" w:rsidR="0085557C" w:rsidRPr="0085557C" w:rsidRDefault="0085557C" w:rsidP="0085557C">
            <w:pPr>
              <w:jc w:val="center"/>
            </w:pPr>
            <w:r w:rsidRPr="0085557C">
              <w:t>Individual, oral presentation at an international conference</w:t>
            </w:r>
          </w:p>
        </w:tc>
        <w:tc>
          <w:tcPr>
            <w:tcW w:w="1381" w:type="dxa"/>
          </w:tcPr>
          <w:p w14:paraId="2FE6C656" w14:textId="77777777" w:rsidR="0085557C" w:rsidRPr="001738DE" w:rsidRDefault="0085557C" w:rsidP="00660A0E">
            <w:pPr>
              <w:pStyle w:val="TableParagraph"/>
              <w:ind w:left="329" w:right="321"/>
              <w:jc w:val="center"/>
            </w:pPr>
            <w:r w:rsidRPr="001738DE">
              <w:t>12 points</w:t>
            </w:r>
          </w:p>
        </w:tc>
        <w:tc>
          <w:tcPr>
            <w:tcW w:w="1948" w:type="dxa"/>
          </w:tcPr>
          <w:p w14:paraId="43539ABF" w14:textId="77777777" w:rsidR="0085557C" w:rsidRPr="001738DE" w:rsidRDefault="0085557C" w:rsidP="00660A0E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85557C" w:rsidRPr="001738DE" w14:paraId="0B897BD5" w14:textId="77777777" w:rsidTr="00660A0E">
        <w:trPr>
          <w:trHeight w:val="431"/>
        </w:trPr>
        <w:tc>
          <w:tcPr>
            <w:tcW w:w="814" w:type="dxa"/>
          </w:tcPr>
          <w:p w14:paraId="1D893533" w14:textId="77777777" w:rsidR="0085557C" w:rsidRPr="0085557C" w:rsidRDefault="0085557C" w:rsidP="0085557C">
            <w:pPr>
              <w:jc w:val="center"/>
            </w:pPr>
            <w:r w:rsidRPr="0085557C">
              <w:t>M22</w:t>
            </w:r>
          </w:p>
        </w:tc>
        <w:tc>
          <w:tcPr>
            <w:tcW w:w="5916" w:type="dxa"/>
          </w:tcPr>
          <w:p w14:paraId="33CAAEE2" w14:textId="77777777" w:rsidR="0085557C" w:rsidRPr="0085557C" w:rsidRDefault="0085557C" w:rsidP="0085557C">
            <w:pPr>
              <w:jc w:val="center"/>
            </w:pPr>
            <w:r w:rsidRPr="0085557C">
              <w:t>Co-author, oral presentation at an international conference</w:t>
            </w:r>
          </w:p>
        </w:tc>
        <w:tc>
          <w:tcPr>
            <w:tcW w:w="1381" w:type="dxa"/>
          </w:tcPr>
          <w:p w14:paraId="01A3E747" w14:textId="77777777" w:rsidR="0085557C" w:rsidRPr="001738DE" w:rsidRDefault="0085557C" w:rsidP="00660A0E">
            <w:pPr>
              <w:pStyle w:val="TableParagraph"/>
              <w:ind w:left="329" w:right="321"/>
              <w:jc w:val="center"/>
            </w:pPr>
            <w:r w:rsidRPr="001738DE">
              <w:t>7 points</w:t>
            </w:r>
          </w:p>
        </w:tc>
        <w:tc>
          <w:tcPr>
            <w:tcW w:w="1948" w:type="dxa"/>
          </w:tcPr>
          <w:p w14:paraId="07EC33BD" w14:textId="77777777" w:rsidR="0085557C" w:rsidRPr="001738DE" w:rsidRDefault="0085557C" w:rsidP="00660A0E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85557C" w:rsidRPr="001738DE" w14:paraId="055265F8" w14:textId="77777777" w:rsidTr="00660A0E">
        <w:trPr>
          <w:trHeight w:val="431"/>
        </w:trPr>
        <w:tc>
          <w:tcPr>
            <w:tcW w:w="814" w:type="dxa"/>
          </w:tcPr>
          <w:p w14:paraId="346052C3" w14:textId="77777777" w:rsidR="0085557C" w:rsidRPr="0085557C" w:rsidRDefault="0085557C" w:rsidP="0085557C">
            <w:pPr>
              <w:jc w:val="center"/>
            </w:pPr>
            <w:r w:rsidRPr="0085557C">
              <w:t>M23</w:t>
            </w:r>
          </w:p>
        </w:tc>
        <w:tc>
          <w:tcPr>
            <w:tcW w:w="5916" w:type="dxa"/>
          </w:tcPr>
          <w:p w14:paraId="6E53E3C2" w14:textId="77777777" w:rsidR="0085557C" w:rsidRPr="0085557C" w:rsidRDefault="0085557C" w:rsidP="0085557C">
            <w:pPr>
              <w:jc w:val="center"/>
            </w:pPr>
            <w:r w:rsidRPr="0085557C">
              <w:t>Individual, oral presentation at a national conference</w:t>
            </w:r>
          </w:p>
        </w:tc>
        <w:tc>
          <w:tcPr>
            <w:tcW w:w="1381" w:type="dxa"/>
          </w:tcPr>
          <w:p w14:paraId="235574AA" w14:textId="77777777" w:rsidR="0085557C" w:rsidRPr="001738DE" w:rsidRDefault="0085557C" w:rsidP="00660A0E">
            <w:pPr>
              <w:pStyle w:val="TableParagraph"/>
              <w:ind w:left="329" w:right="321"/>
              <w:jc w:val="center"/>
            </w:pPr>
            <w:r w:rsidRPr="001738DE">
              <w:t>7 points</w:t>
            </w:r>
          </w:p>
        </w:tc>
        <w:tc>
          <w:tcPr>
            <w:tcW w:w="1948" w:type="dxa"/>
          </w:tcPr>
          <w:p w14:paraId="20695E46" w14:textId="77777777" w:rsidR="0085557C" w:rsidRPr="001738DE" w:rsidRDefault="0085557C" w:rsidP="00660A0E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85557C" w:rsidRPr="001738DE" w14:paraId="146351FC" w14:textId="77777777" w:rsidTr="00660A0E">
        <w:trPr>
          <w:trHeight w:val="431"/>
        </w:trPr>
        <w:tc>
          <w:tcPr>
            <w:tcW w:w="814" w:type="dxa"/>
          </w:tcPr>
          <w:p w14:paraId="451E99F5" w14:textId="77777777" w:rsidR="0085557C" w:rsidRPr="0085557C" w:rsidRDefault="0085557C" w:rsidP="0085557C">
            <w:pPr>
              <w:jc w:val="center"/>
            </w:pPr>
            <w:r w:rsidRPr="0085557C">
              <w:t>M24</w:t>
            </w:r>
          </w:p>
        </w:tc>
        <w:tc>
          <w:tcPr>
            <w:tcW w:w="5916" w:type="dxa"/>
          </w:tcPr>
          <w:p w14:paraId="4205350E" w14:textId="77777777" w:rsidR="0085557C" w:rsidRPr="0085557C" w:rsidRDefault="0085557C" w:rsidP="0085557C">
            <w:pPr>
              <w:jc w:val="center"/>
            </w:pPr>
            <w:r w:rsidRPr="0085557C">
              <w:t>Co-author, oral presentation at a national conference</w:t>
            </w:r>
          </w:p>
        </w:tc>
        <w:tc>
          <w:tcPr>
            <w:tcW w:w="1381" w:type="dxa"/>
          </w:tcPr>
          <w:p w14:paraId="5CD126E3" w14:textId="77777777" w:rsidR="0085557C" w:rsidRPr="001738DE" w:rsidRDefault="0085557C" w:rsidP="00660A0E">
            <w:pPr>
              <w:pStyle w:val="TableParagraph"/>
              <w:ind w:left="329" w:right="321"/>
              <w:jc w:val="center"/>
            </w:pPr>
            <w:r w:rsidRPr="001738DE">
              <w:t>5 points</w:t>
            </w:r>
          </w:p>
        </w:tc>
        <w:tc>
          <w:tcPr>
            <w:tcW w:w="1948" w:type="dxa"/>
          </w:tcPr>
          <w:p w14:paraId="5ECDB345" w14:textId="77777777" w:rsidR="0085557C" w:rsidRPr="001738DE" w:rsidRDefault="0085557C" w:rsidP="00660A0E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85557C" w:rsidRPr="001738DE" w14:paraId="6CF80A3A" w14:textId="77777777" w:rsidTr="00660A0E">
        <w:trPr>
          <w:trHeight w:val="431"/>
        </w:trPr>
        <w:tc>
          <w:tcPr>
            <w:tcW w:w="814" w:type="dxa"/>
          </w:tcPr>
          <w:p w14:paraId="414CE3F3" w14:textId="77777777" w:rsidR="0085557C" w:rsidRPr="0085557C" w:rsidRDefault="0085557C" w:rsidP="0085557C">
            <w:pPr>
              <w:jc w:val="center"/>
            </w:pPr>
            <w:r w:rsidRPr="0085557C">
              <w:t>M25</w:t>
            </w:r>
          </w:p>
        </w:tc>
        <w:tc>
          <w:tcPr>
            <w:tcW w:w="5916" w:type="dxa"/>
          </w:tcPr>
          <w:p w14:paraId="3DD1ABFB" w14:textId="74F600ED" w:rsidR="0085557C" w:rsidRPr="0085557C" w:rsidRDefault="0085557C" w:rsidP="0085557C">
            <w:pPr>
              <w:jc w:val="center"/>
            </w:pPr>
            <w:r w:rsidRPr="0085557C">
              <w:t>Other informative presentation, workshop presentation</w:t>
            </w:r>
          </w:p>
        </w:tc>
        <w:tc>
          <w:tcPr>
            <w:tcW w:w="1381" w:type="dxa"/>
          </w:tcPr>
          <w:p w14:paraId="2FBF99B2" w14:textId="77777777" w:rsidR="0085557C" w:rsidRPr="001738DE" w:rsidRDefault="0085557C" w:rsidP="00660A0E">
            <w:pPr>
              <w:pStyle w:val="TableParagraph"/>
              <w:ind w:left="329" w:right="321"/>
              <w:jc w:val="center"/>
            </w:pPr>
            <w:r w:rsidRPr="001738DE">
              <w:t>3 points</w:t>
            </w:r>
          </w:p>
        </w:tc>
        <w:tc>
          <w:tcPr>
            <w:tcW w:w="1948" w:type="dxa"/>
          </w:tcPr>
          <w:p w14:paraId="64780F83" w14:textId="77777777" w:rsidR="0085557C" w:rsidRPr="001738DE" w:rsidRDefault="0085557C" w:rsidP="00660A0E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85557C" w:rsidRPr="001738DE" w14:paraId="41B237A1" w14:textId="77777777" w:rsidTr="00660A0E">
        <w:trPr>
          <w:trHeight w:val="431"/>
        </w:trPr>
        <w:tc>
          <w:tcPr>
            <w:tcW w:w="814" w:type="dxa"/>
          </w:tcPr>
          <w:p w14:paraId="02AD33A8" w14:textId="77777777" w:rsidR="0085557C" w:rsidRPr="0085557C" w:rsidRDefault="0085557C" w:rsidP="0085557C">
            <w:pPr>
              <w:jc w:val="center"/>
            </w:pPr>
            <w:r w:rsidRPr="0085557C">
              <w:t>M26</w:t>
            </w:r>
          </w:p>
        </w:tc>
        <w:tc>
          <w:tcPr>
            <w:tcW w:w="5916" w:type="dxa"/>
          </w:tcPr>
          <w:p w14:paraId="49A36CC0" w14:textId="77777777" w:rsidR="0085557C" w:rsidRPr="0085557C" w:rsidRDefault="0085557C" w:rsidP="0085557C">
            <w:pPr>
              <w:jc w:val="center"/>
            </w:pPr>
            <w:r w:rsidRPr="0085557C">
              <w:t>Foreign language plus points [3]</w:t>
            </w:r>
          </w:p>
        </w:tc>
        <w:tc>
          <w:tcPr>
            <w:tcW w:w="1381" w:type="dxa"/>
          </w:tcPr>
          <w:p w14:paraId="1D8FEEDA" w14:textId="77777777" w:rsidR="0085557C" w:rsidRPr="001738DE" w:rsidRDefault="0085557C" w:rsidP="00660A0E">
            <w:pPr>
              <w:pStyle w:val="TableParagraph"/>
              <w:ind w:left="329" w:right="321"/>
              <w:jc w:val="center"/>
            </w:pPr>
            <w:r w:rsidRPr="001738DE">
              <w:t>+3 points</w:t>
            </w:r>
          </w:p>
        </w:tc>
        <w:tc>
          <w:tcPr>
            <w:tcW w:w="1948" w:type="dxa"/>
          </w:tcPr>
          <w:p w14:paraId="35CAD74B" w14:textId="77777777" w:rsidR="0085557C" w:rsidRPr="001738DE" w:rsidRDefault="0085557C" w:rsidP="00660A0E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85557C" w:rsidRPr="001738DE" w14:paraId="19FA951D" w14:textId="77777777" w:rsidTr="00660A0E">
        <w:trPr>
          <w:trHeight w:val="431"/>
        </w:trPr>
        <w:tc>
          <w:tcPr>
            <w:tcW w:w="8111" w:type="dxa"/>
            <w:gridSpan w:val="3"/>
          </w:tcPr>
          <w:p w14:paraId="6D0CFE17" w14:textId="77777777" w:rsidR="0085557C" w:rsidRPr="001738DE" w:rsidRDefault="0085557C" w:rsidP="00660A0E">
            <w:pPr>
              <w:pStyle w:val="TableParagraph"/>
              <w:spacing w:before="78"/>
              <w:ind w:left="2806" w:right="2798"/>
              <w:jc w:val="center"/>
              <w:rPr>
                <w:b/>
              </w:rPr>
            </w:pPr>
            <w:r w:rsidRPr="001738DE">
              <w:rPr>
                <w:b/>
              </w:rPr>
              <w:t>Scientific publication</w:t>
            </w:r>
          </w:p>
        </w:tc>
        <w:tc>
          <w:tcPr>
            <w:tcW w:w="1948" w:type="dxa"/>
          </w:tcPr>
          <w:p w14:paraId="267CBA0F" w14:textId="77777777" w:rsidR="0085557C" w:rsidRPr="001738DE" w:rsidRDefault="0085557C" w:rsidP="00660A0E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85557C" w:rsidRPr="001738DE" w14:paraId="08E63C58" w14:textId="77777777" w:rsidTr="00660A0E">
        <w:trPr>
          <w:trHeight w:val="404"/>
        </w:trPr>
        <w:tc>
          <w:tcPr>
            <w:tcW w:w="10059" w:type="dxa"/>
            <w:gridSpan w:val="4"/>
          </w:tcPr>
          <w:p w14:paraId="3D372DD6" w14:textId="77777777" w:rsidR="0085557C" w:rsidRPr="0085557C" w:rsidRDefault="0085557C" w:rsidP="0085557C">
            <w:pPr>
              <w:rPr>
                <w:i/>
              </w:rPr>
            </w:pPr>
            <w:r w:rsidRPr="0085557C">
              <w:rPr>
                <w:i/>
              </w:rPr>
              <w:t>Only activities of the period determined by the Regulation shall be considered!</w:t>
            </w:r>
          </w:p>
        </w:tc>
      </w:tr>
      <w:tr w:rsidR="0085557C" w:rsidRPr="001738DE" w14:paraId="0B3C1F3E" w14:textId="77777777" w:rsidTr="00660A0E">
        <w:trPr>
          <w:trHeight w:val="431"/>
        </w:trPr>
        <w:tc>
          <w:tcPr>
            <w:tcW w:w="814" w:type="dxa"/>
          </w:tcPr>
          <w:p w14:paraId="03A5A808" w14:textId="77777777" w:rsidR="0085557C" w:rsidRPr="0085557C" w:rsidRDefault="0085557C" w:rsidP="0085557C">
            <w:pPr>
              <w:jc w:val="center"/>
            </w:pPr>
            <w:r w:rsidRPr="0085557C">
              <w:t>M27</w:t>
            </w:r>
          </w:p>
        </w:tc>
        <w:tc>
          <w:tcPr>
            <w:tcW w:w="5916" w:type="dxa"/>
          </w:tcPr>
          <w:p w14:paraId="052BE6E5" w14:textId="174D95E9" w:rsidR="0085557C" w:rsidRPr="0085557C" w:rsidRDefault="0085557C" w:rsidP="0085557C">
            <w:pPr>
              <w:jc w:val="center"/>
            </w:pPr>
            <w:r w:rsidRPr="0085557C">
              <w:t>Individual paper (in Hungarian)</w:t>
            </w:r>
          </w:p>
        </w:tc>
        <w:tc>
          <w:tcPr>
            <w:tcW w:w="1381" w:type="dxa"/>
          </w:tcPr>
          <w:p w14:paraId="00458436" w14:textId="77777777" w:rsidR="0085557C" w:rsidRPr="001738DE" w:rsidRDefault="0085557C" w:rsidP="00660A0E">
            <w:pPr>
              <w:pStyle w:val="TableParagraph"/>
              <w:ind w:left="329" w:right="321"/>
              <w:jc w:val="center"/>
            </w:pPr>
            <w:r w:rsidRPr="001738DE">
              <w:t>5 points</w:t>
            </w:r>
          </w:p>
        </w:tc>
        <w:tc>
          <w:tcPr>
            <w:tcW w:w="1948" w:type="dxa"/>
          </w:tcPr>
          <w:p w14:paraId="05EDB4C2" w14:textId="77777777" w:rsidR="0085557C" w:rsidRPr="001738DE" w:rsidRDefault="0085557C" w:rsidP="00660A0E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85557C" w:rsidRPr="001738DE" w14:paraId="78C535C3" w14:textId="77777777" w:rsidTr="00660A0E">
        <w:trPr>
          <w:trHeight w:val="431"/>
        </w:trPr>
        <w:tc>
          <w:tcPr>
            <w:tcW w:w="814" w:type="dxa"/>
          </w:tcPr>
          <w:p w14:paraId="1C87482E" w14:textId="77777777" w:rsidR="0085557C" w:rsidRPr="0085557C" w:rsidRDefault="0085557C" w:rsidP="0085557C">
            <w:pPr>
              <w:jc w:val="center"/>
            </w:pPr>
            <w:r w:rsidRPr="0085557C">
              <w:t>M28</w:t>
            </w:r>
          </w:p>
        </w:tc>
        <w:tc>
          <w:tcPr>
            <w:tcW w:w="5916" w:type="dxa"/>
          </w:tcPr>
          <w:p w14:paraId="0CE8D848" w14:textId="77777777" w:rsidR="0085557C" w:rsidRPr="0085557C" w:rsidRDefault="0085557C" w:rsidP="0085557C">
            <w:pPr>
              <w:jc w:val="center"/>
            </w:pPr>
            <w:r w:rsidRPr="0085557C">
              <w:t>Individual paper (in a foreign language)</w:t>
            </w:r>
          </w:p>
        </w:tc>
        <w:tc>
          <w:tcPr>
            <w:tcW w:w="1381" w:type="dxa"/>
          </w:tcPr>
          <w:p w14:paraId="5BBDE988" w14:textId="77777777" w:rsidR="0085557C" w:rsidRPr="001738DE" w:rsidRDefault="0085557C" w:rsidP="00660A0E">
            <w:pPr>
              <w:pStyle w:val="TableParagraph"/>
              <w:ind w:left="329" w:right="321"/>
              <w:jc w:val="center"/>
            </w:pPr>
            <w:r w:rsidRPr="001738DE">
              <w:t>10 points</w:t>
            </w:r>
          </w:p>
        </w:tc>
        <w:tc>
          <w:tcPr>
            <w:tcW w:w="1948" w:type="dxa"/>
          </w:tcPr>
          <w:p w14:paraId="1FB4DE69" w14:textId="77777777" w:rsidR="0085557C" w:rsidRPr="001738DE" w:rsidRDefault="0085557C" w:rsidP="00660A0E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85557C" w:rsidRPr="001738DE" w14:paraId="4F6E2C58" w14:textId="77777777" w:rsidTr="00660A0E">
        <w:trPr>
          <w:trHeight w:val="431"/>
        </w:trPr>
        <w:tc>
          <w:tcPr>
            <w:tcW w:w="814" w:type="dxa"/>
          </w:tcPr>
          <w:p w14:paraId="40AC6EF4" w14:textId="77777777" w:rsidR="0085557C" w:rsidRPr="0085557C" w:rsidRDefault="0085557C" w:rsidP="0085557C">
            <w:pPr>
              <w:jc w:val="center"/>
            </w:pPr>
            <w:r w:rsidRPr="0085557C">
              <w:t>M29</w:t>
            </w:r>
          </w:p>
        </w:tc>
        <w:tc>
          <w:tcPr>
            <w:tcW w:w="5916" w:type="dxa"/>
          </w:tcPr>
          <w:p w14:paraId="32295CE2" w14:textId="6248B064" w:rsidR="0085557C" w:rsidRPr="0085557C" w:rsidRDefault="0085557C" w:rsidP="0085557C">
            <w:pPr>
              <w:jc w:val="center"/>
            </w:pPr>
            <w:r w:rsidRPr="0085557C">
              <w:t>Book chapter or contribution (in Hungarian) [8]</w:t>
            </w:r>
          </w:p>
        </w:tc>
        <w:tc>
          <w:tcPr>
            <w:tcW w:w="1381" w:type="dxa"/>
          </w:tcPr>
          <w:p w14:paraId="77DD268F" w14:textId="77777777" w:rsidR="0085557C" w:rsidRPr="001738DE" w:rsidRDefault="0085557C" w:rsidP="00660A0E">
            <w:pPr>
              <w:pStyle w:val="TableParagraph"/>
              <w:ind w:left="329" w:right="321"/>
              <w:jc w:val="center"/>
            </w:pPr>
            <w:r w:rsidRPr="001738DE">
              <w:t>5 points</w:t>
            </w:r>
          </w:p>
        </w:tc>
        <w:tc>
          <w:tcPr>
            <w:tcW w:w="1948" w:type="dxa"/>
          </w:tcPr>
          <w:p w14:paraId="7A1D41B1" w14:textId="77777777" w:rsidR="0085557C" w:rsidRPr="001738DE" w:rsidRDefault="0085557C" w:rsidP="00660A0E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85557C" w:rsidRPr="001738DE" w14:paraId="10D73DC3" w14:textId="77777777" w:rsidTr="00660A0E">
        <w:trPr>
          <w:trHeight w:val="431"/>
        </w:trPr>
        <w:tc>
          <w:tcPr>
            <w:tcW w:w="814" w:type="dxa"/>
          </w:tcPr>
          <w:p w14:paraId="50A80E59" w14:textId="77777777" w:rsidR="0085557C" w:rsidRPr="0085557C" w:rsidRDefault="0085557C" w:rsidP="0085557C">
            <w:pPr>
              <w:jc w:val="center"/>
            </w:pPr>
            <w:r w:rsidRPr="0085557C">
              <w:t>M30</w:t>
            </w:r>
          </w:p>
        </w:tc>
        <w:tc>
          <w:tcPr>
            <w:tcW w:w="5916" w:type="dxa"/>
          </w:tcPr>
          <w:p w14:paraId="5A3B5920" w14:textId="77777777" w:rsidR="0085557C" w:rsidRPr="0085557C" w:rsidRDefault="0085557C" w:rsidP="0085557C">
            <w:pPr>
              <w:jc w:val="center"/>
            </w:pPr>
            <w:r w:rsidRPr="0085557C">
              <w:t>Book chapter or contribution (in a foreign language) [8]</w:t>
            </w:r>
          </w:p>
        </w:tc>
        <w:tc>
          <w:tcPr>
            <w:tcW w:w="1381" w:type="dxa"/>
          </w:tcPr>
          <w:p w14:paraId="31D716F0" w14:textId="77777777" w:rsidR="0085557C" w:rsidRPr="001738DE" w:rsidRDefault="0085557C" w:rsidP="00660A0E">
            <w:pPr>
              <w:pStyle w:val="TableParagraph"/>
              <w:ind w:left="329" w:right="321"/>
              <w:jc w:val="center"/>
            </w:pPr>
            <w:r w:rsidRPr="001738DE">
              <w:t>10 points</w:t>
            </w:r>
          </w:p>
        </w:tc>
        <w:tc>
          <w:tcPr>
            <w:tcW w:w="1948" w:type="dxa"/>
          </w:tcPr>
          <w:p w14:paraId="2397C7C3" w14:textId="77777777" w:rsidR="0085557C" w:rsidRPr="001738DE" w:rsidRDefault="0085557C" w:rsidP="00660A0E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85557C" w:rsidRPr="001738DE" w14:paraId="7DA220F2" w14:textId="77777777" w:rsidTr="00660A0E">
        <w:trPr>
          <w:trHeight w:val="431"/>
        </w:trPr>
        <w:tc>
          <w:tcPr>
            <w:tcW w:w="814" w:type="dxa"/>
          </w:tcPr>
          <w:p w14:paraId="2C6924FA" w14:textId="77777777" w:rsidR="0085557C" w:rsidRPr="0085557C" w:rsidRDefault="0085557C" w:rsidP="0085557C">
            <w:pPr>
              <w:jc w:val="center"/>
            </w:pPr>
            <w:r w:rsidRPr="0085557C">
              <w:t>M31</w:t>
            </w:r>
          </w:p>
        </w:tc>
        <w:tc>
          <w:tcPr>
            <w:tcW w:w="5916" w:type="dxa"/>
          </w:tcPr>
          <w:p w14:paraId="58BC5B11" w14:textId="0BBBE020" w:rsidR="0085557C" w:rsidRPr="0085557C" w:rsidRDefault="0085557C" w:rsidP="0085557C">
            <w:pPr>
              <w:jc w:val="center"/>
            </w:pPr>
            <w:r w:rsidRPr="0085557C">
              <w:t>Book (in Hungarian)</w:t>
            </w:r>
          </w:p>
        </w:tc>
        <w:tc>
          <w:tcPr>
            <w:tcW w:w="1381" w:type="dxa"/>
          </w:tcPr>
          <w:p w14:paraId="4CFE899F" w14:textId="77777777" w:rsidR="0085557C" w:rsidRPr="001738DE" w:rsidRDefault="0085557C" w:rsidP="00660A0E">
            <w:pPr>
              <w:pStyle w:val="TableParagraph"/>
              <w:ind w:left="329" w:right="321"/>
              <w:jc w:val="center"/>
            </w:pPr>
            <w:r w:rsidRPr="001738DE">
              <w:t>15 points</w:t>
            </w:r>
          </w:p>
        </w:tc>
        <w:tc>
          <w:tcPr>
            <w:tcW w:w="1948" w:type="dxa"/>
          </w:tcPr>
          <w:p w14:paraId="5BF2688F" w14:textId="77777777" w:rsidR="0085557C" w:rsidRPr="001738DE" w:rsidRDefault="0085557C" w:rsidP="00660A0E">
            <w:pPr>
              <w:pStyle w:val="TableParagraph"/>
              <w:spacing w:before="0"/>
              <w:rPr>
                <w:sz w:val="20"/>
              </w:rPr>
            </w:pPr>
          </w:p>
        </w:tc>
      </w:tr>
      <w:tr w:rsidR="0085557C" w:rsidRPr="001738DE" w14:paraId="7C14D487" w14:textId="77777777" w:rsidTr="00660A0E">
        <w:trPr>
          <w:trHeight w:val="431"/>
        </w:trPr>
        <w:tc>
          <w:tcPr>
            <w:tcW w:w="814" w:type="dxa"/>
          </w:tcPr>
          <w:p w14:paraId="4FD6CC70" w14:textId="77777777" w:rsidR="0085557C" w:rsidRPr="0085557C" w:rsidRDefault="0085557C" w:rsidP="0085557C">
            <w:pPr>
              <w:jc w:val="center"/>
            </w:pPr>
            <w:r w:rsidRPr="0085557C">
              <w:t>M32</w:t>
            </w:r>
          </w:p>
        </w:tc>
        <w:tc>
          <w:tcPr>
            <w:tcW w:w="5916" w:type="dxa"/>
          </w:tcPr>
          <w:p w14:paraId="7E6DCD82" w14:textId="77777777" w:rsidR="0085557C" w:rsidRPr="0085557C" w:rsidRDefault="0085557C" w:rsidP="0085557C">
            <w:pPr>
              <w:jc w:val="center"/>
            </w:pPr>
            <w:r w:rsidRPr="0085557C">
              <w:t>Book (in a foreign language)</w:t>
            </w:r>
          </w:p>
        </w:tc>
        <w:tc>
          <w:tcPr>
            <w:tcW w:w="1381" w:type="dxa"/>
          </w:tcPr>
          <w:p w14:paraId="5571F8D9" w14:textId="77777777" w:rsidR="0085557C" w:rsidRPr="001738DE" w:rsidRDefault="0085557C" w:rsidP="00660A0E">
            <w:pPr>
              <w:pStyle w:val="TableParagraph"/>
              <w:ind w:left="329" w:right="321"/>
              <w:jc w:val="center"/>
            </w:pPr>
            <w:r w:rsidRPr="001738DE">
              <w:t>20 points</w:t>
            </w:r>
          </w:p>
        </w:tc>
        <w:tc>
          <w:tcPr>
            <w:tcW w:w="1948" w:type="dxa"/>
          </w:tcPr>
          <w:p w14:paraId="10648A28" w14:textId="77777777" w:rsidR="0085557C" w:rsidRPr="001738DE" w:rsidRDefault="0085557C" w:rsidP="00660A0E">
            <w:pPr>
              <w:pStyle w:val="TableParagraph"/>
              <w:spacing w:before="0"/>
              <w:rPr>
                <w:sz w:val="20"/>
              </w:rPr>
            </w:pPr>
          </w:p>
        </w:tc>
      </w:tr>
    </w:tbl>
    <w:p w14:paraId="158A8A74" w14:textId="77777777" w:rsidR="00604892" w:rsidRPr="001738DE" w:rsidRDefault="00604892">
      <w:pPr>
        <w:pStyle w:val="Szvegtrzs"/>
        <w:spacing w:before="3"/>
        <w:rPr>
          <w:sz w:val="25"/>
        </w:rPr>
      </w:pPr>
    </w:p>
    <w:p w14:paraId="79BA48BE" w14:textId="77777777" w:rsidR="00604892" w:rsidRPr="001738DE" w:rsidRDefault="00604892">
      <w:pPr>
        <w:pStyle w:val="Szvegtrzs"/>
        <w:spacing w:before="3"/>
        <w:rPr>
          <w:sz w:val="10"/>
        </w:rPr>
      </w:pPr>
    </w:p>
    <w:p w14:paraId="36006B92" w14:textId="0795CA21" w:rsidR="001E2FBD" w:rsidRPr="0085557C" w:rsidRDefault="001E2FBD" w:rsidP="0085557C">
      <w:pPr>
        <w:pStyle w:val="Listaszerbekezds"/>
        <w:numPr>
          <w:ilvl w:val="0"/>
          <w:numId w:val="8"/>
        </w:numPr>
        <w:jc w:val="both"/>
      </w:pPr>
      <w:r w:rsidRPr="0085557C">
        <w:t>In the same language, only the higher</w:t>
      </w:r>
      <w:r w:rsidR="0085557C">
        <w:t>-</w:t>
      </w:r>
      <w:r w:rsidRPr="0085557C">
        <w:t>level language exam shall be considered.</w:t>
      </w:r>
    </w:p>
    <w:p w14:paraId="71173BF4" w14:textId="7BB11132" w:rsidR="00604892" w:rsidRPr="0085557C" w:rsidRDefault="001E2FBD" w:rsidP="0085557C">
      <w:pPr>
        <w:pStyle w:val="Listaszerbekezds"/>
        <w:numPr>
          <w:ilvl w:val="0"/>
          <w:numId w:val="8"/>
        </w:numPr>
        <w:jc w:val="both"/>
      </w:pPr>
      <w:r w:rsidRPr="0085557C">
        <w:t>Participation and completion of a master course can be accepted.</w:t>
      </w:r>
    </w:p>
    <w:p w14:paraId="4C6C6976" w14:textId="1B8981B8" w:rsidR="00604892" w:rsidRPr="0085557C" w:rsidRDefault="001E2FBD" w:rsidP="0085557C">
      <w:pPr>
        <w:pStyle w:val="Listaszerbekezds"/>
        <w:numPr>
          <w:ilvl w:val="0"/>
          <w:numId w:val="8"/>
        </w:numPr>
        <w:jc w:val="both"/>
      </w:pPr>
      <w:r w:rsidRPr="0085557C">
        <w:t>Musical works having International Standard Recording Code (ISRC) published by national or international publishers can be accepted.</w:t>
      </w:r>
      <w:r w:rsidR="00004B33" w:rsidRPr="0085557C">
        <w:t xml:space="preserve"> Participation in a national or international concert can be accepted.</w:t>
      </w:r>
    </w:p>
    <w:p w14:paraId="7616A024" w14:textId="6A650569" w:rsidR="00604892" w:rsidRPr="0085557C" w:rsidRDefault="00004B33" w:rsidP="0085557C">
      <w:pPr>
        <w:pStyle w:val="Listaszerbekezds"/>
        <w:numPr>
          <w:ilvl w:val="0"/>
          <w:numId w:val="8"/>
        </w:numPr>
        <w:jc w:val="both"/>
      </w:pPr>
      <w:r w:rsidRPr="0085557C">
        <w:t xml:space="preserve">Participation at a national or foreign exhibition can be accepted, where the applicant's work is presented to the general public. </w:t>
      </w:r>
    </w:p>
    <w:p w14:paraId="5D0A81D5" w14:textId="6E2942D8" w:rsidR="00604892" w:rsidRPr="0085557C" w:rsidRDefault="00004B33" w:rsidP="0085557C">
      <w:pPr>
        <w:pStyle w:val="Listaszerbekezds"/>
        <w:numPr>
          <w:ilvl w:val="0"/>
          <w:numId w:val="8"/>
        </w:numPr>
        <w:jc w:val="both"/>
      </w:pPr>
      <w:r w:rsidRPr="0085557C">
        <w:t>The applicant’s work presented in a catalog can be accepted.</w:t>
      </w:r>
    </w:p>
    <w:p w14:paraId="7723B2D9" w14:textId="3AFB05D9" w:rsidR="00604892" w:rsidRPr="0085557C" w:rsidRDefault="00004B33" w:rsidP="0085557C">
      <w:pPr>
        <w:pStyle w:val="Listaszerbekezds"/>
        <w:numPr>
          <w:ilvl w:val="0"/>
          <w:numId w:val="8"/>
        </w:numPr>
        <w:jc w:val="both"/>
      </w:pPr>
      <w:r w:rsidRPr="0085557C">
        <w:t xml:space="preserve">Successful </w:t>
      </w:r>
      <w:r w:rsidR="001275D6" w:rsidRPr="0085557C">
        <w:t>proposal</w:t>
      </w:r>
      <w:r w:rsidRPr="0085557C">
        <w:t xml:space="preserve"> </w:t>
      </w:r>
      <w:r w:rsidR="00660A0E">
        <w:t>at</w:t>
      </w:r>
      <w:r w:rsidRPr="0085557C">
        <w:t xml:space="preserve"> a national or international tender.</w:t>
      </w:r>
    </w:p>
    <w:p w14:paraId="2F91334E" w14:textId="59421561" w:rsidR="00604892" w:rsidRPr="001738DE" w:rsidRDefault="00004B33" w:rsidP="0085557C">
      <w:pPr>
        <w:pStyle w:val="Listaszerbekezds"/>
        <w:numPr>
          <w:ilvl w:val="0"/>
          <w:numId w:val="8"/>
        </w:numPr>
        <w:jc w:val="both"/>
      </w:pPr>
      <w:r w:rsidRPr="0085557C">
        <w:t>At least 20 pages long book chapter or contribution (the applicant must be listed among the authors of the book</w:t>
      </w:r>
      <w:r w:rsidRPr="001738DE">
        <w:t>).</w:t>
      </w:r>
    </w:p>
    <w:p w14:paraId="706A1691" w14:textId="77777777" w:rsidR="00604892" w:rsidRPr="001738DE" w:rsidRDefault="00604892">
      <w:pPr>
        <w:spacing w:line="256" w:lineRule="auto"/>
        <w:sectPr w:rsidR="00604892" w:rsidRPr="001738DE">
          <w:pgSz w:w="11910" w:h="16840"/>
          <w:pgMar w:top="2060" w:right="600" w:bottom="620" w:left="1020" w:header="1134" w:footer="430" w:gutter="0"/>
          <w:cols w:space="708"/>
        </w:sectPr>
      </w:pPr>
    </w:p>
    <w:p w14:paraId="30F0B3B6" w14:textId="77777777" w:rsidR="00604892" w:rsidRPr="001738DE" w:rsidRDefault="00604892">
      <w:pPr>
        <w:pStyle w:val="Szvegtrzs"/>
        <w:spacing w:before="9"/>
        <w:rPr>
          <w:sz w:val="28"/>
        </w:rPr>
      </w:pPr>
    </w:p>
    <w:p w14:paraId="1D2B0A7C" w14:textId="18CA091F" w:rsidR="00604892" w:rsidRPr="00AF75D2" w:rsidRDefault="000E7F17" w:rsidP="00AF75D2">
      <w:pPr>
        <w:jc w:val="center"/>
        <w:rPr>
          <w:b/>
          <w:sz w:val="28"/>
        </w:rPr>
      </w:pPr>
      <w:r w:rsidRPr="00AF75D2">
        <w:rPr>
          <w:b/>
          <w:sz w:val="28"/>
        </w:rPr>
        <w:t>Instruction manual</w:t>
      </w:r>
    </w:p>
    <w:p w14:paraId="173E07D3" w14:textId="7846A9D7" w:rsidR="00604892" w:rsidRPr="00AF75D2" w:rsidRDefault="000E7F17" w:rsidP="00AF75D2">
      <w:pPr>
        <w:jc w:val="center"/>
        <w:rPr>
          <w:b/>
        </w:rPr>
      </w:pPr>
      <w:r w:rsidRPr="00AF75D2">
        <w:rPr>
          <w:b/>
        </w:rPr>
        <w:t>General information</w:t>
      </w:r>
    </w:p>
    <w:p w14:paraId="41BED5C9" w14:textId="77777777" w:rsidR="00604892" w:rsidRPr="00660A0E" w:rsidRDefault="00604892" w:rsidP="00660A0E"/>
    <w:p w14:paraId="511C5955" w14:textId="269B5E1C" w:rsidR="00604892" w:rsidRPr="00AF75D2" w:rsidRDefault="000E7F17" w:rsidP="00660A0E">
      <w:pPr>
        <w:rPr>
          <w:i/>
        </w:rPr>
      </w:pPr>
      <w:r w:rsidRPr="00AF75D2">
        <w:rPr>
          <w:i/>
        </w:rPr>
        <w:t>Please read this manual carefully before filling the forms!</w:t>
      </w:r>
    </w:p>
    <w:p w14:paraId="479BFF80" w14:textId="77777777" w:rsidR="00604892" w:rsidRPr="00660A0E" w:rsidRDefault="00604892" w:rsidP="00660A0E"/>
    <w:p w14:paraId="46A5A160" w14:textId="76627915" w:rsidR="00604892" w:rsidRPr="00AF75D2" w:rsidRDefault="000E7F17" w:rsidP="00660A0E">
      <w:pPr>
        <w:rPr>
          <w:i/>
        </w:rPr>
      </w:pPr>
      <w:r w:rsidRPr="00AF75D2">
        <w:rPr>
          <w:i/>
        </w:rPr>
        <w:t>Important information:</w:t>
      </w:r>
    </w:p>
    <w:p w14:paraId="5B2CAB7A" w14:textId="33F003AC" w:rsidR="00604892" w:rsidRPr="00660A0E" w:rsidRDefault="000E7F17" w:rsidP="003C14EB">
      <w:pPr>
        <w:pStyle w:val="Listaszerbekezds"/>
        <w:numPr>
          <w:ilvl w:val="0"/>
          <w:numId w:val="9"/>
        </w:numPr>
        <w:jc w:val="both"/>
      </w:pPr>
      <w:r w:rsidRPr="00660A0E">
        <w:t xml:space="preserve">In your </w:t>
      </w:r>
      <w:r w:rsidR="001275D6" w:rsidRPr="00660A0E">
        <w:t>work plan</w:t>
      </w:r>
      <w:r w:rsidRPr="00660A0E">
        <w:t>, please cover the following topics: how does the conference/event contribute to your professional advancement</w:t>
      </w:r>
      <w:r w:rsidR="00AF75D2">
        <w:t>;</w:t>
      </w:r>
      <w:r w:rsidRPr="00660A0E">
        <w:t xml:space="preserve"> results</w:t>
      </w:r>
      <w:r w:rsidR="00AF75D2">
        <w:t xml:space="preserve"> and</w:t>
      </w:r>
      <w:r w:rsidRPr="00660A0E">
        <w:t xml:space="preserve"> further use of the conference/activity, methods for passing on the acquired experiences.</w:t>
      </w:r>
    </w:p>
    <w:p w14:paraId="5BBB4BB9" w14:textId="19164F5D" w:rsidR="00604892" w:rsidRPr="00660A0E" w:rsidRDefault="000E7F17" w:rsidP="003C14EB">
      <w:pPr>
        <w:pStyle w:val="Listaszerbekezds"/>
        <w:numPr>
          <w:ilvl w:val="0"/>
          <w:numId w:val="9"/>
        </w:numPr>
        <w:jc w:val="both"/>
      </w:pPr>
      <w:r w:rsidRPr="00660A0E">
        <w:t xml:space="preserve">The </w:t>
      </w:r>
      <w:r w:rsidR="001275D6" w:rsidRPr="00660A0E">
        <w:t>work plan</w:t>
      </w:r>
      <w:r w:rsidRPr="00660A0E">
        <w:t xml:space="preserve"> and the budget shall be submitted according to Annex N</w:t>
      </w:r>
      <w:r w:rsidR="00EA6B33" w:rsidRPr="00660A0E">
        <w:t>o</w:t>
      </w:r>
      <w:r w:rsidRPr="00660A0E">
        <w:t>. 3</w:t>
      </w:r>
      <w:r w:rsidR="00AF75D2">
        <w:t>.</w:t>
      </w:r>
      <w:r w:rsidRPr="00660A0E">
        <w:t xml:space="preserve"> of the Regulation</w:t>
      </w:r>
      <w:r w:rsidR="00EA6B33" w:rsidRPr="00660A0E">
        <w:t xml:space="preserve">. The UP DSA </w:t>
      </w:r>
      <w:r w:rsidR="00AF75D2" w:rsidRPr="001738DE">
        <w:t>Charges and Benefits Committee</w:t>
      </w:r>
      <w:r w:rsidR="00EA6B33" w:rsidRPr="00660A0E">
        <w:t xml:space="preserve"> will not accept any other documents for this purpose.</w:t>
      </w:r>
    </w:p>
    <w:p w14:paraId="3B54E155" w14:textId="4E366964" w:rsidR="00604892" w:rsidRPr="00660A0E" w:rsidRDefault="00EA6B33" w:rsidP="003C14EB">
      <w:pPr>
        <w:pStyle w:val="Listaszerbekezds"/>
        <w:numPr>
          <w:ilvl w:val="0"/>
          <w:numId w:val="9"/>
        </w:numPr>
        <w:jc w:val="both"/>
      </w:pPr>
      <w:r w:rsidRPr="00660A0E">
        <w:t>The budget shall include the follo</w:t>
      </w:r>
      <w:r w:rsidR="002D26E0" w:rsidRPr="00660A0E">
        <w:t>wing: travelling method, travel</w:t>
      </w:r>
      <w:r w:rsidRPr="00660A0E">
        <w:t>ing costs, accom</w:t>
      </w:r>
      <w:r w:rsidR="002D26E0" w:rsidRPr="00660A0E">
        <w:t>m</w:t>
      </w:r>
      <w:r w:rsidRPr="00660A0E">
        <w:t>odation cost, registration/participation fees, other expenses.</w:t>
      </w:r>
    </w:p>
    <w:p w14:paraId="42554DA6" w14:textId="58507295" w:rsidR="00604892" w:rsidRPr="00660A0E" w:rsidRDefault="00EA6B33" w:rsidP="003C14EB">
      <w:pPr>
        <w:pStyle w:val="Listaszerbekezds"/>
        <w:numPr>
          <w:ilvl w:val="0"/>
          <w:numId w:val="9"/>
        </w:numPr>
        <w:jc w:val="both"/>
      </w:pPr>
      <w:r w:rsidRPr="00660A0E">
        <w:t>There may be more than one certificate per line, attaching all requested certificates is mandatory!</w:t>
      </w:r>
    </w:p>
    <w:p w14:paraId="5D90B5FD" w14:textId="1875F939" w:rsidR="00604892" w:rsidRPr="00660A0E" w:rsidRDefault="00EA6B33" w:rsidP="003C14EB">
      <w:pPr>
        <w:pStyle w:val="Listaszerbekezds"/>
        <w:numPr>
          <w:ilvl w:val="0"/>
          <w:numId w:val="9"/>
        </w:numPr>
        <w:jc w:val="both"/>
      </w:pPr>
      <w:r w:rsidRPr="00660A0E">
        <w:t xml:space="preserve">If you do not attach the necessary certificate to a line of data sheet in the appropriate form, the line of the data sheet cannot be evaluated! </w:t>
      </w:r>
    </w:p>
    <w:p w14:paraId="13A29F34" w14:textId="262F2FA6" w:rsidR="00604892" w:rsidRPr="00660A0E" w:rsidRDefault="00EA6B33" w:rsidP="003C14EB">
      <w:pPr>
        <w:pStyle w:val="Listaszerbekezds"/>
        <w:numPr>
          <w:ilvl w:val="0"/>
          <w:numId w:val="9"/>
        </w:numPr>
        <w:jc w:val="both"/>
      </w:pPr>
      <w:r w:rsidRPr="00660A0E">
        <w:t>In the absence of a mandatory document, the entire datasheet is invalid (0 point), no points can be given for any lines in that data sheet!</w:t>
      </w:r>
    </w:p>
    <w:p w14:paraId="60C23DC5" w14:textId="0CD032B7" w:rsidR="00604892" w:rsidRPr="00660A0E" w:rsidRDefault="00941A1C" w:rsidP="003C14EB">
      <w:pPr>
        <w:pStyle w:val="Listaszerbekezds"/>
        <w:numPr>
          <w:ilvl w:val="0"/>
          <w:numId w:val="9"/>
        </w:numPr>
        <w:jc w:val="both"/>
      </w:pPr>
      <w:r w:rsidRPr="00660A0E">
        <w:t xml:space="preserve">In the </w:t>
      </w:r>
      <w:r w:rsidR="00AF75D2">
        <w:t>“</w:t>
      </w:r>
      <w:r w:rsidRPr="00660A0E">
        <w:t>Attachments</w:t>
      </w:r>
      <w:r w:rsidR="00AF75D2">
        <w:t>”</w:t>
      </w:r>
      <w:r w:rsidRPr="00660A0E">
        <w:t xml:space="preserve"> section, listing all the attached documents is mandatory. Unlisted documents cannot be taken into consideration during the evaluation! In case of not enough space, the use of a supplement sheet is allowed, in this case, sign the supplement sheet and indicate the fact of the attachment!</w:t>
      </w:r>
    </w:p>
    <w:p w14:paraId="16C88B08" w14:textId="16FC45E5" w:rsidR="00604892" w:rsidRPr="00660A0E" w:rsidRDefault="0099643C" w:rsidP="003C14EB">
      <w:pPr>
        <w:pStyle w:val="Listaszerbekezds"/>
        <w:numPr>
          <w:ilvl w:val="0"/>
          <w:numId w:val="9"/>
        </w:numPr>
        <w:jc w:val="both"/>
      </w:pPr>
      <w:r w:rsidRPr="00660A0E">
        <w:t>A</w:t>
      </w:r>
      <w:r w:rsidR="009A3856" w:rsidRPr="00660A0E">
        <w:t xml:space="preserve"> </w:t>
      </w:r>
      <w:proofErr w:type="gramStart"/>
      <w:r w:rsidR="009A3856" w:rsidRPr="00660A0E">
        <w:t>particular performance/result/</w:t>
      </w:r>
      <w:r w:rsidRPr="00660A0E">
        <w:t>membership</w:t>
      </w:r>
      <w:proofErr w:type="gramEnd"/>
      <w:r w:rsidRPr="00660A0E">
        <w:t xml:space="preserve"> can only </w:t>
      </w:r>
      <w:r w:rsidR="00AF75D2">
        <w:t>be taken into account</w:t>
      </w:r>
      <w:r w:rsidRPr="00660A0E">
        <w:t xml:space="preserve"> for one line! If a result is listed on multiple lines, the result cannot be </w:t>
      </w:r>
      <w:proofErr w:type="gramStart"/>
      <w:r w:rsidRPr="00660A0E">
        <w:t>taken into account</w:t>
      </w:r>
      <w:proofErr w:type="gramEnd"/>
      <w:r w:rsidRPr="00660A0E">
        <w:t xml:space="preserve">, so please choose </w:t>
      </w:r>
      <w:r w:rsidR="00AF75D2" w:rsidRPr="00660A0E">
        <w:t xml:space="preserve">carefully </w:t>
      </w:r>
      <w:r w:rsidRPr="00660A0E">
        <w:t xml:space="preserve">where to claim the result. Exceptions to this are only those activities that have appeared in </w:t>
      </w:r>
      <w:r w:rsidR="008F0901" w:rsidRPr="00660A0E">
        <w:t>an</w:t>
      </w:r>
      <w:r w:rsidRPr="00660A0E">
        <w:t xml:space="preserve"> exhibition </w:t>
      </w:r>
      <w:r w:rsidR="008F0901" w:rsidRPr="00660A0E">
        <w:t xml:space="preserve">as well as in a </w:t>
      </w:r>
      <w:r w:rsidRPr="00660A0E">
        <w:t>catalog.</w:t>
      </w:r>
    </w:p>
    <w:p w14:paraId="2734E8B5" w14:textId="36FA11EA" w:rsidR="00604892" w:rsidRPr="00660A0E" w:rsidRDefault="009A3856" w:rsidP="003C14EB">
      <w:pPr>
        <w:pStyle w:val="Listaszerbekezds"/>
        <w:numPr>
          <w:ilvl w:val="0"/>
          <w:numId w:val="9"/>
        </w:numPr>
        <w:jc w:val="both"/>
      </w:pPr>
      <w:r w:rsidRPr="00660A0E">
        <w:t>International competition/program/event A program with the participation of an international speaker or participant, unless the participant/performer takes part in an exchange program in Hungary or partly/wholly abroad.</w:t>
      </w:r>
    </w:p>
    <w:p w14:paraId="33D01CBB" w14:textId="36717D63" w:rsidR="00604892" w:rsidRPr="00660A0E" w:rsidRDefault="0096513B" w:rsidP="003C14EB">
      <w:pPr>
        <w:pStyle w:val="Listaszerbekezds"/>
        <w:numPr>
          <w:ilvl w:val="0"/>
          <w:numId w:val="9"/>
        </w:numPr>
        <w:jc w:val="both"/>
      </w:pPr>
      <w:r w:rsidRPr="00660A0E">
        <w:t>National competition/program/event: programs announced in at least 6 counties</w:t>
      </w:r>
    </w:p>
    <w:p w14:paraId="51EAF585" w14:textId="3BE47226" w:rsidR="00604892" w:rsidRPr="00660A0E" w:rsidRDefault="00AF75D2" w:rsidP="003C14EB">
      <w:pPr>
        <w:pStyle w:val="Listaszerbekezds"/>
        <w:numPr>
          <w:ilvl w:val="0"/>
          <w:numId w:val="9"/>
        </w:numPr>
        <w:jc w:val="both"/>
      </w:pPr>
      <w:r>
        <w:t>R</w:t>
      </w:r>
      <w:r w:rsidR="0096513B" w:rsidRPr="00660A0E">
        <w:t>egional competition/program/event: programs announced in at least 2 counties</w:t>
      </w:r>
    </w:p>
    <w:p w14:paraId="3DD9C303" w14:textId="6AE3D0F4" w:rsidR="00604892" w:rsidRPr="00660A0E" w:rsidRDefault="0096513B" w:rsidP="003C14EB">
      <w:pPr>
        <w:pStyle w:val="Listaszerbekezds"/>
        <w:numPr>
          <w:ilvl w:val="0"/>
          <w:numId w:val="9"/>
        </w:numPr>
        <w:jc w:val="both"/>
      </w:pPr>
      <w:r w:rsidRPr="00660A0E">
        <w:t>International conference</w:t>
      </w:r>
      <w:r w:rsidR="00AF75D2">
        <w:t>:</w:t>
      </w:r>
      <w:r w:rsidRPr="00660A0E">
        <w:t xml:space="preserve"> a professional conference organized outside of Hungary</w:t>
      </w:r>
    </w:p>
    <w:p w14:paraId="661B1FCE" w14:textId="45FBE097" w:rsidR="00604892" w:rsidRPr="00660A0E" w:rsidRDefault="0096513B" w:rsidP="003C14EB">
      <w:pPr>
        <w:pStyle w:val="Listaszerbekezds"/>
        <w:numPr>
          <w:ilvl w:val="0"/>
          <w:numId w:val="9"/>
        </w:numPr>
        <w:jc w:val="both"/>
      </w:pPr>
      <w:r w:rsidRPr="00660A0E">
        <w:t>National conference</w:t>
      </w:r>
      <w:r w:rsidR="00AF75D2">
        <w:t>:</w:t>
      </w:r>
      <w:r w:rsidRPr="00660A0E">
        <w:t xml:space="preserve"> a professional conference organized outside of the Southern </w:t>
      </w:r>
      <w:proofErr w:type="spellStart"/>
      <w:r w:rsidRPr="00660A0E">
        <w:t>Transdanubian</w:t>
      </w:r>
      <w:proofErr w:type="spellEnd"/>
      <w:r w:rsidRPr="00660A0E">
        <w:t xml:space="preserve"> region</w:t>
      </w:r>
    </w:p>
    <w:p w14:paraId="39A01A3F" w14:textId="384339DF" w:rsidR="00604892" w:rsidRPr="00660A0E" w:rsidRDefault="0096513B" w:rsidP="003C14EB">
      <w:pPr>
        <w:pStyle w:val="Listaszerbekezds"/>
        <w:numPr>
          <w:ilvl w:val="0"/>
          <w:numId w:val="9"/>
        </w:numPr>
        <w:jc w:val="both"/>
      </w:pPr>
      <w:r w:rsidRPr="00660A0E">
        <w:t>Regional conference</w:t>
      </w:r>
      <w:r w:rsidR="00AF75D2">
        <w:t>:</w:t>
      </w:r>
      <w:r w:rsidRPr="00660A0E">
        <w:t xml:space="preserve"> a professional conference organized </w:t>
      </w:r>
      <w:r w:rsidR="00AF75D2">
        <w:t xml:space="preserve">solely </w:t>
      </w:r>
      <w:r w:rsidRPr="00660A0E">
        <w:t xml:space="preserve">in </w:t>
      </w:r>
      <w:r w:rsidR="00AF75D2">
        <w:t xml:space="preserve">and for </w:t>
      </w:r>
      <w:r w:rsidRPr="00660A0E">
        <w:t xml:space="preserve">the Southern </w:t>
      </w:r>
      <w:proofErr w:type="spellStart"/>
      <w:r w:rsidRPr="00660A0E">
        <w:t>Transdanubian</w:t>
      </w:r>
      <w:proofErr w:type="spellEnd"/>
      <w:r w:rsidRPr="00660A0E">
        <w:t xml:space="preserve"> region</w:t>
      </w:r>
    </w:p>
    <w:p w14:paraId="4E1BB8C1" w14:textId="7D512B4F" w:rsidR="00604892" w:rsidRPr="001738DE" w:rsidRDefault="00604892">
      <w:pPr>
        <w:sectPr w:rsidR="00604892" w:rsidRPr="001738DE">
          <w:pgSz w:w="11910" w:h="16840"/>
          <w:pgMar w:top="2060" w:right="600" w:bottom="620" w:left="1020" w:header="1134" w:footer="430" w:gutter="0"/>
          <w:cols w:space="708"/>
        </w:sectPr>
      </w:pPr>
    </w:p>
    <w:p w14:paraId="188BA419" w14:textId="77777777" w:rsidR="00604892" w:rsidRPr="001738DE" w:rsidRDefault="00604892">
      <w:pPr>
        <w:pStyle w:val="Szvegtrzs"/>
        <w:spacing w:before="9"/>
        <w:rPr>
          <w:sz w:val="28"/>
        </w:rPr>
      </w:pPr>
    </w:p>
    <w:p w14:paraId="402320B5" w14:textId="2837400E" w:rsidR="00604892" w:rsidRPr="00AF75D2" w:rsidRDefault="0050460A" w:rsidP="00AF75D2">
      <w:pPr>
        <w:jc w:val="center"/>
        <w:rPr>
          <w:b/>
          <w:sz w:val="28"/>
        </w:rPr>
      </w:pPr>
      <w:r w:rsidRPr="00AF75D2">
        <w:rPr>
          <w:b/>
          <w:sz w:val="28"/>
        </w:rPr>
        <w:t>Order of certification</w:t>
      </w:r>
    </w:p>
    <w:p w14:paraId="22B79E20" w14:textId="77777777" w:rsidR="00AF75D2" w:rsidRDefault="00AF75D2" w:rsidP="00AF75D2"/>
    <w:p w14:paraId="04D80768" w14:textId="76D8B3A1" w:rsidR="00CD72CC" w:rsidRPr="00AF75D2" w:rsidRDefault="0050460A" w:rsidP="00AF75D2">
      <w:r w:rsidRPr="00AF75D2">
        <w:t xml:space="preserve">Additional certificates </w:t>
      </w:r>
      <w:r w:rsidR="00CD72CC" w:rsidRPr="00AF75D2">
        <w:t>beyond the mandatory attach</w:t>
      </w:r>
      <w:r w:rsidRPr="00AF75D2">
        <w:t>m</w:t>
      </w:r>
      <w:r w:rsidR="00CD72CC" w:rsidRPr="00AF75D2">
        <w:t>e</w:t>
      </w:r>
      <w:r w:rsidRPr="00AF75D2">
        <w:t>nts</w:t>
      </w:r>
      <w:r w:rsidR="00CD72CC" w:rsidRPr="00AF75D2">
        <w:t xml:space="preserve"> for the data sheets. Please specify on the attachment to which line it connects!</w:t>
      </w:r>
      <w:r w:rsidR="00AF75D2">
        <w:t xml:space="preserve"> </w:t>
      </w:r>
      <w:r w:rsidR="00CD72CC" w:rsidRPr="00AF75D2">
        <w:t xml:space="preserve">Unidentified documents will not be considered by the UP DSA </w:t>
      </w:r>
      <w:r w:rsidR="00AF75D2" w:rsidRPr="00AF75D2">
        <w:t>Charges and Benefits Committee.</w:t>
      </w:r>
      <w:r w:rsidR="00AF75D2">
        <w:t xml:space="preserve"> </w:t>
      </w:r>
      <w:r w:rsidR="00CD72CC" w:rsidRPr="00AF75D2">
        <w:rPr>
          <w:i/>
        </w:rPr>
        <w:t xml:space="preserve">Missing or inadequate certificates will render the </w:t>
      </w:r>
      <w:proofErr w:type="gramStart"/>
      <w:r w:rsidR="00CD72CC" w:rsidRPr="00AF75D2">
        <w:rPr>
          <w:i/>
        </w:rPr>
        <w:t>particular line</w:t>
      </w:r>
      <w:proofErr w:type="gramEnd"/>
      <w:r w:rsidR="00CD72CC" w:rsidRPr="00AF75D2">
        <w:rPr>
          <w:i/>
        </w:rPr>
        <w:t xml:space="preserve"> unacceptable!</w:t>
      </w:r>
      <w:r w:rsidR="00062142" w:rsidRPr="00AF75D2">
        <w:rPr>
          <w:i/>
        </w:rPr>
        <w:t xml:space="preserve"> </w:t>
      </w:r>
    </w:p>
    <w:p w14:paraId="1F0049E6" w14:textId="77777777" w:rsidR="00CD72CC" w:rsidRPr="00AF75D2" w:rsidRDefault="00CD72CC" w:rsidP="00AF75D2"/>
    <w:p w14:paraId="0EE26B29" w14:textId="30791E8F" w:rsidR="00604892" w:rsidRDefault="00CD72CC" w:rsidP="00AF75D2">
      <w:pPr>
        <w:rPr>
          <w:u w:val="single"/>
        </w:rPr>
      </w:pPr>
      <w:r w:rsidRPr="00AF75D2">
        <w:rPr>
          <w:u w:val="single"/>
        </w:rPr>
        <w:t>Certificates in case of all data sheets:</w:t>
      </w:r>
    </w:p>
    <w:p w14:paraId="31962639" w14:textId="77777777" w:rsidR="00AF75D2" w:rsidRPr="00AF75D2" w:rsidRDefault="00AF75D2" w:rsidP="00AF75D2">
      <w:pPr>
        <w:rPr>
          <w:u w:val="single"/>
        </w:rPr>
      </w:pPr>
    </w:p>
    <w:p w14:paraId="1F35CE3A" w14:textId="2A37F8CC" w:rsidR="00604892" w:rsidRPr="00AF75D2" w:rsidRDefault="00CD72CC" w:rsidP="00AF75D2">
      <w:pPr>
        <w:jc w:val="center"/>
        <w:rPr>
          <w:b/>
        </w:rPr>
      </w:pPr>
      <w:r w:rsidRPr="00AF75D2">
        <w:rPr>
          <w:b/>
        </w:rPr>
        <w:t xml:space="preserve">A copy is </w:t>
      </w:r>
      <w:proofErr w:type="gramStart"/>
      <w:r w:rsidRPr="00AF75D2">
        <w:rPr>
          <w:b/>
        </w:rPr>
        <w:t>sufficient</w:t>
      </w:r>
      <w:proofErr w:type="gramEnd"/>
      <w:r w:rsidRPr="00AF75D2">
        <w:rPr>
          <w:b/>
        </w:rPr>
        <w:t xml:space="preserve"> for each certificate.</w:t>
      </w:r>
    </w:p>
    <w:p w14:paraId="6E3541BD" w14:textId="0341546F" w:rsidR="00604892" w:rsidRPr="00AF75D2" w:rsidRDefault="00CD72CC" w:rsidP="00AF75D2">
      <w:pPr>
        <w:jc w:val="center"/>
        <w:rPr>
          <w:b/>
        </w:rPr>
      </w:pPr>
      <w:r w:rsidRPr="00AF75D2">
        <w:rPr>
          <w:b/>
        </w:rPr>
        <w:t xml:space="preserve">The Committee reserves the right to ask for the original certificate for </w:t>
      </w:r>
      <w:r w:rsidR="00AF75D2">
        <w:rPr>
          <w:b/>
        </w:rPr>
        <w:t>inspection.</w:t>
      </w:r>
    </w:p>
    <w:p w14:paraId="0C27D21F" w14:textId="07DC06A9" w:rsidR="00604892" w:rsidRDefault="00CD72CC" w:rsidP="00AF75D2">
      <w:pPr>
        <w:jc w:val="center"/>
        <w:rPr>
          <w:b/>
        </w:rPr>
      </w:pPr>
      <w:r w:rsidRPr="00AF75D2">
        <w:rPr>
          <w:b/>
        </w:rPr>
        <w:t xml:space="preserve">Denying </w:t>
      </w:r>
      <w:r w:rsidR="00AF75D2">
        <w:rPr>
          <w:b/>
        </w:rPr>
        <w:t>this</w:t>
      </w:r>
      <w:r w:rsidRPr="00AF75D2">
        <w:rPr>
          <w:b/>
        </w:rPr>
        <w:t xml:space="preserve"> may result in the rejection of the </w:t>
      </w:r>
      <w:r w:rsidR="001275D6" w:rsidRPr="00AF75D2">
        <w:rPr>
          <w:b/>
        </w:rPr>
        <w:t>proposal</w:t>
      </w:r>
      <w:r w:rsidRPr="00AF75D2">
        <w:rPr>
          <w:b/>
        </w:rPr>
        <w:t>.</w:t>
      </w:r>
    </w:p>
    <w:p w14:paraId="1EF82390" w14:textId="77777777" w:rsidR="00AF75D2" w:rsidRPr="00AF75D2" w:rsidRDefault="00AF75D2" w:rsidP="00AF75D2">
      <w:pPr>
        <w:jc w:val="center"/>
        <w:rPr>
          <w:b/>
        </w:rPr>
      </w:pPr>
    </w:p>
    <w:tbl>
      <w:tblPr>
        <w:tblStyle w:val="TableNormal"/>
        <w:tblW w:w="0" w:type="auto"/>
        <w:tblInd w:w="1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48"/>
        <w:gridCol w:w="7617"/>
      </w:tblGrid>
      <w:tr w:rsidR="00604892" w:rsidRPr="001738DE" w14:paraId="14B5065A" w14:textId="77777777">
        <w:trPr>
          <w:trHeight w:val="431"/>
        </w:trPr>
        <w:tc>
          <w:tcPr>
            <w:tcW w:w="1948" w:type="dxa"/>
          </w:tcPr>
          <w:p w14:paraId="6EB49672" w14:textId="77777777" w:rsidR="00604892" w:rsidRPr="00AF75D2" w:rsidRDefault="00062142" w:rsidP="00AF75D2">
            <w:pPr>
              <w:jc w:val="center"/>
            </w:pPr>
            <w:r w:rsidRPr="00AF75D2">
              <w:t>T01-T04</w:t>
            </w:r>
          </w:p>
        </w:tc>
        <w:tc>
          <w:tcPr>
            <w:tcW w:w="7617" w:type="dxa"/>
          </w:tcPr>
          <w:p w14:paraId="20FC938B" w14:textId="50E6D6E3" w:rsidR="00604892" w:rsidRPr="00AF75D2" w:rsidRDefault="00CD72CC" w:rsidP="00AF75D2">
            <w:pPr>
              <w:jc w:val="center"/>
            </w:pPr>
            <w:r w:rsidRPr="00AF75D2">
              <w:t xml:space="preserve">Language </w:t>
            </w:r>
            <w:r w:rsidR="003C14EB">
              <w:t>certificat</w:t>
            </w:r>
            <w:r w:rsidR="003C14EB">
              <w:t>e</w:t>
            </w:r>
          </w:p>
        </w:tc>
      </w:tr>
      <w:tr w:rsidR="00604892" w:rsidRPr="001738DE" w14:paraId="40A52DCD" w14:textId="77777777">
        <w:trPr>
          <w:trHeight w:val="431"/>
        </w:trPr>
        <w:tc>
          <w:tcPr>
            <w:tcW w:w="1948" w:type="dxa"/>
          </w:tcPr>
          <w:p w14:paraId="7FC16FC7" w14:textId="77777777" w:rsidR="00604892" w:rsidRPr="00AF75D2" w:rsidRDefault="00062142" w:rsidP="00AF75D2">
            <w:pPr>
              <w:jc w:val="center"/>
            </w:pPr>
            <w:r w:rsidRPr="00AF75D2">
              <w:t>T05</w:t>
            </w:r>
          </w:p>
        </w:tc>
        <w:tc>
          <w:tcPr>
            <w:tcW w:w="7617" w:type="dxa"/>
          </w:tcPr>
          <w:p w14:paraId="3AEA1144" w14:textId="6292FF12" w:rsidR="00604892" w:rsidRPr="003C14EB" w:rsidRDefault="00CD72CC" w:rsidP="00AF75D2">
            <w:pPr>
              <w:jc w:val="center"/>
            </w:pPr>
            <w:r w:rsidRPr="00AF75D2">
              <w:t>Certificate from the president, vice-president of the special college</w:t>
            </w:r>
            <w:r w:rsidR="003C14EB">
              <w:t xml:space="preserve"> (</w:t>
            </w:r>
            <w:proofErr w:type="spellStart"/>
            <w:r w:rsidR="003C14EB">
              <w:rPr>
                <w:i/>
              </w:rPr>
              <w:t>szakkollégium</w:t>
            </w:r>
            <w:proofErr w:type="spellEnd"/>
            <w:r w:rsidR="003C14EB">
              <w:t>)</w:t>
            </w:r>
          </w:p>
        </w:tc>
      </w:tr>
      <w:tr w:rsidR="00604892" w:rsidRPr="001738DE" w14:paraId="4B9C2EF4" w14:textId="77777777">
        <w:trPr>
          <w:trHeight w:val="431"/>
        </w:trPr>
        <w:tc>
          <w:tcPr>
            <w:tcW w:w="1948" w:type="dxa"/>
          </w:tcPr>
          <w:p w14:paraId="1BDAF1FC" w14:textId="77777777" w:rsidR="00604892" w:rsidRPr="00AF75D2" w:rsidRDefault="00062142" w:rsidP="00AF75D2">
            <w:pPr>
              <w:jc w:val="center"/>
            </w:pPr>
            <w:r w:rsidRPr="00AF75D2">
              <w:t>T06-T07</w:t>
            </w:r>
          </w:p>
        </w:tc>
        <w:tc>
          <w:tcPr>
            <w:tcW w:w="7617" w:type="dxa"/>
          </w:tcPr>
          <w:p w14:paraId="3982023A" w14:textId="09429E7A" w:rsidR="00604892" w:rsidRPr="00AF75D2" w:rsidRDefault="00CD72CC" w:rsidP="00AF75D2">
            <w:pPr>
              <w:jc w:val="center"/>
            </w:pPr>
            <w:r w:rsidRPr="00AF75D2">
              <w:t>Certificate from the head of the scientific association</w:t>
            </w:r>
          </w:p>
        </w:tc>
      </w:tr>
      <w:tr w:rsidR="00604892" w:rsidRPr="001738DE" w14:paraId="57C3D0BD" w14:textId="77777777">
        <w:trPr>
          <w:trHeight w:val="675"/>
        </w:trPr>
        <w:tc>
          <w:tcPr>
            <w:tcW w:w="1948" w:type="dxa"/>
          </w:tcPr>
          <w:p w14:paraId="41C23636" w14:textId="77777777" w:rsidR="00604892" w:rsidRPr="00AF75D2" w:rsidRDefault="00062142" w:rsidP="00AF75D2">
            <w:pPr>
              <w:jc w:val="center"/>
            </w:pPr>
            <w:r w:rsidRPr="00AF75D2">
              <w:t>T08-T23</w:t>
            </w:r>
          </w:p>
        </w:tc>
        <w:tc>
          <w:tcPr>
            <w:tcW w:w="7617" w:type="dxa"/>
          </w:tcPr>
          <w:p w14:paraId="52A67ADA" w14:textId="0C82B981" w:rsidR="00604892" w:rsidRPr="00AF75D2" w:rsidRDefault="00CD72CC" w:rsidP="00AF75D2">
            <w:pPr>
              <w:jc w:val="center"/>
            </w:pPr>
            <w:r w:rsidRPr="00AF75D2">
              <w:t>Pages including the ISSN/ISBN, the date of publication, the table of contents, the first page of the published work</w:t>
            </w:r>
          </w:p>
        </w:tc>
      </w:tr>
      <w:tr w:rsidR="00604892" w:rsidRPr="001738DE" w14:paraId="206025BF" w14:textId="77777777">
        <w:trPr>
          <w:trHeight w:val="431"/>
        </w:trPr>
        <w:tc>
          <w:tcPr>
            <w:tcW w:w="1948" w:type="dxa"/>
          </w:tcPr>
          <w:p w14:paraId="0E2BD0CF" w14:textId="77777777" w:rsidR="00604892" w:rsidRPr="00AF75D2" w:rsidRDefault="00062142" w:rsidP="00AF75D2">
            <w:pPr>
              <w:jc w:val="center"/>
            </w:pPr>
            <w:r w:rsidRPr="00AF75D2">
              <w:t>T24-T29</w:t>
            </w:r>
          </w:p>
        </w:tc>
        <w:tc>
          <w:tcPr>
            <w:tcW w:w="7617" w:type="dxa"/>
          </w:tcPr>
          <w:p w14:paraId="41F64920" w14:textId="04FB9242" w:rsidR="00604892" w:rsidRPr="00AF75D2" w:rsidRDefault="00C21555" w:rsidP="00AF75D2">
            <w:pPr>
              <w:jc w:val="center"/>
            </w:pPr>
            <w:r w:rsidRPr="00AF75D2">
              <w:t>A certificate or a verification from the organizer (including the fact of participation and the result)</w:t>
            </w:r>
          </w:p>
        </w:tc>
      </w:tr>
      <w:tr w:rsidR="00604892" w:rsidRPr="001738DE" w14:paraId="5D884B26" w14:textId="77777777">
        <w:trPr>
          <w:trHeight w:val="431"/>
        </w:trPr>
        <w:tc>
          <w:tcPr>
            <w:tcW w:w="1948" w:type="dxa"/>
          </w:tcPr>
          <w:p w14:paraId="2394D10D" w14:textId="77777777" w:rsidR="00604892" w:rsidRPr="00AF75D2" w:rsidRDefault="00062142" w:rsidP="00AF75D2">
            <w:pPr>
              <w:jc w:val="center"/>
            </w:pPr>
            <w:r w:rsidRPr="00AF75D2">
              <w:t>T30-T36</w:t>
            </w:r>
          </w:p>
        </w:tc>
        <w:tc>
          <w:tcPr>
            <w:tcW w:w="7617" w:type="dxa"/>
          </w:tcPr>
          <w:p w14:paraId="1F24B033" w14:textId="29102421" w:rsidR="00604892" w:rsidRPr="00AF75D2" w:rsidRDefault="00C21555" w:rsidP="00AF75D2">
            <w:pPr>
              <w:jc w:val="center"/>
            </w:pPr>
            <w:r w:rsidRPr="00AF75D2">
              <w:t>Certificate of a letter of invitation/program booklet or organizer verification</w:t>
            </w:r>
          </w:p>
        </w:tc>
      </w:tr>
      <w:tr w:rsidR="00604892" w:rsidRPr="001738DE" w14:paraId="116F9424" w14:textId="77777777">
        <w:trPr>
          <w:trHeight w:val="431"/>
        </w:trPr>
        <w:tc>
          <w:tcPr>
            <w:tcW w:w="1948" w:type="dxa"/>
          </w:tcPr>
          <w:p w14:paraId="50B7DA9A" w14:textId="77777777" w:rsidR="00604892" w:rsidRPr="00AF75D2" w:rsidRDefault="00062142" w:rsidP="00AF75D2">
            <w:pPr>
              <w:jc w:val="center"/>
            </w:pPr>
            <w:r w:rsidRPr="00AF75D2">
              <w:t>T37-T39</w:t>
            </w:r>
          </w:p>
        </w:tc>
        <w:tc>
          <w:tcPr>
            <w:tcW w:w="7617" w:type="dxa"/>
          </w:tcPr>
          <w:p w14:paraId="384A3211" w14:textId="3092F01A" w:rsidR="00604892" w:rsidRPr="00AF75D2" w:rsidRDefault="00C21555" w:rsidP="00AF75D2">
            <w:pPr>
              <w:jc w:val="center"/>
            </w:pPr>
            <w:r w:rsidRPr="00AF75D2">
              <w:t>Certification from the head of the organizing entity</w:t>
            </w:r>
          </w:p>
        </w:tc>
      </w:tr>
      <w:tr w:rsidR="00604892" w:rsidRPr="001738DE" w14:paraId="6E8F66D4" w14:textId="77777777">
        <w:trPr>
          <w:trHeight w:val="431"/>
        </w:trPr>
        <w:tc>
          <w:tcPr>
            <w:tcW w:w="1948" w:type="dxa"/>
          </w:tcPr>
          <w:p w14:paraId="0092D404" w14:textId="77777777" w:rsidR="00604892" w:rsidRPr="00AF75D2" w:rsidRDefault="00062142" w:rsidP="00AF75D2">
            <w:pPr>
              <w:jc w:val="center"/>
            </w:pPr>
            <w:r w:rsidRPr="00AF75D2">
              <w:t>M01-M04</w:t>
            </w:r>
          </w:p>
        </w:tc>
        <w:tc>
          <w:tcPr>
            <w:tcW w:w="7617" w:type="dxa"/>
          </w:tcPr>
          <w:p w14:paraId="1BDC5401" w14:textId="36E569E5" w:rsidR="00604892" w:rsidRPr="00AF75D2" w:rsidRDefault="003C14EB" w:rsidP="00AF75D2">
            <w:pPr>
              <w:jc w:val="center"/>
            </w:pPr>
            <w:r w:rsidRPr="00AF75D2">
              <w:t xml:space="preserve">Language </w:t>
            </w:r>
            <w:r>
              <w:t>certificate</w:t>
            </w:r>
          </w:p>
        </w:tc>
      </w:tr>
      <w:tr w:rsidR="00604892" w:rsidRPr="001738DE" w14:paraId="177E8F49" w14:textId="77777777">
        <w:trPr>
          <w:trHeight w:val="431"/>
        </w:trPr>
        <w:tc>
          <w:tcPr>
            <w:tcW w:w="1948" w:type="dxa"/>
          </w:tcPr>
          <w:p w14:paraId="0E68CEC3" w14:textId="77777777" w:rsidR="00604892" w:rsidRPr="00AF75D2" w:rsidRDefault="00062142" w:rsidP="00AF75D2">
            <w:pPr>
              <w:jc w:val="center"/>
            </w:pPr>
            <w:r w:rsidRPr="00AF75D2">
              <w:t>M05-M07</w:t>
            </w:r>
          </w:p>
        </w:tc>
        <w:tc>
          <w:tcPr>
            <w:tcW w:w="7617" w:type="dxa"/>
          </w:tcPr>
          <w:p w14:paraId="65D0D4BF" w14:textId="001DC6C7" w:rsidR="00604892" w:rsidRPr="00AF75D2" w:rsidRDefault="00C21555" w:rsidP="00AF75D2">
            <w:pPr>
              <w:jc w:val="center"/>
            </w:pPr>
            <w:r w:rsidRPr="00AF75D2">
              <w:t>Certificate from the president, vice-president of the special college</w:t>
            </w:r>
            <w:r w:rsidR="003C14EB">
              <w:t xml:space="preserve"> </w:t>
            </w:r>
            <w:r w:rsidR="003C14EB">
              <w:t>(</w:t>
            </w:r>
            <w:proofErr w:type="spellStart"/>
            <w:r w:rsidR="003C14EB">
              <w:rPr>
                <w:i/>
              </w:rPr>
              <w:t>szakkollégium</w:t>
            </w:r>
            <w:proofErr w:type="spellEnd"/>
            <w:r w:rsidR="003C14EB">
              <w:t>)</w:t>
            </w:r>
          </w:p>
        </w:tc>
      </w:tr>
      <w:tr w:rsidR="00604892" w:rsidRPr="001738DE" w14:paraId="27207EC0" w14:textId="77777777">
        <w:trPr>
          <w:trHeight w:val="431"/>
        </w:trPr>
        <w:tc>
          <w:tcPr>
            <w:tcW w:w="1948" w:type="dxa"/>
          </w:tcPr>
          <w:p w14:paraId="6D4BAC92" w14:textId="77777777" w:rsidR="00604892" w:rsidRPr="00AF75D2" w:rsidRDefault="00062142" w:rsidP="00AF75D2">
            <w:pPr>
              <w:jc w:val="center"/>
            </w:pPr>
            <w:r w:rsidRPr="00AF75D2">
              <w:t>M08-M09</w:t>
            </w:r>
          </w:p>
        </w:tc>
        <w:tc>
          <w:tcPr>
            <w:tcW w:w="7617" w:type="dxa"/>
          </w:tcPr>
          <w:p w14:paraId="0B286111" w14:textId="5058E3DE" w:rsidR="00604892" w:rsidRPr="00AF75D2" w:rsidRDefault="00C21555" w:rsidP="00AF75D2">
            <w:pPr>
              <w:jc w:val="center"/>
            </w:pPr>
            <w:r w:rsidRPr="00AF75D2">
              <w:t>Certification from the organizer</w:t>
            </w:r>
          </w:p>
        </w:tc>
      </w:tr>
      <w:tr w:rsidR="00604892" w:rsidRPr="001738DE" w14:paraId="692FE88A" w14:textId="77777777">
        <w:trPr>
          <w:trHeight w:val="431"/>
        </w:trPr>
        <w:tc>
          <w:tcPr>
            <w:tcW w:w="1948" w:type="dxa"/>
          </w:tcPr>
          <w:p w14:paraId="24AB60B8" w14:textId="77777777" w:rsidR="00604892" w:rsidRPr="00AF75D2" w:rsidRDefault="00062142" w:rsidP="00AF75D2">
            <w:pPr>
              <w:jc w:val="center"/>
            </w:pPr>
            <w:r w:rsidRPr="00AF75D2">
              <w:t>M10-M11</w:t>
            </w:r>
          </w:p>
        </w:tc>
        <w:tc>
          <w:tcPr>
            <w:tcW w:w="7617" w:type="dxa"/>
          </w:tcPr>
          <w:p w14:paraId="5DAA4BEF" w14:textId="33D40A36" w:rsidR="00604892" w:rsidRPr="00AF75D2" w:rsidRDefault="00C21555" w:rsidP="00AF75D2">
            <w:pPr>
              <w:jc w:val="center"/>
            </w:pPr>
            <w:r w:rsidRPr="00AF75D2">
              <w:t>Title of the musical work and name of the publisher, date of publication, ISRC</w:t>
            </w:r>
          </w:p>
        </w:tc>
      </w:tr>
      <w:tr w:rsidR="00604892" w:rsidRPr="001738DE" w14:paraId="304EE908" w14:textId="77777777">
        <w:trPr>
          <w:trHeight w:val="431"/>
        </w:trPr>
        <w:tc>
          <w:tcPr>
            <w:tcW w:w="1948" w:type="dxa"/>
          </w:tcPr>
          <w:p w14:paraId="6DF8D25E" w14:textId="77777777" w:rsidR="00604892" w:rsidRPr="00AF75D2" w:rsidRDefault="00062142" w:rsidP="00AF75D2">
            <w:pPr>
              <w:jc w:val="center"/>
            </w:pPr>
            <w:r w:rsidRPr="00AF75D2">
              <w:t>M12-M16</w:t>
            </w:r>
          </w:p>
        </w:tc>
        <w:tc>
          <w:tcPr>
            <w:tcW w:w="7617" w:type="dxa"/>
          </w:tcPr>
          <w:p w14:paraId="7DAB50FD" w14:textId="4CDE784B" w:rsidR="00604892" w:rsidRPr="00AF75D2" w:rsidRDefault="0043113F" w:rsidP="00AF75D2">
            <w:pPr>
              <w:jc w:val="center"/>
            </w:pPr>
            <w:r w:rsidRPr="00AF75D2">
              <w:t>Poster, invitation letter, certification from the organizer</w:t>
            </w:r>
          </w:p>
        </w:tc>
      </w:tr>
      <w:tr w:rsidR="00604892" w:rsidRPr="001738DE" w14:paraId="7B54C1D3" w14:textId="77777777">
        <w:trPr>
          <w:trHeight w:val="675"/>
        </w:trPr>
        <w:tc>
          <w:tcPr>
            <w:tcW w:w="1948" w:type="dxa"/>
          </w:tcPr>
          <w:p w14:paraId="5E4E99C4" w14:textId="77777777" w:rsidR="00604892" w:rsidRPr="00AF75D2" w:rsidRDefault="00062142" w:rsidP="00AF75D2">
            <w:pPr>
              <w:jc w:val="center"/>
            </w:pPr>
            <w:r w:rsidRPr="00AF75D2">
              <w:t>M17-M18</w:t>
            </w:r>
          </w:p>
        </w:tc>
        <w:tc>
          <w:tcPr>
            <w:tcW w:w="7617" w:type="dxa"/>
          </w:tcPr>
          <w:p w14:paraId="086DE772" w14:textId="2D9F80C4" w:rsidR="00604892" w:rsidRPr="00AF75D2" w:rsidRDefault="0043113F" w:rsidP="00AF75D2">
            <w:pPr>
              <w:jc w:val="center"/>
            </w:pPr>
            <w:r w:rsidRPr="00AF75D2">
              <w:t>ISBN/ISSN/DOI code of the c</w:t>
            </w:r>
            <w:r w:rsidR="00EC2551" w:rsidRPr="00AF75D2">
              <w:t>atalog, time of publication, intro</w:t>
            </w:r>
            <w:r w:rsidRPr="00AF75D2">
              <w:t>d</w:t>
            </w:r>
            <w:r w:rsidR="00EC2551" w:rsidRPr="00AF75D2">
              <w:t>u</w:t>
            </w:r>
            <w:r w:rsidRPr="00AF75D2">
              <w:t>ction page</w:t>
            </w:r>
          </w:p>
        </w:tc>
      </w:tr>
      <w:tr w:rsidR="00604892" w:rsidRPr="001738DE" w14:paraId="45BD24D8" w14:textId="77777777">
        <w:trPr>
          <w:trHeight w:val="431"/>
        </w:trPr>
        <w:tc>
          <w:tcPr>
            <w:tcW w:w="1948" w:type="dxa"/>
          </w:tcPr>
          <w:p w14:paraId="7D9CAB71" w14:textId="77777777" w:rsidR="00604892" w:rsidRPr="00AF75D2" w:rsidRDefault="00062142" w:rsidP="00AF75D2">
            <w:pPr>
              <w:jc w:val="center"/>
            </w:pPr>
            <w:r w:rsidRPr="00AF75D2">
              <w:t>M19-M20</w:t>
            </w:r>
          </w:p>
        </w:tc>
        <w:tc>
          <w:tcPr>
            <w:tcW w:w="7617" w:type="dxa"/>
          </w:tcPr>
          <w:p w14:paraId="7E6A0E8D" w14:textId="1D63E0E9" w:rsidR="00604892" w:rsidRPr="00AF75D2" w:rsidRDefault="0043113F" w:rsidP="00AF75D2">
            <w:pPr>
              <w:jc w:val="center"/>
            </w:pPr>
            <w:r w:rsidRPr="00AF75D2">
              <w:t>Certificate, certification of the tender organizer</w:t>
            </w:r>
          </w:p>
        </w:tc>
      </w:tr>
      <w:tr w:rsidR="00604892" w:rsidRPr="001738DE" w14:paraId="0D5C3056" w14:textId="77777777">
        <w:trPr>
          <w:trHeight w:val="431"/>
        </w:trPr>
        <w:tc>
          <w:tcPr>
            <w:tcW w:w="1948" w:type="dxa"/>
          </w:tcPr>
          <w:p w14:paraId="043B426C" w14:textId="77777777" w:rsidR="00604892" w:rsidRPr="00AF75D2" w:rsidRDefault="00062142" w:rsidP="00AF75D2">
            <w:pPr>
              <w:jc w:val="center"/>
            </w:pPr>
            <w:r w:rsidRPr="00AF75D2">
              <w:t>M21-M26</w:t>
            </w:r>
          </w:p>
        </w:tc>
        <w:tc>
          <w:tcPr>
            <w:tcW w:w="7617" w:type="dxa"/>
          </w:tcPr>
          <w:p w14:paraId="706FD570" w14:textId="652B82A5" w:rsidR="00604892" w:rsidRPr="00AF75D2" w:rsidRDefault="0043113F" w:rsidP="00AF75D2">
            <w:pPr>
              <w:jc w:val="center"/>
            </w:pPr>
            <w:r w:rsidRPr="00AF75D2">
              <w:t>Personal invitation letter, program schedule, certification from the organizer</w:t>
            </w:r>
          </w:p>
        </w:tc>
      </w:tr>
      <w:tr w:rsidR="00604892" w:rsidRPr="001738DE" w14:paraId="5A898861" w14:textId="77777777">
        <w:trPr>
          <w:trHeight w:val="675"/>
        </w:trPr>
        <w:tc>
          <w:tcPr>
            <w:tcW w:w="1948" w:type="dxa"/>
          </w:tcPr>
          <w:p w14:paraId="24B71674" w14:textId="77777777" w:rsidR="00604892" w:rsidRPr="00AF75D2" w:rsidRDefault="00062142" w:rsidP="00AF75D2">
            <w:pPr>
              <w:jc w:val="center"/>
            </w:pPr>
            <w:r w:rsidRPr="00AF75D2">
              <w:t>M27-M32</w:t>
            </w:r>
          </w:p>
        </w:tc>
        <w:tc>
          <w:tcPr>
            <w:tcW w:w="7617" w:type="dxa"/>
          </w:tcPr>
          <w:p w14:paraId="1EE5375C" w14:textId="49079AF0" w:rsidR="00604892" w:rsidRPr="00AF75D2" w:rsidRDefault="00EC2551" w:rsidP="00AF75D2">
            <w:pPr>
              <w:jc w:val="center"/>
            </w:pPr>
            <w:r w:rsidRPr="00AF75D2">
              <w:t>ISBN/ISSN/DOI code, time of publication, the table of contents, the first page of the publication</w:t>
            </w:r>
          </w:p>
        </w:tc>
      </w:tr>
    </w:tbl>
    <w:p w14:paraId="3BBC6E7E" w14:textId="77777777" w:rsidR="003C14EB" w:rsidRPr="003C14EB" w:rsidRDefault="003C14EB" w:rsidP="003C14EB">
      <w:pPr>
        <w:jc w:val="center"/>
        <w:rPr>
          <w:b/>
        </w:rPr>
      </w:pPr>
    </w:p>
    <w:p w14:paraId="77CE62F1" w14:textId="7C5C7643" w:rsidR="00EC2551" w:rsidRDefault="00EC2551" w:rsidP="003C14EB">
      <w:pPr>
        <w:jc w:val="center"/>
        <w:rPr>
          <w:b/>
        </w:rPr>
      </w:pPr>
      <w:r w:rsidRPr="003C14EB">
        <w:rPr>
          <w:b/>
        </w:rPr>
        <w:t xml:space="preserve">In case of unambiguous or contradictory proposal the UP DSA </w:t>
      </w:r>
      <w:r w:rsidR="003C14EB" w:rsidRPr="003C14EB">
        <w:rPr>
          <w:b/>
        </w:rPr>
        <w:t>Charges and Benefits Committee</w:t>
      </w:r>
      <w:bookmarkStart w:id="2" w:name="_GoBack"/>
      <w:bookmarkEnd w:id="2"/>
      <w:r w:rsidRPr="003C14EB">
        <w:rPr>
          <w:b/>
        </w:rPr>
        <w:t xml:space="preserve"> may request the applicant to submit additional documents or initiate a personal hearing at the Committee’s session.</w:t>
      </w:r>
    </w:p>
    <w:p w14:paraId="4344D24F" w14:textId="77777777" w:rsidR="003C14EB" w:rsidRPr="003C14EB" w:rsidRDefault="003C14EB" w:rsidP="003C14EB">
      <w:pPr>
        <w:jc w:val="center"/>
        <w:rPr>
          <w:b/>
        </w:rPr>
      </w:pPr>
    </w:p>
    <w:p w14:paraId="0042DB28" w14:textId="009BDD6E" w:rsidR="00EC2551" w:rsidRPr="003C14EB" w:rsidRDefault="00EC2551" w:rsidP="003C14EB">
      <w:pPr>
        <w:jc w:val="center"/>
        <w:rPr>
          <w:b/>
        </w:rPr>
      </w:pPr>
      <w:r w:rsidRPr="003C14EB">
        <w:rPr>
          <w:b/>
        </w:rPr>
        <w:t>It is not possible to supplement missing documents indicated in this guide and the datasheets!</w:t>
      </w:r>
    </w:p>
    <w:sectPr w:rsidR="00EC2551" w:rsidRPr="003C14EB">
      <w:pgSz w:w="11910" w:h="16840"/>
      <w:pgMar w:top="2060" w:right="600" w:bottom="620" w:left="1020" w:header="1134" w:footer="43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F3B006" w14:textId="77777777" w:rsidR="003A7124" w:rsidRDefault="003A7124">
      <w:r>
        <w:separator/>
      </w:r>
    </w:p>
  </w:endnote>
  <w:endnote w:type="continuationSeparator" w:id="0">
    <w:p w14:paraId="7DA17D3C" w14:textId="77777777" w:rsidR="003A7124" w:rsidRDefault="003A71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6D92D8" w14:textId="77777777" w:rsidR="001738DE" w:rsidRDefault="001738DE">
    <w:pPr>
      <w:pStyle w:val="Szvegtrzs"/>
      <w:spacing w:line="14" w:lineRule="auto"/>
      <w:rPr>
        <w:sz w:val="20"/>
      </w:rPr>
    </w:pPr>
    <w:r>
      <w:pict w14:anchorId="5817DF05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90.2pt;margin-top:809.4pt;width:14.95pt;height:15.15pt;z-index:-251658752;mso-wrap-edited:f;mso-position-horizontal-relative:page;mso-position-vertical-relative:page" filled="f" stroked="f">
          <v:textbox inset="0,0,0,0">
            <w:txbxContent>
              <w:p w14:paraId="7DB69B5E" w14:textId="6D231F11" w:rsidR="001738DE" w:rsidRDefault="001738DE">
                <w:pPr>
                  <w:pStyle w:val="Szvegtrzs"/>
                  <w:spacing w:before="16"/>
                  <w:ind w:left="4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rPr>
                    <w:noProof/>
                  </w:rPr>
                  <w:t>1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399876" w14:textId="77777777" w:rsidR="003A7124" w:rsidRDefault="003A7124">
      <w:r>
        <w:separator/>
      </w:r>
    </w:p>
  </w:footnote>
  <w:footnote w:type="continuationSeparator" w:id="0">
    <w:p w14:paraId="3398002C" w14:textId="77777777" w:rsidR="003A7124" w:rsidRDefault="003A7124">
      <w:r>
        <w:continuationSeparator/>
      </w:r>
    </w:p>
  </w:footnote>
  <w:footnote w:id="1">
    <w:p w14:paraId="60AAE633" w14:textId="77777777" w:rsidR="001738DE" w:rsidRPr="00733E27" w:rsidRDefault="001738DE">
      <w:pPr>
        <w:pStyle w:val="Lbjegyzetszveg"/>
        <w:rPr>
          <w:lang w:val="hu-HU"/>
        </w:rPr>
      </w:pPr>
      <w:r>
        <w:rPr>
          <w:rStyle w:val="Lbjegyzet-hivatkozs"/>
        </w:rPr>
        <w:footnoteRef/>
      </w:r>
      <w:r>
        <w:t xml:space="preserve"> Based on student status certificate</w:t>
      </w:r>
    </w:p>
  </w:footnote>
  <w:footnote w:id="2">
    <w:p w14:paraId="6D6AD6D5" w14:textId="77777777" w:rsidR="001738DE" w:rsidRPr="00733E27" w:rsidRDefault="001738DE" w:rsidP="007A06C6">
      <w:pPr>
        <w:pStyle w:val="Lbjegyzetszveg"/>
        <w:rPr>
          <w:lang w:val="hu-HU"/>
        </w:rPr>
      </w:pPr>
      <w:r>
        <w:rPr>
          <w:rStyle w:val="Lbjegyzet-hivatkozs"/>
        </w:rPr>
        <w:footnoteRef/>
      </w:r>
      <w:r>
        <w:t xml:space="preserve"> </w:t>
      </w:r>
      <w:r w:rsidRPr="00536732">
        <w:t>The prop</w:t>
      </w:r>
      <w:r>
        <w:t>o</w:t>
      </w:r>
      <w:r w:rsidRPr="00536732">
        <w:t>sal is invalid without</w:t>
      </w:r>
      <w:r>
        <w:t xml:space="preserve"> a</w:t>
      </w:r>
      <w:r w:rsidRPr="00536732">
        <w:t xml:space="preserve"> signature.</w:t>
      </w:r>
    </w:p>
  </w:footnote>
  <w:footnote w:id="3">
    <w:p w14:paraId="2BD23A91" w14:textId="0DC95E8D" w:rsidR="001738DE" w:rsidRPr="00733E27" w:rsidRDefault="001738DE">
      <w:pPr>
        <w:pStyle w:val="Lbjegyzetszveg"/>
        <w:rPr>
          <w:lang w:val="hu-HU"/>
        </w:rPr>
      </w:pPr>
      <w:r>
        <w:rPr>
          <w:rStyle w:val="Lbjegyzet-hivatkozs"/>
        </w:rPr>
        <w:footnoteRef/>
      </w:r>
      <w:r>
        <w:t xml:space="preserve"> </w:t>
      </w:r>
      <w:r w:rsidRPr="00536732">
        <w:t>The prop</w:t>
      </w:r>
      <w:r>
        <w:t>o</w:t>
      </w:r>
      <w:r w:rsidRPr="00536732">
        <w:t>sal is invalid without</w:t>
      </w:r>
      <w:r>
        <w:t xml:space="preserve"> a</w:t>
      </w:r>
      <w:r w:rsidRPr="00536732">
        <w:t xml:space="preserve"> signature.</w:t>
      </w:r>
    </w:p>
  </w:footnote>
  <w:footnote w:id="4">
    <w:p w14:paraId="3B1D9BCD" w14:textId="77777777" w:rsidR="001738DE" w:rsidRPr="00733E27" w:rsidRDefault="001738DE">
      <w:pPr>
        <w:pStyle w:val="Lbjegyzetszveg"/>
        <w:rPr>
          <w:lang w:val="hu-HU"/>
        </w:rPr>
      </w:pPr>
      <w:r>
        <w:rPr>
          <w:rStyle w:val="Lbjegyzet-hivatkozs"/>
        </w:rPr>
        <w:footnoteRef/>
      </w:r>
      <w:r>
        <w:t xml:space="preserve"> Attachments not specified here will not be considered by the Committee</w:t>
      </w:r>
    </w:p>
  </w:footnote>
  <w:footnote w:id="5">
    <w:p w14:paraId="79EEDA1E" w14:textId="447C4899" w:rsidR="001738DE" w:rsidRPr="002B3D5C" w:rsidRDefault="001738DE">
      <w:pPr>
        <w:pStyle w:val="Lbjegyzetszveg"/>
        <w:rPr>
          <w:lang w:val="hu-HU"/>
        </w:rPr>
      </w:pPr>
      <w:r>
        <w:rPr>
          <w:rStyle w:val="Lbjegyzet-hivatkozs"/>
        </w:rPr>
        <w:footnoteRef/>
      </w:r>
      <w:r>
        <w:t xml:space="preserve"> To which topic does the attachment refer to? E.g.: T01 </w:t>
      </w:r>
      <w:r>
        <w:rPr>
          <w:i/>
        </w:rPr>
        <w:t>(attachment code)</w:t>
      </w:r>
      <w:r>
        <w:t>: Combined advanced (“C1”) level professional language certification.</w:t>
      </w:r>
    </w:p>
  </w:footnote>
  <w:footnote w:id="6">
    <w:p w14:paraId="5B329826" w14:textId="0EE89FEA" w:rsidR="001738DE" w:rsidRPr="00DD08DA" w:rsidRDefault="001738DE">
      <w:pPr>
        <w:pStyle w:val="Lbjegyzetszveg"/>
        <w:rPr>
          <w:lang w:val="hu-HU"/>
        </w:rPr>
      </w:pPr>
      <w:r>
        <w:rPr>
          <w:rStyle w:val="Lbjegyzet-hivatkozs"/>
        </w:rPr>
        <w:footnoteRef/>
      </w:r>
      <w:r>
        <w:t xml:space="preserve"> </w:t>
      </w:r>
      <w:r w:rsidRPr="00536732">
        <w:t xml:space="preserve">The proposal is invalid without </w:t>
      </w:r>
      <w:r>
        <w:t xml:space="preserve">a </w:t>
      </w:r>
      <w:r w:rsidRPr="00536732">
        <w:t>signature.</w:t>
      </w:r>
    </w:p>
  </w:footnote>
  <w:footnote w:id="7">
    <w:p w14:paraId="3F03CF55" w14:textId="48772944" w:rsidR="001738DE" w:rsidRPr="00536732" w:rsidRDefault="001738DE">
      <w:pPr>
        <w:pStyle w:val="Lbjegyzetszveg"/>
        <w:rPr>
          <w:lang w:val="hu-HU"/>
        </w:rPr>
      </w:pPr>
      <w:r w:rsidRPr="00536732">
        <w:rPr>
          <w:rStyle w:val="Lbjegyzet-hivatkozs"/>
        </w:rPr>
        <w:footnoteRef/>
      </w:r>
      <w:r w:rsidRPr="00536732">
        <w:t xml:space="preserve"> </w:t>
      </w:r>
    </w:p>
  </w:footnote>
  <w:footnote w:id="8">
    <w:p w14:paraId="1035CE71" w14:textId="41EB561C" w:rsidR="001738DE" w:rsidRPr="00DD08DA" w:rsidRDefault="001738DE">
      <w:pPr>
        <w:pStyle w:val="Lbjegyzetszveg"/>
        <w:rPr>
          <w:lang w:val="hu-HU"/>
        </w:rPr>
      </w:pPr>
      <w:r>
        <w:rPr>
          <w:rStyle w:val="Lbjegyzet-hivatkozs"/>
        </w:rPr>
        <w:footnoteRef/>
      </w:r>
      <w:r>
        <w:t xml:space="preserve"> </w:t>
      </w:r>
      <w:r w:rsidRPr="00464C8D">
        <w:rPr>
          <w:i/>
        </w:rPr>
        <w:t>year, month, day - year, month, day</w:t>
      </w:r>
    </w:p>
  </w:footnote>
  <w:footnote w:id="9">
    <w:p w14:paraId="7B3D815D" w14:textId="08C7FF53" w:rsidR="001738DE" w:rsidRPr="00DD08DA" w:rsidRDefault="001738DE" w:rsidP="00DD08DA">
      <w:pPr>
        <w:pStyle w:val="Lbjegyzetszveg"/>
        <w:rPr>
          <w:lang w:val="hu-HU"/>
        </w:rPr>
      </w:pPr>
      <w:r>
        <w:rPr>
          <w:rStyle w:val="Lbjegyzet-hivatkozs"/>
        </w:rPr>
        <w:footnoteRef/>
      </w:r>
      <w:r>
        <w:t xml:space="preserve"> </w:t>
      </w:r>
      <w:r w:rsidRPr="00536732">
        <w:t>The prop</w:t>
      </w:r>
      <w:r>
        <w:t>o</w:t>
      </w:r>
      <w:r w:rsidRPr="00536732">
        <w:t>sal is invalid without</w:t>
      </w:r>
      <w:r>
        <w:t xml:space="preserve"> a</w:t>
      </w:r>
      <w:r w:rsidRPr="00536732">
        <w:t xml:space="preserve"> signature.</w:t>
      </w:r>
    </w:p>
  </w:footnote>
  <w:footnote w:id="10">
    <w:p w14:paraId="0198D575" w14:textId="77777777" w:rsidR="001738DE" w:rsidRPr="00960296" w:rsidRDefault="001738DE">
      <w:pPr>
        <w:pStyle w:val="Lbjegyzetszveg"/>
      </w:pPr>
      <w:r w:rsidRPr="00960296">
        <w:rPr>
          <w:rStyle w:val="Lbjegyzet-hivatkozs"/>
        </w:rPr>
        <w:footnoteRef/>
      </w:r>
      <w:r w:rsidRPr="00960296">
        <w:t xml:space="preserve"> Country, address</w:t>
      </w:r>
    </w:p>
  </w:footnote>
  <w:footnote w:id="11">
    <w:p w14:paraId="5F41A8F7" w14:textId="77777777" w:rsidR="001738DE" w:rsidRPr="00960296" w:rsidRDefault="001738DE">
      <w:pPr>
        <w:pStyle w:val="Lbjegyzetszveg"/>
      </w:pPr>
      <w:r w:rsidRPr="00960296">
        <w:rPr>
          <w:rStyle w:val="Lbjegyzet-hivatkozs"/>
        </w:rPr>
        <w:footnoteRef/>
      </w:r>
      <w:r w:rsidRPr="00960296">
        <w:t xml:space="preserve"> </w:t>
      </w:r>
      <w:r w:rsidRPr="00960296">
        <w:rPr>
          <w:i/>
        </w:rPr>
        <w:t>year, month, day - year, month, day</w:t>
      </w:r>
    </w:p>
  </w:footnote>
  <w:footnote w:id="12">
    <w:p w14:paraId="74FC0629" w14:textId="5D679AEC" w:rsidR="001738DE" w:rsidRPr="00DD08DA" w:rsidRDefault="001738DE" w:rsidP="00464C8D">
      <w:pPr>
        <w:pStyle w:val="Lbjegyzetszveg"/>
        <w:rPr>
          <w:lang w:val="hu-HU"/>
        </w:rPr>
      </w:pPr>
      <w:r w:rsidRPr="00960296">
        <w:rPr>
          <w:rStyle w:val="Lbjegyzet-hivatkozs"/>
        </w:rPr>
        <w:footnoteRef/>
      </w:r>
      <w:r w:rsidRPr="00960296">
        <w:t xml:space="preserve"> The prop</w:t>
      </w:r>
      <w:r>
        <w:t>o</w:t>
      </w:r>
      <w:r w:rsidRPr="00960296">
        <w:t>sal is invalid without</w:t>
      </w:r>
      <w:r>
        <w:t xml:space="preserve"> a</w:t>
      </w:r>
      <w:r w:rsidRPr="00960296">
        <w:t xml:space="preserve"> signatur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D85DE9" w14:textId="77777777" w:rsidR="001738DE" w:rsidRDefault="001738DE" w:rsidP="007A06C6">
    <w:pPr>
      <w:pStyle w:val="lfej"/>
    </w:pPr>
    <w:r>
      <w:t xml:space="preserve">University of </w:t>
    </w:r>
    <w:proofErr w:type="spellStart"/>
    <w:r>
      <w:t>Pécs</w:t>
    </w:r>
    <w:proofErr w:type="spellEnd"/>
    <w:r>
      <w:t xml:space="preserve"> Doctoral Student Association</w:t>
    </w:r>
  </w:p>
  <w:p w14:paraId="459787A4" w14:textId="77777777" w:rsidR="001738DE" w:rsidRDefault="001738DE" w:rsidP="007A06C6">
    <w:pPr>
      <w:pStyle w:val="lfej"/>
    </w:pPr>
    <w:r>
      <w:t>Outstanding Scientific and Art Scholarship</w:t>
    </w:r>
  </w:p>
  <w:p w14:paraId="613B69CE" w14:textId="6B750A4C" w:rsidR="001738DE" w:rsidRPr="007B2A6B" w:rsidRDefault="001738DE" w:rsidP="007A06C6">
    <w:pPr>
      <w:pStyle w:val="lfej"/>
      <w:rPr>
        <w:caps/>
      </w:rPr>
    </w:pPr>
    <w:r>
      <w:t>Annex No. 1.</w:t>
    </w:r>
  </w:p>
  <w:p w14:paraId="5FEE7EA5" w14:textId="77777777" w:rsidR="001738DE" w:rsidRDefault="001738DE" w:rsidP="007A06C6">
    <w:pPr>
      <w:pStyle w:val="lfej"/>
      <w:ind w:firstLine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03D90"/>
    <w:multiLevelType w:val="hybridMultilevel"/>
    <w:tmpl w:val="FF50645C"/>
    <w:lvl w:ilvl="0" w:tplc="A53096AC">
      <w:numFmt w:val="bullet"/>
      <w:lvlText w:val="•"/>
      <w:lvlJc w:val="left"/>
      <w:pPr>
        <w:ind w:left="667" w:hanging="219"/>
      </w:pPr>
      <w:rPr>
        <w:rFonts w:ascii="Arial" w:eastAsia="Arial" w:hAnsi="Arial" w:cs="Arial" w:hint="default"/>
        <w:i/>
        <w:w w:val="141"/>
        <w:sz w:val="22"/>
        <w:szCs w:val="22"/>
      </w:rPr>
    </w:lvl>
    <w:lvl w:ilvl="1" w:tplc="E4EA6838">
      <w:numFmt w:val="bullet"/>
      <w:lvlText w:val="•"/>
      <w:lvlJc w:val="left"/>
      <w:pPr>
        <w:ind w:left="1533" w:hanging="219"/>
      </w:pPr>
      <w:rPr>
        <w:rFonts w:hint="default"/>
      </w:rPr>
    </w:lvl>
    <w:lvl w:ilvl="2" w:tplc="A2448BDC">
      <w:numFmt w:val="bullet"/>
      <w:lvlText w:val="•"/>
      <w:lvlJc w:val="left"/>
      <w:pPr>
        <w:ind w:left="2406" w:hanging="219"/>
      </w:pPr>
      <w:rPr>
        <w:rFonts w:hint="default"/>
      </w:rPr>
    </w:lvl>
    <w:lvl w:ilvl="3" w:tplc="E7FC6CC6">
      <w:numFmt w:val="bullet"/>
      <w:lvlText w:val="•"/>
      <w:lvlJc w:val="left"/>
      <w:pPr>
        <w:ind w:left="3280" w:hanging="219"/>
      </w:pPr>
      <w:rPr>
        <w:rFonts w:hint="default"/>
      </w:rPr>
    </w:lvl>
    <w:lvl w:ilvl="4" w:tplc="54CEC050">
      <w:numFmt w:val="bullet"/>
      <w:lvlText w:val="•"/>
      <w:lvlJc w:val="left"/>
      <w:pPr>
        <w:ind w:left="4153" w:hanging="219"/>
      </w:pPr>
      <w:rPr>
        <w:rFonts w:hint="default"/>
      </w:rPr>
    </w:lvl>
    <w:lvl w:ilvl="5" w:tplc="2E889178">
      <w:numFmt w:val="bullet"/>
      <w:lvlText w:val="•"/>
      <w:lvlJc w:val="left"/>
      <w:pPr>
        <w:ind w:left="5027" w:hanging="219"/>
      </w:pPr>
      <w:rPr>
        <w:rFonts w:hint="default"/>
      </w:rPr>
    </w:lvl>
    <w:lvl w:ilvl="6" w:tplc="2B12C7CE">
      <w:numFmt w:val="bullet"/>
      <w:lvlText w:val="•"/>
      <w:lvlJc w:val="left"/>
      <w:pPr>
        <w:ind w:left="5900" w:hanging="219"/>
      </w:pPr>
      <w:rPr>
        <w:rFonts w:hint="default"/>
      </w:rPr>
    </w:lvl>
    <w:lvl w:ilvl="7" w:tplc="C6AC2A0C">
      <w:numFmt w:val="bullet"/>
      <w:lvlText w:val="•"/>
      <w:lvlJc w:val="left"/>
      <w:pPr>
        <w:ind w:left="6773" w:hanging="219"/>
      </w:pPr>
      <w:rPr>
        <w:rFonts w:hint="default"/>
      </w:rPr>
    </w:lvl>
    <w:lvl w:ilvl="8" w:tplc="723E4686">
      <w:numFmt w:val="bullet"/>
      <w:lvlText w:val="•"/>
      <w:lvlJc w:val="left"/>
      <w:pPr>
        <w:ind w:left="7647" w:hanging="219"/>
      </w:pPr>
      <w:rPr>
        <w:rFonts w:hint="default"/>
      </w:rPr>
    </w:lvl>
  </w:abstractNum>
  <w:abstractNum w:abstractNumId="1" w15:restartNumberingAfterBreak="0">
    <w:nsid w:val="0AEB7E74"/>
    <w:multiLevelType w:val="hybridMultilevel"/>
    <w:tmpl w:val="FFAE7E50"/>
    <w:lvl w:ilvl="0" w:tplc="47D634D2">
      <w:numFmt w:val="bullet"/>
      <w:lvlText w:val="•"/>
      <w:lvlJc w:val="left"/>
      <w:pPr>
        <w:ind w:left="667" w:hanging="219"/>
      </w:pPr>
      <w:rPr>
        <w:rFonts w:ascii="Arial" w:eastAsia="Arial" w:hAnsi="Arial" w:cs="Arial" w:hint="default"/>
        <w:i/>
        <w:w w:val="141"/>
        <w:sz w:val="22"/>
        <w:szCs w:val="22"/>
      </w:rPr>
    </w:lvl>
    <w:lvl w:ilvl="1" w:tplc="BE8CA1A8">
      <w:numFmt w:val="bullet"/>
      <w:lvlText w:val="•"/>
      <w:lvlJc w:val="left"/>
      <w:pPr>
        <w:ind w:left="1533" w:hanging="219"/>
      </w:pPr>
      <w:rPr>
        <w:rFonts w:hint="default"/>
      </w:rPr>
    </w:lvl>
    <w:lvl w:ilvl="2" w:tplc="375E75D8">
      <w:numFmt w:val="bullet"/>
      <w:lvlText w:val="•"/>
      <w:lvlJc w:val="left"/>
      <w:pPr>
        <w:ind w:left="2406" w:hanging="219"/>
      </w:pPr>
      <w:rPr>
        <w:rFonts w:hint="default"/>
      </w:rPr>
    </w:lvl>
    <w:lvl w:ilvl="3" w:tplc="6A081180">
      <w:numFmt w:val="bullet"/>
      <w:lvlText w:val="•"/>
      <w:lvlJc w:val="left"/>
      <w:pPr>
        <w:ind w:left="3280" w:hanging="219"/>
      </w:pPr>
      <w:rPr>
        <w:rFonts w:hint="default"/>
      </w:rPr>
    </w:lvl>
    <w:lvl w:ilvl="4" w:tplc="CC046D92">
      <w:numFmt w:val="bullet"/>
      <w:lvlText w:val="•"/>
      <w:lvlJc w:val="left"/>
      <w:pPr>
        <w:ind w:left="4153" w:hanging="219"/>
      </w:pPr>
      <w:rPr>
        <w:rFonts w:hint="default"/>
      </w:rPr>
    </w:lvl>
    <w:lvl w:ilvl="5" w:tplc="F6CC7D3A">
      <w:numFmt w:val="bullet"/>
      <w:lvlText w:val="•"/>
      <w:lvlJc w:val="left"/>
      <w:pPr>
        <w:ind w:left="5027" w:hanging="219"/>
      </w:pPr>
      <w:rPr>
        <w:rFonts w:hint="default"/>
      </w:rPr>
    </w:lvl>
    <w:lvl w:ilvl="6" w:tplc="9D2C06A4">
      <w:numFmt w:val="bullet"/>
      <w:lvlText w:val="•"/>
      <w:lvlJc w:val="left"/>
      <w:pPr>
        <w:ind w:left="5900" w:hanging="219"/>
      </w:pPr>
      <w:rPr>
        <w:rFonts w:hint="default"/>
      </w:rPr>
    </w:lvl>
    <w:lvl w:ilvl="7" w:tplc="01E64DBC">
      <w:numFmt w:val="bullet"/>
      <w:lvlText w:val="•"/>
      <w:lvlJc w:val="left"/>
      <w:pPr>
        <w:ind w:left="6773" w:hanging="219"/>
      </w:pPr>
      <w:rPr>
        <w:rFonts w:hint="default"/>
      </w:rPr>
    </w:lvl>
    <w:lvl w:ilvl="8" w:tplc="BB706280">
      <w:numFmt w:val="bullet"/>
      <w:lvlText w:val="•"/>
      <w:lvlJc w:val="left"/>
      <w:pPr>
        <w:ind w:left="7647" w:hanging="219"/>
      </w:pPr>
      <w:rPr>
        <w:rFonts w:hint="default"/>
      </w:rPr>
    </w:lvl>
  </w:abstractNum>
  <w:abstractNum w:abstractNumId="2" w15:restartNumberingAfterBreak="0">
    <w:nsid w:val="112730DD"/>
    <w:multiLevelType w:val="hybridMultilevel"/>
    <w:tmpl w:val="B2E8E61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D572E"/>
    <w:multiLevelType w:val="hybridMultilevel"/>
    <w:tmpl w:val="AAA65378"/>
    <w:lvl w:ilvl="0" w:tplc="040E0001">
      <w:start w:val="1"/>
      <w:numFmt w:val="bullet"/>
      <w:lvlText w:val=""/>
      <w:lvlJc w:val="left"/>
      <w:pPr>
        <w:ind w:left="116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89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60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32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049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76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8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209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929" w:hanging="360"/>
      </w:pPr>
      <w:rPr>
        <w:rFonts w:ascii="Wingdings" w:hAnsi="Wingdings" w:hint="default"/>
      </w:rPr>
    </w:lvl>
  </w:abstractNum>
  <w:abstractNum w:abstractNumId="4" w15:restartNumberingAfterBreak="0">
    <w:nsid w:val="29182739"/>
    <w:multiLevelType w:val="hybridMultilevel"/>
    <w:tmpl w:val="BCFA70C6"/>
    <w:lvl w:ilvl="0" w:tplc="C240BE04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89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D109AD"/>
    <w:multiLevelType w:val="hybridMultilevel"/>
    <w:tmpl w:val="4AD2BD0A"/>
    <w:lvl w:ilvl="0" w:tplc="C240BE04">
      <w:start w:val="1"/>
      <w:numFmt w:val="decimal"/>
      <w:lvlText w:val="[%1]"/>
      <w:lvlJc w:val="left"/>
      <w:pPr>
        <w:ind w:left="113" w:firstLine="57"/>
      </w:pPr>
      <w:rPr>
        <w:rFonts w:ascii="Times New Roman" w:eastAsia="Times New Roman" w:hAnsi="Times New Roman" w:cs="Times New Roman" w:hint="default"/>
        <w:w w:val="89"/>
        <w:sz w:val="22"/>
        <w:szCs w:val="22"/>
      </w:rPr>
    </w:lvl>
    <w:lvl w:ilvl="1" w:tplc="F496B296">
      <w:numFmt w:val="bullet"/>
      <w:lvlText w:val="•"/>
      <w:lvlJc w:val="left"/>
      <w:pPr>
        <w:ind w:left="659" w:hanging="219"/>
      </w:pPr>
      <w:rPr>
        <w:rFonts w:ascii="Arial" w:eastAsia="Arial" w:hAnsi="Arial" w:cs="Arial" w:hint="default"/>
        <w:i/>
        <w:w w:val="141"/>
        <w:sz w:val="22"/>
        <w:szCs w:val="22"/>
      </w:rPr>
    </w:lvl>
    <w:lvl w:ilvl="2" w:tplc="C8BC5BC0">
      <w:numFmt w:val="bullet"/>
      <w:lvlText w:val="•"/>
      <w:lvlJc w:val="left"/>
      <w:pPr>
        <w:ind w:left="1729" w:hanging="219"/>
      </w:pPr>
      <w:rPr>
        <w:rFonts w:hint="default"/>
      </w:rPr>
    </w:lvl>
    <w:lvl w:ilvl="3" w:tplc="66F8B16C">
      <w:numFmt w:val="bullet"/>
      <w:lvlText w:val="•"/>
      <w:lvlJc w:val="left"/>
      <w:pPr>
        <w:ind w:left="2799" w:hanging="219"/>
      </w:pPr>
      <w:rPr>
        <w:rFonts w:hint="default"/>
      </w:rPr>
    </w:lvl>
    <w:lvl w:ilvl="4" w:tplc="09C64070">
      <w:numFmt w:val="bullet"/>
      <w:lvlText w:val="•"/>
      <w:lvlJc w:val="left"/>
      <w:pPr>
        <w:ind w:left="3868" w:hanging="219"/>
      </w:pPr>
      <w:rPr>
        <w:rFonts w:hint="default"/>
      </w:rPr>
    </w:lvl>
    <w:lvl w:ilvl="5" w:tplc="749E5B22">
      <w:numFmt w:val="bullet"/>
      <w:lvlText w:val="•"/>
      <w:lvlJc w:val="left"/>
      <w:pPr>
        <w:ind w:left="4938" w:hanging="219"/>
      </w:pPr>
      <w:rPr>
        <w:rFonts w:hint="default"/>
      </w:rPr>
    </w:lvl>
    <w:lvl w:ilvl="6" w:tplc="7A207EEA">
      <w:numFmt w:val="bullet"/>
      <w:lvlText w:val="•"/>
      <w:lvlJc w:val="left"/>
      <w:pPr>
        <w:ind w:left="6007" w:hanging="219"/>
      </w:pPr>
      <w:rPr>
        <w:rFonts w:hint="default"/>
      </w:rPr>
    </w:lvl>
    <w:lvl w:ilvl="7" w:tplc="45C2B2AA">
      <w:numFmt w:val="bullet"/>
      <w:lvlText w:val="•"/>
      <w:lvlJc w:val="left"/>
      <w:pPr>
        <w:ind w:left="7077" w:hanging="219"/>
      </w:pPr>
      <w:rPr>
        <w:rFonts w:hint="default"/>
      </w:rPr>
    </w:lvl>
    <w:lvl w:ilvl="8" w:tplc="D9B8F154">
      <w:numFmt w:val="bullet"/>
      <w:lvlText w:val="•"/>
      <w:lvlJc w:val="left"/>
      <w:pPr>
        <w:ind w:left="8146" w:hanging="219"/>
      </w:pPr>
      <w:rPr>
        <w:rFonts w:hint="default"/>
      </w:rPr>
    </w:lvl>
  </w:abstractNum>
  <w:abstractNum w:abstractNumId="6" w15:restartNumberingAfterBreak="0">
    <w:nsid w:val="56EA0898"/>
    <w:multiLevelType w:val="hybridMultilevel"/>
    <w:tmpl w:val="A6A0D2A6"/>
    <w:lvl w:ilvl="0" w:tplc="DFB6EA20">
      <w:start w:val="1"/>
      <w:numFmt w:val="decimal"/>
      <w:lvlText w:val="[%1]"/>
      <w:lvlJc w:val="left"/>
      <w:pPr>
        <w:ind w:left="113" w:hanging="285"/>
      </w:pPr>
      <w:rPr>
        <w:rFonts w:ascii="Times New Roman" w:eastAsia="Times New Roman" w:hAnsi="Times New Roman" w:cs="Times New Roman" w:hint="default"/>
        <w:w w:val="89"/>
        <w:sz w:val="22"/>
        <w:szCs w:val="22"/>
      </w:rPr>
    </w:lvl>
    <w:lvl w:ilvl="1" w:tplc="75F82FB2">
      <w:numFmt w:val="bullet"/>
      <w:lvlText w:val="•"/>
      <w:lvlJc w:val="left"/>
      <w:pPr>
        <w:ind w:left="1136" w:hanging="285"/>
      </w:pPr>
      <w:rPr>
        <w:rFonts w:hint="default"/>
      </w:rPr>
    </w:lvl>
    <w:lvl w:ilvl="2" w:tplc="2528B87C">
      <w:numFmt w:val="bullet"/>
      <w:lvlText w:val="•"/>
      <w:lvlJc w:val="left"/>
      <w:pPr>
        <w:ind w:left="2153" w:hanging="285"/>
      </w:pPr>
      <w:rPr>
        <w:rFonts w:hint="default"/>
      </w:rPr>
    </w:lvl>
    <w:lvl w:ilvl="3" w:tplc="108E79CC">
      <w:numFmt w:val="bullet"/>
      <w:lvlText w:val="•"/>
      <w:lvlJc w:val="left"/>
      <w:pPr>
        <w:ind w:left="3169" w:hanging="285"/>
      </w:pPr>
      <w:rPr>
        <w:rFonts w:hint="default"/>
      </w:rPr>
    </w:lvl>
    <w:lvl w:ilvl="4" w:tplc="EF9E2A4A">
      <w:numFmt w:val="bullet"/>
      <w:lvlText w:val="•"/>
      <w:lvlJc w:val="left"/>
      <w:pPr>
        <w:ind w:left="4186" w:hanging="285"/>
      </w:pPr>
      <w:rPr>
        <w:rFonts w:hint="default"/>
      </w:rPr>
    </w:lvl>
    <w:lvl w:ilvl="5" w:tplc="B6349264">
      <w:numFmt w:val="bullet"/>
      <w:lvlText w:val="•"/>
      <w:lvlJc w:val="left"/>
      <w:pPr>
        <w:ind w:left="5202" w:hanging="285"/>
      </w:pPr>
      <w:rPr>
        <w:rFonts w:hint="default"/>
      </w:rPr>
    </w:lvl>
    <w:lvl w:ilvl="6" w:tplc="7788F770">
      <w:numFmt w:val="bullet"/>
      <w:lvlText w:val="•"/>
      <w:lvlJc w:val="left"/>
      <w:pPr>
        <w:ind w:left="6219" w:hanging="285"/>
      </w:pPr>
      <w:rPr>
        <w:rFonts w:hint="default"/>
      </w:rPr>
    </w:lvl>
    <w:lvl w:ilvl="7" w:tplc="36A4997E">
      <w:numFmt w:val="bullet"/>
      <w:lvlText w:val="•"/>
      <w:lvlJc w:val="left"/>
      <w:pPr>
        <w:ind w:left="7235" w:hanging="285"/>
      </w:pPr>
      <w:rPr>
        <w:rFonts w:hint="default"/>
      </w:rPr>
    </w:lvl>
    <w:lvl w:ilvl="8" w:tplc="02225512">
      <w:numFmt w:val="bullet"/>
      <w:lvlText w:val="•"/>
      <w:lvlJc w:val="left"/>
      <w:pPr>
        <w:ind w:left="8252" w:hanging="285"/>
      </w:pPr>
      <w:rPr>
        <w:rFonts w:hint="default"/>
      </w:rPr>
    </w:lvl>
  </w:abstractNum>
  <w:abstractNum w:abstractNumId="7" w15:restartNumberingAfterBreak="0">
    <w:nsid w:val="5B8E14F3"/>
    <w:multiLevelType w:val="hybridMultilevel"/>
    <w:tmpl w:val="BA340430"/>
    <w:lvl w:ilvl="0" w:tplc="C240BE04">
      <w:start w:val="1"/>
      <w:numFmt w:val="decimal"/>
      <w:lvlText w:val="[%1]"/>
      <w:lvlJc w:val="left"/>
      <w:pPr>
        <w:ind w:left="113" w:hanging="285"/>
      </w:pPr>
      <w:rPr>
        <w:rFonts w:ascii="Times New Roman" w:eastAsia="Times New Roman" w:hAnsi="Times New Roman" w:cs="Times New Roman" w:hint="default"/>
        <w:w w:val="89"/>
        <w:sz w:val="22"/>
        <w:szCs w:val="22"/>
      </w:rPr>
    </w:lvl>
    <w:lvl w:ilvl="1" w:tplc="75F82FB2">
      <w:numFmt w:val="bullet"/>
      <w:lvlText w:val="•"/>
      <w:lvlJc w:val="left"/>
      <w:pPr>
        <w:ind w:left="1136" w:hanging="285"/>
      </w:pPr>
      <w:rPr>
        <w:rFonts w:hint="default"/>
      </w:rPr>
    </w:lvl>
    <w:lvl w:ilvl="2" w:tplc="2528B87C">
      <w:numFmt w:val="bullet"/>
      <w:lvlText w:val="•"/>
      <w:lvlJc w:val="left"/>
      <w:pPr>
        <w:ind w:left="2153" w:hanging="285"/>
      </w:pPr>
      <w:rPr>
        <w:rFonts w:hint="default"/>
      </w:rPr>
    </w:lvl>
    <w:lvl w:ilvl="3" w:tplc="108E79CC">
      <w:numFmt w:val="bullet"/>
      <w:lvlText w:val="•"/>
      <w:lvlJc w:val="left"/>
      <w:pPr>
        <w:ind w:left="3169" w:hanging="285"/>
      </w:pPr>
      <w:rPr>
        <w:rFonts w:hint="default"/>
      </w:rPr>
    </w:lvl>
    <w:lvl w:ilvl="4" w:tplc="EF9E2A4A">
      <w:numFmt w:val="bullet"/>
      <w:lvlText w:val="•"/>
      <w:lvlJc w:val="left"/>
      <w:pPr>
        <w:ind w:left="4186" w:hanging="285"/>
      </w:pPr>
      <w:rPr>
        <w:rFonts w:hint="default"/>
      </w:rPr>
    </w:lvl>
    <w:lvl w:ilvl="5" w:tplc="B6349264">
      <w:numFmt w:val="bullet"/>
      <w:lvlText w:val="•"/>
      <w:lvlJc w:val="left"/>
      <w:pPr>
        <w:ind w:left="5202" w:hanging="285"/>
      </w:pPr>
      <w:rPr>
        <w:rFonts w:hint="default"/>
      </w:rPr>
    </w:lvl>
    <w:lvl w:ilvl="6" w:tplc="7788F770">
      <w:numFmt w:val="bullet"/>
      <w:lvlText w:val="•"/>
      <w:lvlJc w:val="left"/>
      <w:pPr>
        <w:ind w:left="6219" w:hanging="285"/>
      </w:pPr>
      <w:rPr>
        <w:rFonts w:hint="default"/>
      </w:rPr>
    </w:lvl>
    <w:lvl w:ilvl="7" w:tplc="36A4997E">
      <w:numFmt w:val="bullet"/>
      <w:lvlText w:val="•"/>
      <w:lvlJc w:val="left"/>
      <w:pPr>
        <w:ind w:left="7235" w:hanging="285"/>
      </w:pPr>
      <w:rPr>
        <w:rFonts w:hint="default"/>
      </w:rPr>
    </w:lvl>
    <w:lvl w:ilvl="8" w:tplc="02225512">
      <w:numFmt w:val="bullet"/>
      <w:lvlText w:val="•"/>
      <w:lvlJc w:val="left"/>
      <w:pPr>
        <w:ind w:left="8252" w:hanging="285"/>
      </w:pPr>
      <w:rPr>
        <w:rFonts w:hint="default"/>
      </w:rPr>
    </w:lvl>
  </w:abstractNum>
  <w:abstractNum w:abstractNumId="8" w15:restartNumberingAfterBreak="0">
    <w:nsid w:val="64F56A63"/>
    <w:multiLevelType w:val="hybridMultilevel"/>
    <w:tmpl w:val="6C5C6BDA"/>
    <w:lvl w:ilvl="0" w:tplc="C240BE04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89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1"/>
  </w:num>
  <w:num w:numId="5">
    <w:abstractNumId w:val="3"/>
  </w:num>
  <w:num w:numId="6">
    <w:abstractNumId w:val="7"/>
  </w:num>
  <w:num w:numId="7">
    <w:abstractNumId w:val="4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sLA0MDM1MDIwMjJT0lEKTi0uzszPAykwrQUAzhV8uywAAAA="/>
  </w:docVars>
  <w:rsids>
    <w:rsidRoot w:val="00604892"/>
    <w:rsid w:val="00004B33"/>
    <w:rsid w:val="0004521B"/>
    <w:rsid w:val="00062142"/>
    <w:rsid w:val="000C5810"/>
    <w:rsid w:val="000C7BB3"/>
    <w:rsid w:val="000E7F17"/>
    <w:rsid w:val="000F6394"/>
    <w:rsid w:val="00102EFA"/>
    <w:rsid w:val="00112DB7"/>
    <w:rsid w:val="001275D6"/>
    <w:rsid w:val="00157E0E"/>
    <w:rsid w:val="001738DE"/>
    <w:rsid w:val="001925F9"/>
    <w:rsid w:val="001A6DCB"/>
    <w:rsid w:val="001C60DE"/>
    <w:rsid w:val="001E2FBD"/>
    <w:rsid w:val="002B3D5C"/>
    <w:rsid w:val="002D26E0"/>
    <w:rsid w:val="0030525B"/>
    <w:rsid w:val="0031722E"/>
    <w:rsid w:val="0032454E"/>
    <w:rsid w:val="003262F0"/>
    <w:rsid w:val="003A7124"/>
    <w:rsid w:val="003C14EB"/>
    <w:rsid w:val="003E159E"/>
    <w:rsid w:val="0043113F"/>
    <w:rsid w:val="00464C8D"/>
    <w:rsid w:val="0050460A"/>
    <w:rsid w:val="00536732"/>
    <w:rsid w:val="00553976"/>
    <w:rsid w:val="00604892"/>
    <w:rsid w:val="00660A0E"/>
    <w:rsid w:val="0066521D"/>
    <w:rsid w:val="00676DCA"/>
    <w:rsid w:val="006B12BA"/>
    <w:rsid w:val="006D4AFD"/>
    <w:rsid w:val="00733E27"/>
    <w:rsid w:val="00740202"/>
    <w:rsid w:val="00763E7D"/>
    <w:rsid w:val="00766466"/>
    <w:rsid w:val="007A06C6"/>
    <w:rsid w:val="00812F58"/>
    <w:rsid w:val="0085557C"/>
    <w:rsid w:val="0086208A"/>
    <w:rsid w:val="008B657A"/>
    <w:rsid w:val="008F0901"/>
    <w:rsid w:val="009337B4"/>
    <w:rsid w:val="00941A1C"/>
    <w:rsid w:val="00960296"/>
    <w:rsid w:val="009611C9"/>
    <w:rsid w:val="0096513B"/>
    <w:rsid w:val="00972C92"/>
    <w:rsid w:val="009935A7"/>
    <w:rsid w:val="0099643C"/>
    <w:rsid w:val="009A103E"/>
    <w:rsid w:val="009A3856"/>
    <w:rsid w:val="009B2C9C"/>
    <w:rsid w:val="009C3964"/>
    <w:rsid w:val="00A86B0F"/>
    <w:rsid w:val="00AF75D2"/>
    <w:rsid w:val="00B113D3"/>
    <w:rsid w:val="00B37A2D"/>
    <w:rsid w:val="00BD21E0"/>
    <w:rsid w:val="00BD6D56"/>
    <w:rsid w:val="00C21555"/>
    <w:rsid w:val="00C4139C"/>
    <w:rsid w:val="00C7661B"/>
    <w:rsid w:val="00C85E56"/>
    <w:rsid w:val="00CD72CC"/>
    <w:rsid w:val="00CE19CF"/>
    <w:rsid w:val="00DD08DA"/>
    <w:rsid w:val="00EA6B33"/>
    <w:rsid w:val="00EC2551"/>
    <w:rsid w:val="00EF1AC3"/>
    <w:rsid w:val="00F90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34B74E17"/>
  <w15:docId w15:val="{C9E64860-2A31-42A8-ACE0-3A548B1CE4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uiPriority w:val="1"/>
    <w:qFormat/>
    <w:rsid w:val="001738DE"/>
    <w:rPr>
      <w:rFonts w:ascii="Times New Roman" w:eastAsia="Times New Roman" w:hAnsi="Times New Roman" w:cs="Times New Roman"/>
    </w:rPr>
  </w:style>
  <w:style w:type="paragraph" w:styleId="Cmsor1">
    <w:name w:val="heading 1"/>
    <w:basedOn w:val="Norml"/>
    <w:uiPriority w:val="1"/>
    <w:qFormat/>
    <w:pPr>
      <w:spacing w:before="113"/>
      <w:ind w:left="122" w:right="540"/>
      <w:jc w:val="center"/>
      <w:outlineLvl w:val="0"/>
    </w:pPr>
    <w:rPr>
      <w:b/>
      <w:bCs/>
      <w:sz w:val="34"/>
      <w:szCs w:val="34"/>
    </w:rPr>
  </w:style>
  <w:style w:type="paragraph" w:styleId="Cmsor2">
    <w:name w:val="heading 2"/>
    <w:basedOn w:val="Norml"/>
    <w:uiPriority w:val="1"/>
    <w:qFormat/>
    <w:pPr>
      <w:ind w:left="123" w:right="541"/>
      <w:jc w:val="center"/>
      <w:outlineLvl w:val="1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  <w:pPr>
      <w:spacing w:before="18"/>
      <w:ind w:left="113"/>
    </w:pPr>
  </w:style>
  <w:style w:type="paragraph" w:customStyle="1" w:styleId="TableParagraph">
    <w:name w:val="Table Paragraph"/>
    <w:basedOn w:val="Norml"/>
    <w:uiPriority w:val="1"/>
    <w:qFormat/>
    <w:pPr>
      <w:spacing w:before="105"/>
    </w:pPr>
  </w:style>
  <w:style w:type="paragraph" w:styleId="lfej">
    <w:name w:val="header"/>
    <w:basedOn w:val="Norml"/>
    <w:link w:val="lfejChar"/>
    <w:uiPriority w:val="99"/>
    <w:unhideWhenUsed/>
    <w:rsid w:val="00062142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062142"/>
    <w:rPr>
      <w:rFonts w:ascii="Times New Roman" w:eastAsia="Times New Roman" w:hAnsi="Times New Roman" w:cs="Times New Roman"/>
    </w:rPr>
  </w:style>
  <w:style w:type="paragraph" w:styleId="llb">
    <w:name w:val="footer"/>
    <w:basedOn w:val="Norml"/>
    <w:link w:val="llbChar"/>
    <w:uiPriority w:val="99"/>
    <w:unhideWhenUsed/>
    <w:rsid w:val="00062142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062142"/>
    <w:rPr>
      <w:rFonts w:ascii="Times New Roman" w:eastAsia="Times New Roman" w:hAnsi="Times New Roman" w:cs="Times New Roman"/>
    </w:rPr>
  </w:style>
  <w:style w:type="character" w:styleId="Jegyzethivatkozs">
    <w:name w:val="annotation reference"/>
    <w:basedOn w:val="Bekezdsalapbettpusa"/>
    <w:uiPriority w:val="99"/>
    <w:semiHidden/>
    <w:unhideWhenUsed/>
    <w:rsid w:val="00062142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062142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062142"/>
    <w:rPr>
      <w:rFonts w:ascii="Times New Roman" w:eastAsia="Times New Roman" w:hAnsi="Times New Roman" w:cs="Times New Roman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062142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06214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62142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62142"/>
    <w:rPr>
      <w:rFonts w:ascii="Segoe UI" w:eastAsia="Times New Roman" w:hAnsi="Segoe UI" w:cs="Segoe UI"/>
      <w:sz w:val="18"/>
      <w:szCs w:val="18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733E27"/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733E27"/>
    <w:rPr>
      <w:rFonts w:ascii="Times New Roman" w:eastAsia="Times New Roman" w:hAnsi="Times New Roman" w:cs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733E2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772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1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44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795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728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9002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8375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933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8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663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38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0779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93B353158DC6B46AADC3412BFD1E09E" ma:contentTypeVersion="12" ma:contentTypeDescription="Új dokumentum létrehozása." ma:contentTypeScope="" ma:versionID="933e8b47deba0ab4a011fab6294d4545">
  <xsd:schema xmlns:xsd="http://www.w3.org/2001/XMLSchema" xmlns:xs="http://www.w3.org/2001/XMLSchema" xmlns:p="http://schemas.microsoft.com/office/2006/metadata/properties" xmlns:ns2="a1daa049-6643-4145-9d7f-8715ead188cc" xmlns:ns3="d2fda553-ce86-4fbd-99e2-fef0ad6dff3a" targetNamespace="http://schemas.microsoft.com/office/2006/metadata/properties" ma:root="true" ma:fieldsID="58e6fe3e6fe244e31aa611d0c57f2060" ns2:_="" ns3:_="">
    <xsd:import namespace="a1daa049-6643-4145-9d7f-8715ead188cc"/>
    <xsd:import namespace="d2fda553-ce86-4fbd-99e2-fef0ad6df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aa049-6643-4145-9d7f-8715ead18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da553-ce86-4fbd-99e2-fef0ad6df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E73F9B9-C6B7-4DB1-AD2C-E4071DE383B3}"/>
</file>

<file path=customXml/itemProps2.xml><?xml version="1.0" encoding="utf-8"?>
<ds:datastoreItem xmlns:ds="http://schemas.openxmlformats.org/officeDocument/2006/customXml" ds:itemID="{64E6E81F-A40E-45C2-AC2A-1D2DD6694CCC}"/>
</file>

<file path=customXml/itemProps3.xml><?xml version="1.0" encoding="utf-8"?>
<ds:datastoreItem xmlns:ds="http://schemas.openxmlformats.org/officeDocument/2006/customXml" ds:itemID="{AFD4DD00-1116-4824-A0BA-1AC38E81525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12</Pages>
  <Words>2038</Words>
  <Characters>14066</Characters>
  <Application>Microsoft Office Word</Application>
  <DocSecurity>0</DocSecurity>
  <Lines>117</Lines>
  <Paragraphs>3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Pécsi Tudományegyetem</Company>
  <LinksUpToDate>false</LinksUpToDate>
  <CharactersWithSpaces>16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Kis Kelemen Bence</dc:creator>
  <cp:keywords/>
  <dc:description/>
  <cp:lastModifiedBy>Dr. Kis Kelemen Bence</cp:lastModifiedBy>
  <cp:revision>2</cp:revision>
  <dcterms:created xsi:type="dcterms:W3CDTF">2019-05-28T13:17:00Z</dcterms:created>
  <dcterms:modified xsi:type="dcterms:W3CDTF">2019-08-06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11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19-05-28T00:00:00Z</vt:filetime>
  </property>
  <property fmtid="{D5CDD505-2E9C-101B-9397-08002B2CF9AE}" pid="5" name="ContentTypeId">
    <vt:lpwstr>0x010100793B353158DC6B46AADC3412BFD1E09E</vt:lpwstr>
  </property>
</Properties>
</file>